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16DBE" w14:textId="77777777" w:rsidR="005B347C" w:rsidRPr="003F6CF1" w:rsidRDefault="005B347C" w:rsidP="005B347C">
      <w:pPr>
        <w:pStyle w:val="Title"/>
        <w:ind w:left="0"/>
        <w:jc w:val="left"/>
        <w:rPr>
          <w:rFonts w:ascii="Times New Roman" w:hAnsi="Times New Roman" w:cs="Times New Roman"/>
          <w:w w:val="95"/>
          <w:u w:val="thick"/>
        </w:rPr>
      </w:pPr>
    </w:p>
    <w:p w14:paraId="035BF41C" w14:textId="05852EB0" w:rsidR="005B347C" w:rsidRPr="003F6CF1" w:rsidRDefault="005B347C" w:rsidP="005B347C">
      <w:pPr>
        <w:pStyle w:val="Title"/>
        <w:ind w:left="2160" w:firstLine="720"/>
        <w:jc w:val="left"/>
        <w:rPr>
          <w:rFonts w:ascii="Times New Roman" w:hAnsi="Times New Roman" w:cs="Times New Roman"/>
        </w:rPr>
      </w:pPr>
      <w:r w:rsidRPr="003F6CF1">
        <w:rPr>
          <w:rFonts w:ascii="Times New Roman" w:hAnsi="Times New Roman" w:cs="Times New Roman"/>
          <w:w w:val="95"/>
          <w:u w:val="none"/>
        </w:rPr>
        <w:t xml:space="preserve">         </w:t>
      </w:r>
      <w:r w:rsidRPr="003F6CF1">
        <w:rPr>
          <w:rFonts w:ascii="Times New Roman" w:hAnsi="Times New Roman" w:cs="Times New Roman"/>
          <w:w w:val="95"/>
        </w:rPr>
        <w:t>DELIVERABLE -</w:t>
      </w:r>
      <w:r w:rsidR="00C24C36">
        <w:rPr>
          <w:rFonts w:ascii="Times New Roman" w:hAnsi="Times New Roman" w:cs="Times New Roman"/>
          <w:w w:val="95"/>
        </w:rPr>
        <w:t>5</w:t>
      </w:r>
    </w:p>
    <w:p w14:paraId="79B080BA" w14:textId="77777777" w:rsidR="005B347C" w:rsidRPr="003F6CF1" w:rsidRDefault="005B347C" w:rsidP="005B347C">
      <w:pPr>
        <w:pStyle w:val="BodyText"/>
        <w:rPr>
          <w:rFonts w:ascii="Times New Roman" w:hAnsi="Times New Roman" w:cs="Times New Roman"/>
          <w:b/>
          <w:sz w:val="20"/>
        </w:rPr>
      </w:pPr>
    </w:p>
    <w:p w14:paraId="0347665F" w14:textId="77777777" w:rsidR="005B347C" w:rsidRPr="003F6CF1" w:rsidRDefault="005B347C" w:rsidP="005B347C">
      <w:pPr>
        <w:pStyle w:val="Heading1"/>
        <w:spacing w:before="260"/>
        <w:rPr>
          <w:rFonts w:ascii="Times New Roman" w:hAnsi="Times New Roman" w:cs="Times New Roman"/>
        </w:rPr>
      </w:pPr>
      <w:r w:rsidRPr="003F6CF1">
        <w:rPr>
          <w:rFonts w:ascii="Times New Roman" w:hAnsi="Times New Roman" w:cs="Times New Roman"/>
          <w:color w:val="3D3D3D"/>
        </w:rPr>
        <w:t>GROUP DETAILS:</w:t>
      </w:r>
    </w:p>
    <w:p w14:paraId="652EF54B" w14:textId="77777777" w:rsidR="005B347C" w:rsidRPr="000B3C5C" w:rsidRDefault="005B347C" w:rsidP="005B347C">
      <w:pPr>
        <w:tabs>
          <w:tab w:val="left" w:pos="1692"/>
        </w:tabs>
        <w:spacing w:before="194"/>
        <w:ind w:left="100"/>
        <w:rPr>
          <w:rFonts w:ascii="Times New Roman" w:hAnsi="Times New Roman" w:cs="Times New Roman"/>
          <w:sz w:val="28"/>
          <w:szCs w:val="28"/>
        </w:rPr>
      </w:pPr>
      <w:r w:rsidRPr="000B3C5C">
        <w:rPr>
          <w:rFonts w:ascii="Times New Roman" w:hAnsi="Times New Roman" w:cs="Times New Roman"/>
          <w:b/>
          <w:color w:val="3D3D3D"/>
          <w:w w:val="95"/>
          <w:sz w:val="28"/>
          <w:szCs w:val="28"/>
        </w:rPr>
        <w:t>Project</w:t>
      </w:r>
      <w:r w:rsidRPr="000B3C5C">
        <w:rPr>
          <w:rFonts w:ascii="Times New Roman" w:hAnsi="Times New Roman" w:cs="Times New Roman"/>
          <w:b/>
          <w:color w:val="3D3D3D"/>
          <w:spacing w:val="-51"/>
          <w:w w:val="95"/>
          <w:sz w:val="28"/>
          <w:szCs w:val="28"/>
        </w:rPr>
        <w:t xml:space="preserve"> </w:t>
      </w:r>
      <w:r w:rsidRPr="000B3C5C">
        <w:rPr>
          <w:rFonts w:ascii="Times New Roman" w:hAnsi="Times New Roman" w:cs="Times New Roman"/>
          <w:b/>
          <w:color w:val="3D3D3D"/>
          <w:w w:val="95"/>
          <w:sz w:val="28"/>
          <w:szCs w:val="28"/>
        </w:rPr>
        <w:t>Title</w:t>
      </w:r>
      <w:r w:rsidRPr="000B3C5C">
        <w:rPr>
          <w:rFonts w:ascii="Times New Roman" w:hAnsi="Times New Roman" w:cs="Times New Roman"/>
          <w:color w:val="3D3D3D"/>
          <w:w w:val="95"/>
          <w:sz w:val="28"/>
          <w:szCs w:val="28"/>
        </w:rPr>
        <w:t>:</w:t>
      </w:r>
      <w:r w:rsidRPr="000B3C5C">
        <w:rPr>
          <w:rFonts w:ascii="Times New Roman" w:hAnsi="Times New Roman" w:cs="Times New Roman"/>
          <w:color w:val="3D3D3D"/>
          <w:w w:val="95"/>
          <w:sz w:val="28"/>
          <w:szCs w:val="28"/>
        </w:rPr>
        <w:tab/>
      </w:r>
      <w:r w:rsidRPr="000B3C5C">
        <w:rPr>
          <w:rFonts w:ascii="Times New Roman" w:hAnsi="Times New Roman" w:cs="Times New Roman"/>
          <w:color w:val="3D3D3D"/>
          <w:sz w:val="28"/>
          <w:szCs w:val="28"/>
        </w:rPr>
        <w:t>Hospital Management System</w:t>
      </w:r>
      <w:r w:rsidRPr="000B3C5C">
        <w:rPr>
          <w:rFonts w:ascii="Times New Roman" w:hAnsi="Times New Roman" w:cs="Times New Roman"/>
          <w:color w:val="3D3D3D"/>
          <w:sz w:val="28"/>
          <w:szCs w:val="28"/>
        </w:rPr>
        <w:tab/>
      </w:r>
      <w:r w:rsidRPr="000B3C5C">
        <w:rPr>
          <w:rFonts w:ascii="Times New Roman" w:hAnsi="Times New Roman" w:cs="Times New Roman"/>
          <w:color w:val="3D3D3D"/>
          <w:sz w:val="28"/>
          <w:szCs w:val="28"/>
        </w:rPr>
        <w:tab/>
      </w:r>
    </w:p>
    <w:p w14:paraId="55853396" w14:textId="77777777" w:rsidR="005B347C" w:rsidRPr="000B3C5C" w:rsidRDefault="005B347C" w:rsidP="005B347C">
      <w:pPr>
        <w:tabs>
          <w:tab w:val="left" w:pos="1689"/>
        </w:tabs>
        <w:spacing w:before="178"/>
        <w:ind w:left="100"/>
        <w:rPr>
          <w:rFonts w:ascii="Times New Roman" w:hAnsi="Times New Roman" w:cs="Times New Roman"/>
          <w:sz w:val="28"/>
          <w:szCs w:val="28"/>
        </w:rPr>
      </w:pPr>
      <w:r w:rsidRPr="000B3C5C">
        <w:rPr>
          <w:rFonts w:ascii="Times New Roman" w:hAnsi="Times New Roman" w:cs="Times New Roman"/>
          <w:b/>
          <w:color w:val="3D3D3D"/>
          <w:sz w:val="28"/>
          <w:szCs w:val="28"/>
        </w:rPr>
        <w:t>Team</w:t>
      </w:r>
      <w:r w:rsidRPr="000B3C5C">
        <w:rPr>
          <w:rFonts w:ascii="Times New Roman" w:hAnsi="Times New Roman" w:cs="Times New Roman"/>
          <w:b/>
          <w:color w:val="3D3D3D"/>
          <w:spacing w:val="-49"/>
          <w:sz w:val="28"/>
          <w:szCs w:val="28"/>
        </w:rPr>
        <w:t xml:space="preserve"> </w:t>
      </w:r>
      <w:r w:rsidRPr="000B3C5C">
        <w:rPr>
          <w:rFonts w:ascii="Times New Roman" w:hAnsi="Times New Roman" w:cs="Times New Roman"/>
          <w:b/>
          <w:color w:val="3D3D3D"/>
          <w:sz w:val="28"/>
          <w:szCs w:val="28"/>
        </w:rPr>
        <w:t>Name</w:t>
      </w:r>
      <w:r w:rsidRPr="000B3C5C">
        <w:rPr>
          <w:rFonts w:ascii="Times New Roman" w:hAnsi="Times New Roman" w:cs="Times New Roman"/>
          <w:color w:val="3D3D3D"/>
          <w:sz w:val="28"/>
          <w:szCs w:val="28"/>
        </w:rPr>
        <w:t>:</w:t>
      </w:r>
      <w:r w:rsidRPr="000B3C5C">
        <w:rPr>
          <w:rFonts w:ascii="Times New Roman" w:hAnsi="Times New Roman" w:cs="Times New Roman"/>
          <w:color w:val="3D3D3D"/>
          <w:sz w:val="28"/>
          <w:szCs w:val="28"/>
        </w:rPr>
        <w:tab/>
        <w:t>Unt Ignitors</w:t>
      </w:r>
    </w:p>
    <w:p w14:paraId="7218DD34" w14:textId="77777777" w:rsidR="005B347C" w:rsidRPr="003F6CF1" w:rsidRDefault="005B347C" w:rsidP="005B347C">
      <w:pPr>
        <w:pStyle w:val="BodyText"/>
        <w:rPr>
          <w:rFonts w:ascii="Times New Roman" w:hAnsi="Times New Roman" w:cs="Times New Roman"/>
          <w:sz w:val="28"/>
        </w:rPr>
      </w:pPr>
    </w:p>
    <w:p w14:paraId="3EEAFA51" w14:textId="77777777" w:rsidR="005B347C" w:rsidRPr="000B3C5C" w:rsidRDefault="005B347C" w:rsidP="005B347C">
      <w:pPr>
        <w:pStyle w:val="BodyText"/>
        <w:spacing w:before="8"/>
        <w:rPr>
          <w:rFonts w:ascii="Times New Roman" w:hAnsi="Times New Roman" w:cs="Times New Roman"/>
          <w:sz w:val="28"/>
          <w:szCs w:val="28"/>
        </w:rPr>
      </w:pPr>
    </w:p>
    <w:p w14:paraId="5791DAF4" w14:textId="77777777" w:rsidR="005B347C" w:rsidRPr="000B3C5C" w:rsidRDefault="005B347C" w:rsidP="005B347C">
      <w:pPr>
        <w:spacing w:before="1"/>
        <w:ind w:left="100"/>
        <w:rPr>
          <w:rFonts w:ascii="Times New Roman" w:hAnsi="Times New Roman" w:cs="Times New Roman"/>
          <w:b/>
          <w:sz w:val="28"/>
          <w:szCs w:val="28"/>
        </w:rPr>
      </w:pPr>
      <w:r w:rsidRPr="000B3C5C">
        <w:rPr>
          <w:rFonts w:ascii="Times New Roman" w:hAnsi="Times New Roman" w:cs="Times New Roman"/>
          <w:b/>
          <w:color w:val="3D3D3D"/>
          <w:sz w:val="28"/>
          <w:szCs w:val="28"/>
        </w:rPr>
        <w:t>LIST OF TEAM MEMBERS:</w:t>
      </w:r>
    </w:p>
    <w:p w14:paraId="1189A134" w14:textId="77777777" w:rsidR="005B347C" w:rsidRPr="000B3C5C" w:rsidRDefault="005B347C" w:rsidP="005B347C">
      <w:pPr>
        <w:pStyle w:val="BodyText"/>
        <w:spacing w:before="5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6331" w:type="dxa"/>
        <w:tblInd w:w="1608" w:type="dxa"/>
        <w:tblLook w:val="0420" w:firstRow="1" w:lastRow="0" w:firstColumn="0" w:lastColumn="0" w:noHBand="0" w:noVBand="1"/>
      </w:tblPr>
      <w:tblGrid>
        <w:gridCol w:w="4496"/>
        <w:gridCol w:w="1835"/>
      </w:tblGrid>
      <w:tr w:rsidR="005B347C" w:rsidRPr="000B3C5C" w14:paraId="3D461EC7" w14:textId="77777777" w:rsidTr="009F63DF">
        <w:trPr>
          <w:trHeight w:val="420"/>
        </w:trPr>
        <w:tc>
          <w:tcPr>
            <w:tcW w:w="4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A0435" w14:textId="77777777" w:rsidR="005B347C" w:rsidRPr="000B3C5C" w:rsidRDefault="005B347C" w:rsidP="009F63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0B3C5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Members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D80478E" w14:textId="77777777" w:rsidR="005B347C" w:rsidRPr="000B3C5C" w:rsidRDefault="005B347C" w:rsidP="009F63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0B3C5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tudent ID</w:t>
            </w:r>
          </w:p>
        </w:tc>
      </w:tr>
      <w:tr w:rsidR="005B347C" w:rsidRPr="000B3C5C" w14:paraId="39AFF3E1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78C70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DHEERAJ REDDY AGUTH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737DDB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55619</w:t>
            </w:r>
          </w:p>
        </w:tc>
      </w:tr>
      <w:tr w:rsidR="005B347C" w:rsidRPr="000B3C5C" w14:paraId="073F5998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BD6DB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ABHAY AROR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DE5A69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49231</w:t>
            </w:r>
          </w:p>
        </w:tc>
      </w:tr>
      <w:tr w:rsidR="005B347C" w:rsidRPr="000B3C5C" w14:paraId="1668232D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CE1D4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RAVI TEJA BALAJ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50520B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14148</w:t>
            </w:r>
          </w:p>
        </w:tc>
      </w:tr>
      <w:tr w:rsidR="005B347C" w:rsidRPr="000B3C5C" w14:paraId="7D763426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A2B26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PRAVEEN NAKK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F61450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32917</w:t>
            </w:r>
          </w:p>
        </w:tc>
      </w:tr>
      <w:tr w:rsidR="005B347C" w:rsidRPr="000B3C5C" w14:paraId="665DAE50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B9602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CHARISHMA NAGA SAI SARADA BALUS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769C79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25468</w:t>
            </w:r>
          </w:p>
        </w:tc>
      </w:tr>
      <w:tr w:rsidR="005B347C" w:rsidRPr="000B3C5C" w14:paraId="7D2C2439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52388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GEETHA KRISHNA DODD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160E48A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58520</w:t>
            </w:r>
          </w:p>
        </w:tc>
      </w:tr>
      <w:tr w:rsidR="005B347C" w:rsidRPr="000B3C5C" w14:paraId="561224B0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6915A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SRIKANTH GOP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B2E543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14330</w:t>
            </w:r>
          </w:p>
        </w:tc>
      </w:tr>
      <w:tr w:rsidR="005B347C" w:rsidRPr="000B3C5C" w14:paraId="6CB26F78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65C9E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MEGHANA JUNNUTUL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EBC35C" w14:textId="77777777" w:rsidR="005B347C" w:rsidRPr="000B3C5C" w:rsidRDefault="005B347C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39646</w:t>
            </w:r>
          </w:p>
        </w:tc>
      </w:tr>
    </w:tbl>
    <w:p w14:paraId="146B40A3" w14:textId="77777777" w:rsidR="005B347C" w:rsidRPr="000B3C5C" w:rsidRDefault="005B347C" w:rsidP="005B347C">
      <w:pPr>
        <w:rPr>
          <w:rFonts w:ascii="Times New Roman" w:hAnsi="Times New Roman" w:cs="Times New Roman"/>
          <w:sz w:val="28"/>
          <w:szCs w:val="28"/>
        </w:rPr>
      </w:pPr>
    </w:p>
    <w:p w14:paraId="719B725F" w14:textId="77777777" w:rsidR="005B347C" w:rsidRPr="000B3C5C" w:rsidRDefault="005B347C" w:rsidP="005B347C">
      <w:pPr>
        <w:rPr>
          <w:rFonts w:ascii="Times New Roman" w:hAnsi="Times New Roman" w:cs="Times New Roman"/>
          <w:sz w:val="28"/>
          <w:szCs w:val="28"/>
        </w:rPr>
      </w:pPr>
    </w:p>
    <w:p w14:paraId="737F9973" w14:textId="77777777" w:rsidR="005B347C" w:rsidRPr="003F6CF1" w:rsidRDefault="005B347C" w:rsidP="005B347C">
      <w:pPr>
        <w:rPr>
          <w:rFonts w:ascii="Times New Roman" w:hAnsi="Times New Roman" w:cs="Times New Roman"/>
        </w:rPr>
      </w:pPr>
    </w:p>
    <w:p w14:paraId="012EC332" w14:textId="77777777" w:rsidR="005B347C" w:rsidRPr="003F6CF1" w:rsidRDefault="005B347C" w:rsidP="005B347C">
      <w:pPr>
        <w:rPr>
          <w:rFonts w:ascii="Times New Roman" w:hAnsi="Times New Roman" w:cs="Times New Roman"/>
        </w:rPr>
      </w:pPr>
    </w:p>
    <w:p w14:paraId="7A0316B9" w14:textId="77777777" w:rsidR="005B347C" w:rsidRPr="003F6CF1" w:rsidRDefault="005B347C" w:rsidP="005B347C">
      <w:pPr>
        <w:rPr>
          <w:rFonts w:ascii="Times New Roman" w:hAnsi="Times New Roman" w:cs="Times New Roman"/>
        </w:rPr>
      </w:pPr>
    </w:p>
    <w:p w14:paraId="638BB4F0" w14:textId="77777777" w:rsidR="005B347C" w:rsidRPr="003F6CF1" w:rsidRDefault="005B347C" w:rsidP="005B347C">
      <w:pPr>
        <w:rPr>
          <w:rFonts w:ascii="Times New Roman" w:hAnsi="Times New Roman" w:cs="Times New Roman"/>
        </w:rPr>
      </w:pPr>
    </w:p>
    <w:p w14:paraId="01A938A1" w14:textId="77777777" w:rsidR="005B347C" w:rsidRPr="003F6CF1" w:rsidRDefault="005B347C" w:rsidP="005B347C">
      <w:pPr>
        <w:rPr>
          <w:rFonts w:ascii="Times New Roman" w:hAnsi="Times New Roman" w:cs="Times New Roman"/>
        </w:rPr>
      </w:pPr>
    </w:p>
    <w:p w14:paraId="53EE1902" w14:textId="77777777" w:rsidR="005B347C" w:rsidRPr="003F6CF1" w:rsidRDefault="005B347C" w:rsidP="005B347C">
      <w:pPr>
        <w:rPr>
          <w:rFonts w:ascii="Times New Roman" w:hAnsi="Times New Roman" w:cs="Times New Roman"/>
        </w:rPr>
      </w:pPr>
    </w:p>
    <w:p w14:paraId="7042351F" w14:textId="77777777" w:rsidR="005B347C" w:rsidRDefault="005B347C" w:rsidP="005B347C">
      <w:pPr>
        <w:rPr>
          <w:rFonts w:ascii="Times New Roman" w:hAnsi="Times New Roman" w:cs="Times New Roman"/>
          <w:sz w:val="28"/>
          <w:szCs w:val="28"/>
        </w:rPr>
      </w:pPr>
    </w:p>
    <w:p w14:paraId="36FCD1EF" w14:textId="77777777" w:rsidR="005B347C" w:rsidRDefault="005B347C" w:rsidP="005B347C">
      <w:pPr>
        <w:rPr>
          <w:rFonts w:ascii="Times New Roman" w:hAnsi="Times New Roman" w:cs="Times New Roman"/>
          <w:sz w:val="28"/>
          <w:szCs w:val="28"/>
        </w:rPr>
      </w:pPr>
    </w:p>
    <w:p w14:paraId="1C0E986A" w14:textId="77777777" w:rsidR="005B347C" w:rsidRPr="00567E30" w:rsidRDefault="005B347C" w:rsidP="005B347C">
      <w:pPr>
        <w:rPr>
          <w:rFonts w:ascii="Times New Roman" w:hAnsi="Times New Roman" w:cs="Times New Roman"/>
          <w:sz w:val="28"/>
          <w:szCs w:val="28"/>
        </w:rPr>
      </w:pPr>
      <w:r w:rsidRPr="00567E30">
        <w:rPr>
          <w:rFonts w:ascii="Times New Roman" w:hAnsi="Times New Roman" w:cs="Times New Roman"/>
          <w:sz w:val="28"/>
          <w:szCs w:val="28"/>
        </w:rPr>
        <w:t xml:space="preserve">                      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</w:t>
      </w:r>
      <w:r w:rsidRPr="00567E30">
        <w:rPr>
          <w:rFonts w:ascii="Times New Roman" w:hAnsi="Times New Roman" w:cs="Times New Roman"/>
          <w:sz w:val="28"/>
          <w:szCs w:val="28"/>
        </w:rPr>
        <w:t xml:space="preserve">  Table of Contents </w:t>
      </w:r>
    </w:p>
    <w:p w14:paraId="76F9E522" w14:textId="7CB1B3D0" w:rsidR="005B347C" w:rsidRPr="00705211" w:rsidRDefault="005B347C" w:rsidP="005B34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>Requirements for phase</w:t>
      </w:r>
      <w:r w:rsidR="0095665B" w:rsidRPr="00705211">
        <w:rPr>
          <w:rFonts w:ascii="Times New Roman" w:hAnsi="Times New Roman" w:cs="Times New Roman"/>
          <w:strike/>
          <w:sz w:val="28"/>
          <w:szCs w:val="28"/>
        </w:rPr>
        <w:t xml:space="preserve"> </w:t>
      </w:r>
      <w:r w:rsidR="00DC545F" w:rsidRPr="00705211">
        <w:rPr>
          <w:rFonts w:ascii="Times New Roman" w:hAnsi="Times New Roman" w:cs="Times New Roman"/>
          <w:strike/>
          <w:sz w:val="28"/>
          <w:szCs w:val="28"/>
        </w:rPr>
        <w:t>3</w:t>
      </w: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………………………………………………………3</w:t>
      </w:r>
    </w:p>
    <w:p w14:paraId="6BD84641" w14:textId="369DCF04" w:rsidR="005B347C" w:rsidRPr="00705211" w:rsidRDefault="005B347C" w:rsidP="005B347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User Interface for</w:t>
      </w:r>
      <w:r w:rsidR="0095665B" w:rsidRPr="00705211">
        <w:rPr>
          <w:rFonts w:ascii="Times New Roman" w:hAnsi="Times New Roman" w:cs="Times New Roman"/>
          <w:strike/>
          <w:sz w:val="28"/>
          <w:szCs w:val="28"/>
        </w:rPr>
        <w:t xml:space="preserve"> </w:t>
      </w:r>
      <w:r w:rsidR="00DC545F" w:rsidRPr="00705211">
        <w:rPr>
          <w:rFonts w:ascii="Times New Roman" w:hAnsi="Times New Roman" w:cs="Times New Roman"/>
          <w:strike/>
          <w:sz w:val="28"/>
          <w:szCs w:val="28"/>
        </w:rPr>
        <w:t>Patient</w:t>
      </w:r>
      <w:r w:rsidR="0095665B" w:rsidRPr="00705211">
        <w:rPr>
          <w:rFonts w:ascii="Times New Roman" w:hAnsi="Times New Roman" w:cs="Times New Roman"/>
          <w:strike/>
          <w:sz w:val="28"/>
          <w:szCs w:val="28"/>
        </w:rPr>
        <w:t xml:space="preserve"> Dashboard</w:t>
      </w: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……………………………………….3</w:t>
      </w:r>
    </w:p>
    <w:p w14:paraId="630C2405" w14:textId="4431F0FE" w:rsidR="005B347C" w:rsidRPr="00705211" w:rsidRDefault="005B347C" w:rsidP="005B347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User Interface for</w:t>
      </w:r>
      <w:r w:rsidR="0095665B" w:rsidRPr="00705211">
        <w:rPr>
          <w:rFonts w:ascii="Times New Roman" w:hAnsi="Times New Roman" w:cs="Times New Roman"/>
          <w:strike/>
          <w:sz w:val="28"/>
          <w:szCs w:val="28"/>
        </w:rPr>
        <w:t xml:space="preserve"> </w:t>
      </w:r>
      <w:r w:rsidR="00DC545F" w:rsidRPr="00705211">
        <w:rPr>
          <w:rFonts w:ascii="Times New Roman" w:hAnsi="Times New Roman" w:cs="Times New Roman"/>
          <w:strike/>
          <w:sz w:val="28"/>
          <w:szCs w:val="28"/>
        </w:rPr>
        <w:t>Staff</w:t>
      </w:r>
      <w:r w:rsidR="0095665B" w:rsidRPr="00705211">
        <w:rPr>
          <w:rFonts w:ascii="Times New Roman" w:hAnsi="Times New Roman" w:cs="Times New Roman"/>
          <w:strike/>
          <w:sz w:val="28"/>
          <w:szCs w:val="28"/>
        </w:rPr>
        <w:t xml:space="preserve"> Dashboard</w:t>
      </w: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…………………………………</w:t>
      </w:r>
      <w:r w:rsidR="0095665B" w:rsidRPr="00705211">
        <w:rPr>
          <w:rFonts w:ascii="Times New Roman" w:hAnsi="Times New Roman" w:cs="Times New Roman"/>
          <w:strike/>
          <w:sz w:val="28"/>
          <w:szCs w:val="28"/>
        </w:rPr>
        <w:t>….</w:t>
      </w:r>
      <w:r w:rsidRPr="00705211">
        <w:rPr>
          <w:rFonts w:ascii="Times New Roman" w:hAnsi="Times New Roman" w:cs="Times New Roman"/>
          <w:strike/>
          <w:sz w:val="28"/>
          <w:szCs w:val="28"/>
        </w:rPr>
        <w:t>…</w:t>
      </w:r>
      <w:r w:rsidR="005F4D8F" w:rsidRPr="00705211">
        <w:rPr>
          <w:rFonts w:ascii="Times New Roman" w:hAnsi="Times New Roman" w:cs="Times New Roman"/>
          <w:strike/>
          <w:sz w:val="28"/>
          <w:szCs w:val="28"/>
        </w:rPr>
        <w:t xml:space="preserve"> </w:t>
      </w:r>
      <w:r w:rsidRPr="00705211">
        <w:rPr>
          <w:rFonts w:ascii="Times New Roman" w:hAnsi="Times New Roman" w:cs="Times New Roman"/>
          <w:strike/>
          <w:sz w:val="28"/>
          <w:szCs w:val="28"/>
        </w:rPr>
        <w:t>3</w:t>
      </w:r>
    </w:p>
    <w:p w14:paraId="10131C37" w14:textId="77777777" w:rsidR="005B347C" w:rsidRPr="00705211" w:rsidRDefault="005B347C" w:rsidP="005B34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>UML Diagrams …………………………………………………………………4</w:t>
      </w:r>
    </w:p>
    <w:p w14:paraId="482E337C" w14:textId="77777777" w:rsidR="005B347C" w:rsidRPr="00705211" w:rsidRDefault="005B347C" w:rsidP="005B347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Class Diagram ………………………………………………………………4</w:t>
      </w:r>
    </w:p>
    <w:p w14:paraId="2F79FD28" w14:textId="77777777" w:rsidR="005B347C" w:rsidRPr="00705211" w:rsidRDefault="005B347C" w:rsidP="005B347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Sequence Diagram ………………………………………………………….5</w:t>
      </w:r>
    </w:p>
    <w:p w14:paraId="75F1AA97" w14:textId="77777777" w:rsidR="005B347C" w:rsidRPr="00705211" w:rsidRDefault="005B347C" w:rsidP="005B347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Use Case Diagram ………………………………………………………….6</w:t>
      </w:r>
    </w:p>
    <w:p w14:paraId="532A527F" w14:textId="03670B15" w:rsidR="005B347C" w:rsidRPr="00705211" w:rsidRDefault="005B347C" w:rsidP="005B34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Test Cases for phase </w:t>
      </w:r>
      <w:r w:rsidR="00DC545F" w:rsidRPr="00705211">
        <w:rPr>
          <w:rFonts w:ascii="Times New Roman" w:hAnsi="Times New Roman" w:cs="Times New Roman"/>
          <w:strike/>
          <w:sz w:val="28"/>
          <w:szCs w:val="28"/>
        </w:rPr>
        <w:t>3</w:t>
      </w: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………………………………………………………….7</w:t>
      </w:r>
    </w:p>
    <w:p w14:paraId="19ABC4DB" w14:textId="44F8CB35" w:rsidR="005B347C" w:rsidRPr="00705211" w:rsidRDefault="005B347C" w:rsidP="005B34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>User Manual …………………………………………………………………….</w:t>
      </w:r>
      <w:r w:rsidR="00C70DBC" w:rsidRPr="00705211">
        <w:rPr>
          <w:rFonts w:ascii="Times New Roman" w:hAnsi="Times New Roman" w:cs="Times New Roman"/>
          <w:strike/>
          <w:sz w:val="28"/>
          <w:szCs w:val="28"/>
        </w:rPr>
        <w:t>18</w:t>
      </w:r>
    </w:p>
    <w:p w14:paraId="6DABBC8E" w14:textId="1E4033CF" w:rsidR="005B347C" w:rsidRPr="00705211" w:rsidRDefault="005B347C" w:rsidP="005B347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Installations …………………………………………………………………</w:t>
      </w:r>
      <w:r w:rsidR="00C70DBC" w:rsidRPr="00705211">
        <w:rPr>
          <w:rFonts w:ascii="Times New Roman" w:hAnsi="Times New Roman" w:cs="Times New Roman"/>
          <w:strike/>
          <w:sz w:val="28"/>
          <w:szCs w:val="28"/>
        </w:rPr>
        <w:t>18</w:t>
      </w:r>
    </w:p>
    <w:p w14:paraId="706D79DC" w14:textId="4CC18DFA" w:rsidR="005B347C" w:rsidRPr="00705211" w:rsidRDefault="005B347C" w:rsidP="005B347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 xml:space="preserve"> Screenshots ………………………………………………………………</w:t>
      </w:r>
      <w:r w:rsidR="00AE43EB" w:rsidRPr="00705211">
        <w:rPr>
          <w:rFonts w:ascii="Times New Roman" w:hAnsi="Times New Roman" w:cs="Times New Roman"/>
          <w:strike/>
          <w:sz w:val="28"/>
          <w:szCs w:val="28"/>
        </w:rPr>
        <w:t>..</w:t>
      </w:r>
      <w:r w:rsidRPr="00705211">
        <w:rPr>
          <w:rFonts w:ascii="Times New Roman" w:hAnsi="Times New Roman" w:cs="Times New Roman"/>
          <w:strike/>
          <w:sz w:val="28"/>
          <w:szCs w:val="28"/>
        </w:rPr>
        <w:t>.</w:t>
      </w:r>
      <w:r w:rsidR="00C70DBC" w:rsidRPr="00705211">
        <w:rPr>
          <w:rFonts w:ascii="Times New Roman" w:hAnsi="Times New Roman" w:cs="Times New Roman"/>
          <w:strike/>
          <w:sz w:val="28"/>
          <w:szCs w:val="28"/>
        </w:rPr>
        <w:t>.19</w:t>
      </w:r>
    </w:p>
    <w:p w14:paraId="32E8EAE1" w14:textId="46B780BF" w:rsidR="005B347C" w:rsidRPr="00705211" w:rsidRDefault="005B347C" w:rsidP="005B34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>Instructions to run the program ………………………………………………</w:t>
      </w:r>
      <w:r w:rsidR="00AE43EB" w:rsidRPr="00705211">
        <w:rPr>
          <w:rFonts w:ascii="Times New Roman" w:hAnsi="Times New Roman" w:cs="Times New Roman"/>
          <w:strike/>
          <w:sz w:val="28"/>
          <w:szCs w:val="28"/>
        </w:rPr>
        <w:t>…</w:t>
      </w:r>
      <w:r w:rsidR="00C70DBC" w:rsidRPr="00705211">
        <w:rPr>
          <w:rFonts w:ascii="Times New Roman" w:hAnsi="Times New Roman" w:cs="Times New Roman"/>
          <w:strike/>
          <w:sz w:val="28"/>
          <w:szCs w:val="28"/>
        </w:rPr>
        <w:t xml:space="preserve"> 20</w:t>
      </w:r>
    </w:p>
    <w:p w14:paraId="2C877A41" w14:textId="5C5F4619" w:rsidR="005B347C" w:rsidRPr="00705211" w:rsidRDefault="005B347C" w:rsidP="005B34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>Peer review feedback …………………………………………………………</w:t>
      </w:r>
      <w:r w:rsidR="00AE43EB" w:rsidRPr="00705211">
        <w:rPr>
          <w:rFonts w:ascii="Times New Roman" w:hAnsi="Times New Roman" w:cs="Times New Roman"/>
          <w:strike/>
          <w:sz w:val="28"/>
          <w:szCs w:val="28"/>
        </w:rPr>
        <w:t>…</w:t>
      </w:r>
      <w:r w:rsidR="00C70DBC" w:rsidRPr="00705211">
        <w:rPr>
          <w:rFonts w:ascii="Times New Roman" w:hAnsi="Times New Roman" w:cs="Times New Roman"/>
          <w:strike/>
          <w:sz w:val="28"/>
          <w:szCs w:val="28"/>
        </w:rPr>
        <w:t>2</w:t>
      </w:r>
      <w:r w:rsidR="00E64877" w:rsidRPr="00705211">
        <w:rPr>
          <w:rFonts w:ascii="Times New Roman" w:hAnsi="Times New Roman" w:cs="Times New Roman"/>
          <w:strike/>
          <w:sz w:val="28"/>
          <w:szCs w:val="28"/>
        </w:rPr>
        <w:t>9</w:t>
      </w:r>
    </w:p>
    <w:p w14:paraId="6469D226" w14:textId="18836047" w:rsidR="005B347C" w:rsidRPr="00705211" w:rsidRDefault="005B347C" w:rsidP="005B34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>Accomplishments ……………………………………………………………</w:t>
      </w:r>
      <w:r w:rsidR="00C70DBC" w:rsidRPr="00705211">
        <w:rPr>
          <w:rFonts w:ascii="Times New Roman" w:hAnsi="Times New Roman" w:cs="Times New Roman"/>
          <w:strike/>
          <w:sz w:val="28"/>
          <w:szCs w:val="28"/>
        </w:rPr>
        <w:t>….</w:t>
      </w:r>
      <w:r w:rsidR="00E64877" w:rsidRPr="00705211">
        <w:rPr>
          <w:rFonts w:ascii="Times New Roman" w:hAnsi="Times New Roman" w:cs="Times New Roman"/>
          <w:strike/>
          <w:sz w:val="28"/>
          <w:szCs w:val="28"/>
        </w:rPr>
        <w:t>30</w:t>
      </w:r>
    </w:p>
    <w:p w14:paraId="4AAFE108" w14:textId="06C466B0" w:rsidR="005B347C" w:rsidRPr="00705211" w:rsidRDefault="005B347C" w:rsidP="005B34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trike/>
          <w:sz w:val="28"/>
          <w:szCs w:val="28"/>
        </w:rPr>
      </w:pPr>
      <w:r w:rsidRPr="00705211">
        <w:rPr>
          <w:rFonts w:ascii="Times New Roman" w:hAnsi="Times New Roman" w:cs="Times New Roman"/>
          <w:strike/>
          <w:sz w:val="28"/>
          <w:szCs w:val="28"/>
        </w:rPr>
        <w:t>Member Contribution table ………………………………………………………</w:t>
      </w:r>
      <w:r w:rsidR="00E64877" w:rsidRPr="00705211">
        <w:rPr>
          <w:rFonts w:ascii="Times New Roman" w:hAnsi="Times New Roman" w:cs="Times New Roman"/>
          <w:strike/>
          <w:sz w:val="28"/>
          <w:szCs w:val="28"/>
        </w:rPr>
        <w:t>32</w:t>
      </w:r>
    </w:p>
    <w:p w14:paraId="5858D8F4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6387FBCE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72D3EEA4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4776FD7E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3AE7A49D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63A2ECB5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7C5FB524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7EB51AAA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04CCDDE1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4268A66D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43C58B73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0C838B2E" w14:textId="77777777" w:rsidR="005B347C" w:rsidRDefault="005B347C" w:rsidP="005B347C">
      <w:pPr>
        <w:rPr>
          <w:rFonts w:ascii="Times New Roman" w:hAnsi="Times New Roman" w:cs="Times New Roman"/>
          <w:sz w:val="24"/>
          <w:szCs w:val="24"/>
        </w:rPr>
      </w:pPr>
    </w:p>
    <w:p w14:paraId="2D7F135E" w14:textId="77777777" w:rsidR="005B347C" w:rsidRDefault="005B347C" w:rsidP="005B347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B9BA30A" w14:textId="77777777" w:rsidR="00852267" w:rsidRDefault="00852267" w:rsidP="00852267">
      <w:pPr>
        <w:pStyle w:val="ListParagraph"/>
        <w:ind w:left="1080"/>
        <w:rPr>
          <w:rFonts w:ascii="Times New Roman" w:hAnsi="Times New Roman" w:cs="Times New Roman"/>
          <w:b/>
          <w:bCs/>
          <w:sz w:val="28"/>
          <w:szCs w:val="28"/>
        </w:rPr>
      </w:pPr>
    </w:p>
    <w:p w14:paraId="580A32DE" w14:textId="77777777" w:rsidR="005B347C" w:rsidRPr="003B633D" w:rsidRDefault="005B347C" w:rsidP="003B633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A4E5DD8" w14:textId="2B6069D5" w:rsidR="005B347C" w:rsidRDefault="005B347C" w:rsidP="005B347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D6491">
        <w:rPr>
          <w:rFonts w:ascii="Times New Roman" w:hAnsi="Times New Roman" w:cs="Times New Roman"/>
          <w:b/>
          <w:bCs/>
          <w:sz w:val="28"/>
          <w:szCs w:val="28"/>
        </w:rPr>
        <w:t xml:space="preserve">Test Cases for Phase </w:t>
      </w:r>
      <w:r w:rsidR="003B633D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4B72F039" w14:textId="77777777" w:rsidR="005B347C" w:rsidRDefault="005B347C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10516" w:type="dxa"/>
        <w:tblInd w:w="5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"/>
        <w:gridCol w:w="324"/>
        <w:gridCol w:w="15"/>
        <w:gridCol w:w="1147"/>
        <w:gridCol w:w="1080"/>
        <w:gridCol w:w="2340"/>
        <w:gridCol w:w="2250"/>
        <w:gridCol w:w="1260"/>
        <w:gridCol w:w="900"/>
        <w:gridCol w:w="1170"/>
        <w:gridCol w:w="14"/>
      </w:tblGrid>
      <w:tr w:rsidR="005B347C" w14:paraId="24673B36" w14:textId="77777777" w:rsidTr="0073723E">
        <w:trPr>
          <w:gridAfter w:val="1"/>
          <w:wAfter w:w="14" w:type="dxa"/>
          <w:trHeight w:val="615"/>
        </w:trPr>
        <w:tc>
          <w:tcPr>
            <w:tcW w:w="340" w:type="dxa"/>
            <w:gridSpan w:val="2"/>
          </w:tcPr>
          <w:p w14:paraId="1376A2DC" w14:textId="77777777" w:rsidR="005B347C" w:rsidRPr="0093067B" w:rsidRDefault="005B347C" w:rsidP="009F63DF">
            <w:pPr>
              <w:pStyle w:val="TableParagraph"/>
              <w:spacing w:before="26"/>
              <w:ind w:left="107"/>
              <w:rPr>
                <w:b/>
                <w:bCs/>
              </w:rPr>
            </w:pPr>
            <w:r w:rsidRPr="0093067B">
              <w:rPr>
                <w:b/>
                <w:bCs/>
              </w:rPr>
              <w:t>S.</w:t>
            </w:r>
          </w:p>
          <w:p w14:paraId="495297D4" w14:textId="77777777" w:rsidR="005B347C" w:rsidRPr="0093067B" w:rsidRDefault="005B347C" w:rsidP="009F63DF">
            <w:pPr>
              <w:pStyle w:val="TableParagraph"/>
              <w:spacing w:before="19" w:line="274" w:lineRule="exact"/>
              <w:ind w:left="27"/>
              <w:rPr>
                <w:b/>
                <w:bCs/>
              </w:rPr>
            </w:pPr>
            <w:r w:rsidRPr="0093067B">
              <w:rPr>
                <w:b/>
                <w:bCs/>
              </w:rPr>
              <w:t>No</w:t>
            </w:r>
          </w:p>
        </w:tc>
        <w:tc>
          <w:tcPr>
            <w:tcW w:w="1162" w:type="dxa"/>
            <w:gridSpan w:val="2"/>
          </w:tcPr>
          <w:p w14:paraId="00978BEB" w14:textId="77777777" w:rsidR="005B347C" w:rsidRPr="0093067B" w:rsidRDefault="005B347C" w:rsidP="009F63DF">
            <w:pPr>
              <w:pStyle w:val="TableParagraph"/>
              <w:spacing w:before="26"/>
              <w:ind w:left="12"/>
              <w:rPr>
                <w:b/>
                <w:bCs/>
              </w:rPr>
            </w:pPr>
            <w:r w:rsidRPr="0093067B">
              <w:rPr>
                <w:b/>
                <w:bCs/>
              </w:rPr>
              <w:t>Requirement</w:t>
            </w:r>
          </w:p>
        </w:tc>
        <w:tc>
          <w:tcPr>
            <w:tcW w:w="1080" w:type="dxa"/>
          </w:tcPr>
          <w:p w14:paraId="50DF5910" w14:textId="77777777" w:rsidR="005B347C" w:rsidRPr="0093067B" w:rsidRDefault="005B347C" w:rsidP="009F63DF">
            <w:pPr>
              <w:pStyle w:val="TableParagraph"/>
              <w:spacing w:before="12" w:line="290" w:lineRule="atLeast"/>
              <w:ind w:left="22" w:firstLine="35"/>
              <w:rPr>
                <w:b/>
                <w:bCs/>
              </w:rPr>
            </w:pPr>
            <w:r w:rsidRPr="0093067B">
              <w:rPr>
                <w:b/>
                <w:bCs/>
              </w:rPr>
              <w:t>Test Priority</w:t>
            </w:r>
          </w:p>
        </w:tc>
        <w:tc>
          <w:tcPr>
            <w:tcW w:w="2340" w:type="dxa"/>
          </w:tcPr>
          <w:p w14:paraId="2368987A" w14:textId="77777777" w:rsidR="005B347C" w:rsidRPr="0093067B" w:rsidRDefault="005B347C" w:rsidP="009F63DF">
            <w:pPr>
              <w:pStyle w:val="TableParagraph"/>
              <w:spacing w:before="26"/>
              <w:ind w:left="177"/>
              <w:rPr>
                <w:b/>
                <w:bCs/>
              </w:rPr>
            </w:pPr>
            <w:r w:rsidRPr="0093067B">
              <w:rPr>
                <w:b/>
                <w:bCs/>
              </w:rPr>
              <w:t>Test Steps &amp; pre-</w:t>
            </w:r>
          </w:p>
          <w:p w14:paraId="7EAE4134" w14:textId="77777777" w:rsidR="005B347C" w:rsidRPr="0093067B" w:rsidRDefault="005B347C" w:rsidP="009F63DF">
            <w:pPr>
              <w:pStyle w:val="TableParagraph"/>
              <w:spacing w:before="19" w:line="274" w:lineRule="exact"/>
              <w:ind w:left="252" w:hanging="90"/>
              <w:rPr>
                <w:b/>
                <w:bCs/>
              </w:rPr>
            </w:pPr>
            <w:r w:rsidRPr="0093067B">
              <w:rPr>
                <w:b/>
                <w:bCs/>
              </w:rPr>
              <w:t>conditions</w:t>
            </w:r>
          </w:p>
        </w:tc>
        <w:tc>
          <w:tcPr>
            <w:tcW w:w="2250" w:type="dxa"/>
          </w:tcPr>
          <w:p w14:paraId="7E0873A1" w14:textId="77777777" w:rsidR="005B347C" w:rsidRPr="0093067B" w:rsidRDefault="005B347C" w:rsidP="009F63DF">
            <w:pPr>
              <w:pStyle w:val="TableParagraph"/>
              <w:spacing w:before="12" w:line="290" w:lineRule="atLeast"/>
              <w:ind w:left="180" w:right="-14" w:hanging="20"/>
              <w:rPr>
                <w:b/>
                <w:bCs/>
              </w:rPr>
            </w:pPr>
            <w:r w:rsidRPr="0093067B">
              <w:rPr>
                <w:b/>
                <w:bCs/>
              </w:rPr>
              <w:t>Expected Result</w:t>
            </w:r>
          </w:p>
        </w:tc>
        <w:tc>
          <w:tcPr>
            <w:tcW w:w="1260" w:type="dxa"/>
          </w:tcPr>
          <w:p w14:paraId="2548DE8D" w14:textId="77777777" w:rsidR="005B347C" w:rsidRPr="0093067B" w:rsidRDefault="005B347C" w:rsidP="009F63DF">
            <w:pPr>
              <w:pStyle w:val="TableParagraph"/>
              <w:spacing w:before="12" w:line="290" w:lineRule="atLeast"/>
              <w:ind w:left="84" w:right="-14"/>
              <w:rPr>
                <w:b/>
                <w:bCs/>
              </w:rPr>
            </w:pPr>
            <w:r w:rsidRPr="0093067B">
              <w:rPr>
                <w:b/>
                <w:bCs/>
              </w:rPr>
              <w:t>Obtained Result</w:t>
            </w:r>
          </w:p>
        </w:tc>
        <w:tc>
          <w:tcPr>
            <w:tcW w:w="900" w:type="dxa"/>
          </w:tcPr>
          <w:p w14:paraId="778E92D2" w14:textId="77777777" w:rsidR="005B347C" w:rsidRPr="0093067B" w:rsidRDefault="005B347C" w:rsidP="009F63DF">
            <w:pPr>
              <w:pStyle w:val="TableParagraph"/>
              <w:spacing w:before="12" w:line="290" w:lineRule="atLeast"/>
              <w:ind w:left="58" w:right="-27" w:hanging="40"/>
              <w:rPr>
                <w:b/>
                <w:bCs/>
              </w:rPr>
            </w:pPr>
            <w:r w:rsidRPr="0093067B">
              <w:rPr>
                <w:b/>
                <w:bCs/>
                <w:spacing w:val="-1"/>
              </w:rPr>
              <w:t xml:space="preserve">Success/ </w:t>
            </w:r>
            <w:r w:rsidRPr="0093067B">
              <w:rPr>
                <w:b/>
                <w:bCs/>
              </w:rPr>
              <w:t>Failure</w:t>
            </w:r>
          </w:p>
        </w:tc>
        <w:tc>
          <w:tcPr>
            <w:tcW w:w="1170" w:type="dxa"/>
          </w:tcPr>
          <w:p w14:paraId="33A38D0F" w14:textId="77777777" w:rsidR="005B347C" w:rsidRPr="0093067B" w:rsidRDefault="005B347C" w:rsidP="009F63DF">
            <w:pPr>
              <w:pStyle w:val="TableParagraph"/>
              <w:spacing w:before="12" w:line="290" w:lineRule="atLeast"/>
              <w:ind w:left="84" w:right="344" w:hanging="35"/>
              <w:rPr>
                <w:b/>
                <w:bCs/>
              </w:rPr>
            </w:pPr>
            <w:r w:rsidRPr="0093067B">
              <w:rPr>
                <w:b/>
                <w:bCs/>
              </w:rPr>
              <w:t>Name of Tester</w:t>
            </w:r>
          </w:p>
        </w:tc>
      </w:tr>
      <w:tr w:rsidR="00AA38DB" w14:paraId="1BEFC6CA" w14:textId="77777777" w:rsidTr="0073723E">
        <w:trPr>
          <w:gridAfter w:val="1"/>
          <w:wAfter w:w="14" w:type="dxa"/>
          <w:trHeight w:val="1580"/>
        </w:trPr>
        <w:tc>
          <w:tcPr>
            <w:tcW w:w="340" w:type="dxa"/>
            <w:gridSpan w:val="2"/>
          </w:tcPr>
          <w:p w14:paraId="7141C053" w14:textId="571DA208" w:rsidR="00AA38DB" w:rsidRPr="0093067B" w:rsidRDefault="00AA38DB" w:rsidP="00AA38DB">
            <w:pPr>
              <w:pStyle w:val="TableParagraph"/>
              <w:spacing w:before="21"/>
              <w:ind w:right="60"/>
            </w:pPr>
            <w:r>
              <w:t>1</w:t>
            </w:r>
          </w:p>
        </w:tc>
        <w:tc>
          <w:tcPr>
            <w:tcW w:w="1162" w:type="dxa"/>
            <w:gridSpan w:val="2"/>
          </w:tcPr>
          <w:p w14:paraId="702CF241" w14:textId="2A41C563" w:rsidR="00AA38DB" w:rsidRPr="0093067B" w:rsidRDefault="00AA38DB" w:rsidP="00AA38DB">
            <w:pPr>
              <w:pStyle w:val="TableParagraph"/>
              <w:spacing w:before="16"/>
              <w:ind w:left="77"/>
            </w:pPr>
            <w:r>
              <w:t xml:space="preserve">View </w:t>
            </w:r>
            <w:r w:rsidR="00AD3888">
              <w:t>Patient</w:t>
            </w:r>
            <w:r>
              <w:t xml:space="preserve"> Dashboard</w:t>
            </w:r>
          </w:p>
        </w:tc>
        <w:tc>
          <w:tcPr>
            <w:tcW w:w="1080" w:type="dxa"/>
          </w:tcPr>
          <w:p w14:paraId="07568E92" w14:textId="29D02039" w:rsidR="00AA38DB" w:rsidRPr="0093067B" w:rsidRDefault="00AA38DB" w:rsidP="00AA38DB">
            <w:pPr>
              <w:pStyle w:val="TableParagraph"/>
              <w:spacing w:before="21"/>
              <w:ind w:left="177"/>
            </w:pPr>
            <w:r>
              <w:t>High</w:t>
            </w:r>
          </w:p>
        </w:tc>
        <w:tc>
          <w:tcPr>
            <w:tcW w:w="2340" w:type="dxa"/>
          </w:tcPr>
          <w:p w14:paraId="307102D3" w14:textId="3B5D3885" w:rsidR="00AA38DB" w:rsidRDefault="00AA38DB" w:rsidP="00AA38DB">
            <w:pPr>
              <w:pStyle w:val="TableParagraph"/>
              <w:numPr>
                <w:ilvl w:val="0"/>
                <w:numId w:val="34"/>
              </w:numPr>
              <w:spacing w:before="26" w:line="259" w:lineRule="auto"/>
              <w:ind w:right="286"/>
            </w:pPr>
            <w:r>
              <w:t>User (</w:t>
            </w:r>
            <w:r w:rsidR="00AD3888">
              <w:t>Patient</w:t>
            </w:r>
            <w:r>
              <w:t>) logins to the system</w:t>
            </w:r>
          </w:p>
          <w:p w14:paraId="7A862381" w14:textId="298840B0" w:rsidR="00AA38DB" w:rsidRDefault="00AA38DB" w:rsidP="00AA38DB">
            <w:pPr>
              <w:pStyle w:val="TableParagraph"/>
              <w:numPr>
                <w:ilvl w:val="0"/>
                <w:numId w:val="34"/>
              </w:numPr>
              <w:spacing w:before="26" w:line="259" w:lineRule="auto"/>
              <w:ind w:right="286"/>
            </w:pPr>
            <w:r>
              <w:t xml:space="preserve">On successful login, the system will navigate to </w:t>
            </w:r>
            <w:r w:rsidR="00AD3888">
              <w:t xml:space="preserve">Patient </w:t>
            </w:r>
            <w:r>
              <w:t>Dashboard Screen</w:t>
            </w:r>
          </w:p>
          <w:p w14:paraId="1EA83143" w14:textId="4316EBC1" w:rsidR="00AA38DB" w:rsidRPr="0093067B" w:rsidRDefault="00AA38DB" w:rsidP="00AA38DB">
            <w:pPr>
              <w:pStyle w:val="TableParagraph"/>
              <w:spacing w:before="21" w:line="259" w:lineRule="auto"/>
              <w:ind w:right="221"/>
            </w:pPr>
          </w:p>
        </w:tc>
        <w:tc>
          <w:tcPr>
            <w:tcW w:w="2250" w:type="dxa"/>
          </w:tcPr>
          <w:p w14:paraId="35768FFD" w14:textId="26D2D9B8" w:rsidR="00AA38DB" w:rsidRPr="0093067B" w:rsidRDefault="00AA38DB" w:rsidP="00AA38DB">
            <w:pPr>
              <w:pStyle w:val="TableParagraph"/>
              <w:spacing w:before="21" w:line="247" w:lineRule="auto"/>
              <w:ind w:left="127" w:right="481"/>
            </w:pPr>
            <w:r>
              <w:t xml:space="preserve">The system will show the </w:t>
            </w:r>
            <w:r w:rsidR="00AD3888" w:rsidRPr="00AD3888">
              <w:t>Patient</w:t>
            </w:r>
            <w:r w:rsidR="00AD3888" w:rsidRPr="00AD3888">
              <w:t xml:space="preserve"> </w:t>
            </w:r>
            <w:r>
              <w:t xml:space="preserve">Dashboard with data from various sections (Doctors, Appointments, Medicines)  </w:t>
            </w:r>
          </w:p>
        </w:tc>
        <w:tc>
          <w:tcPr>
            <w:tcW w:w="1260" w:type="dxa"/>
          </w:tcPr>
          <w:p w14:paraId="207E9CAD" w14:textId="77C9E1CC" w:rsidR="00AA38DB" w:rsidRPr="0093067B" w:rsidRDefault="00096F4A" w:rsidP="00AA38DB">
            <w:pPr>
              <w:pStyle w:val="TableParagraph"/>
              <w:spacing w:before="21" w:line="244" w:lineRule="auto"/>
              <w:ind w:right="41"/>
            </w:pPr>
            <w:r>
              <w:t xml:space="preserve">Patient </w:t>
            </w:r>
            <w:r w:rsidR="00AA38DB">
              <w:t>Dashboard is displayed</w:t>
            </w:r>
          </w:p>
        </w:tc>
        <w:tc>
          <w:tcPr>
            <w:tcW w:w="900" w:type="dxa"/>
          </w:tcPr>
          <w:p w14:paraId="344D626E" w14:textId="047FBF41" w:rsidR="00AA38DB" w:rsidRPr="0093067B" w:rsidRDefault="00AA38DB" w:rsidP="00AA38D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70" w:type="dxa"/>
          </w:tcPr>
          <w:p w14:paraId="17C5D7AD" w14:textId="33D8CB8C" w:rsidR="00AA38DB" w:rsidRPr="0093067B" w:rsidRDefault="00AA38DB" w:rsidP="00AA38DB">
            <w:pPr>
              <w:pStyle w:val="TableParagraph"/>
              <w:spacing w:before="21" w:line="261" w:lineRule="auto"/>
              <w:ind w:left="313" w:right="-13" w:hanging="300"/>
            </w:pPr>
            <w:r>
              <w:t>Abhay</w:t>
            </w:r>
          </w:p>
        </w:tc>
      </w:tr>
      <w:tr w:rsidR="00AA38DB" w14:paraId="1443527D" w14:textId="77777777" w:rsidTr="0073723E">
        <w:trPr>
          <w:gridAfter w:val="1"/>
          <w:wAfter w:w="14" w:type="dxa"/>
          <w:trHeight w:val="2045"/>
        </w:trPr>
        <w:tc>
          <w:tcPr>
            <w:tcW w:w="340" w:type="dxa"/>
            <w:gridSpan w:val="2"/>
          </w:tcPr>
          <w:p w14:paraId="58A9FD09" w14:textId="1F0596C6" w:rsidR="00AA38DB" w:rsidRPr="0093067B" w:rsidRDefault="00AA38DB" w:rsidP="00AA38DB">
            <w:pPr>
              <w:pStyle w:val="TableParagraph"/>
              <w:spacing w:before="21"/>
              <w:ind w:right="60"/>
            </w:pPr>
            <w:r>
              <w:t>2</w:t>
            </w:r>
          </w:p>
        </w:tc>
        <w:tc>
          <w:tcPr>
            <w:tcW w:w="1162" w:type="dxa"/>
            <w:gridSpan w:val="2"/>
          </w:tcPr>
          <w:p w14:paraId="6E39AB3E" w14:textId="4D628253" w:rsidR="00AA38DB" w:rsidRPr="0093067B" w:rsidRDefault="00AA38DB" w:rsidP="00AA38DB">
            <w:pPr>
              <w:pStyle w:val="TableParagraph"/>
              <w:spacing w:before="16"/>
              <w:ind w:left="77"/>
            </w:pPr>
            <w:r>
              <w:t xml:space="preserve">Side Menu in </w:t>
            </w:r>
            <w:r w:rsidR="008942C0">
              <w:t xml:space="preserve">Patient </w:t>
            </w:r>
            <w:r>
              <w:t>Dashboard</w:t>
            </w:r>
          </w:p>
        </w:tc>
        <w:tc>
          <w:tcPr>
            <w:tcW w:w="1080" w:type="dxa"/>
          </w:tcPr>
          <w:p w14:paraId="356B59EB" w14:textId="2A14A0F0" w:rsidR="00AA38DB" w:rsidRPr="0093067B" w:rsidRDefault="00AA38DB" w:rsidP="00AA38DB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340" w:type="dxa"/>
          </w:tcPr>
          <w:p w14:paraId="746ECE68" w14:textId="6CBE31C4" w:rsidR="00AA38DB" w:rsidRDefault="00AA38DB" w:rsidP="00AA38DB">
            <w:pPr>
              <w:pStyle w:val="TableParagraph"/>
              <w:numPr>
                <w:ilvl w:val="0"/>
                <w:numId w:val="35"/>
              </w:numPr>
              <w:spacing w:before="26" w:line="259" w:lineRule="auto"/>
              <w:ind w:right="286"/>
            </w:pPr>
            <w:r>
              <w:t>User (</w:t>
            </w:r>
            <w:r w:rsidR="00920B14">
              <w:t>Patient</w:t>
            </w:r>
            <w:r>
              <w:t>) logins to the system</w:t>
            </w:r>
          </w:p>
          <w:p w14:paraId="59F166F6" w14:textId="1AF787BE" w:rsidR="00AA38DB" w:rsidRDefault="00AA38DB" w:rsidP="00AA38DB">
            <w:pPr>
              <w:pStyle w:val="TableParagraph"/>
              <w:numPr>
                <w:ilvl w:val="0"/>
                <w:numId w:val="35"/>
              </w:numPr>
              <w:spacing w:before="26" w:line="259" w:lineRule="auto"/>
              <w:ind w:right="286"/>
            </w:pPr>
            <w:r>
              <w:t xml:space="preserve">On successful login, the system will navigate to </w:t>
            </w:r>
            <w:r w:rsidR="00920B14">
              <w:t xml:space="preserve">Patient </w:t>
            </w:r>
            <w:r>
              <w:t>Dashboard Screen</w:t>
            </w:r>
          </w:p>
          <w:p w14:paraId="72655187" w14:textId="070D06AC" w:rsidR="00AA38DB" w:rsidRPr="0093067B" w:rsidRDefault="00AA38DB" w:rsidP="00AA38DB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</w:tcPr>
          <w:p w14:paraId="1D07DCE3" w14:textId="77777777" w:rsidR="00AA38DB" w:rsidRDefault="00AA38DB" w:rsidP="00AA38DB">
            <w:pPr>
              <w:pStyle w:val="TableParagraph"/>
              <w:spacing w:before="21" w:line="247" w:lineRule="auto"/>
              <w:ind w:left="127" w:right="481"/>
            </w:pPr>
            <w:r>
              <w:t>The system will show the following sections on Side Nav Menu</w:t>
            </w:r>
          </w:p>
          <w:p w14:paraId="51B1AB0F" w14:textId="77777777" w:rsidR="00AA38DB" w:rsidRDefault="00AA38DB" w:rsidP="00AA38DB">
            <w:pPr>
              <w:pStyle w:val="TableParagraph"/>
              <w:spacing w:before="21" w:line="247" w:lineRule="auto"/>
              <w:ind w:left="127" w:right="481"/>
            </w:pPr>
          </w:p>
          <w:p w14:paraId="33F59AFC" w14:textId="756F266A" w:rsidR="00AA38DB" w:rsidRPr="0093067B" w:rsidRDefault="00FD016B" w:rsidP="00AA38DB">
            <w:pPr>
              <w:pStyle w:val="TableParagraph"/>
              <w:spacing w:before="3" w:line="256" w:lineRule="auto"/>
              <w:ind w:left="120" w:right="311" w:hanging="5"/>
            </w:pPr>
            <w:r>
              <w:t>Doctors</w:t>
            </w:r>
            <w:r w:rsidR="00AA38DB">
              <w:t>, Treatment</w:t>
            </w:r>
            <w:r>
              <w:t xml:space="preserve"> Medicine</w:t>
            </w:r>
            <w:r w:rsidR="00AA38DB">
              <w:t xml:space="preserve">, Appointment Medicine </w:t>
            </w:r>
          </w:p>
        </w:tc>
        <w:tc>
          <w:tcPr>
            <w:tcW w:w="1260" w:type="dxa"/>
          </w:tcPr>
          <w:p w14:paraId="0243B270" w14:textId="7AF1A5C5" w:rsidR="00AA38DB" w:rsidRPr="0093067B" w:rsidRDefault="00AA38DB" w:rsidP="00AA38DB">
            <w:pPr>
              <w:pStyle w:val="TableParagraph"/>
              <w:spacing w:before="21" w:line="242" w:lineRule="auto"/>
              <w:ind w:left="122" w:right="50"/>
            </w:pPr>
            <w:r>
              <w:t xml:space="preserve">The side Menu section is displayed with </w:t>
            </w:r>
            <w:r w:rsidR="000B5B21">
              <w:t>Doctors</w:t>
            </w:r>
            <w:r>
              <w:t>, Treatment</w:t>
            </w:r>
            <w:r w:rsidR="000B5B21">
              <w:t xml:space="preserve"> </w:t>
            </w:r>
            <w:r w:rsidR="000B5B21">
              <w:t>Medicine</w:t>
            </w:r>
            <w:r>
              <w:t>, Appointment Medicine Sections.</w:t>
            </w:r>
          </w:p>
        </w:tc>
        <w:tc>
          <w:tcPr>
            <w:tcW w:w="900" w:type="dxa"/>
          </w:tcPr>
          <w:p w14:paraId="7A211CDE" w14:textId="5BAE7A92" w:rsidR="00AA38DB" w:rsidRPr="0093067B" w:rsidRDefault="00AA38DB" w:rsidP="00AA38D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70" w:type="dxa"/>
          </w:tcPr>
          <w:p w14:paraId="635D7AF7" w14:textId="4DE798F8" w:rsidR="00AA38DB" w:rsidRPr="0093067B" w:rsidRDefault="0073723E" w:rsidP="00AA38DB">
            <w:pPr>
              <w:pStyle w:val="TableParagraph"/>
              <w:spacing w:before="21" w:line="261" w:lineRule="auto"/>
              <w:ind w:left="193" w:right="-13" w:hanging="60"/>
            </w:pPr>
            <w:r>
              <w:t>Dheeraj</w:t>
            </w:r>
          </w:p>
        </w:tc>
      </w:tr>
      <w:tr w:rsidR="00AA38DB" w14:paraId="65028205" w14:textId="77777777" w:rsidTr="0073723E">
        <w:trPr>
          <w:gridAfter w:val="1"/>
          <w:wAfter w:w="14" w:type="dxa"/>
          <w:trHeight w:val="2045"/>
        </w:trPr>
        <w:tc>
          <w:tcPr>
            <w:tcW w:w="340" w:type="dxa"/>
            <w:gridSpan w:val="2"/>
          </w:tcPr>
          <w:p w14:paraId="75C04971" w14:textId="6FF68B3A" w:rsidR="00AA38DB" w:rsidRPr="0093067B" w:rsidRDefault="00AA38DB" w:rsidP="00AA38DB">
            <w:pPr>
              <w:pStyle w:val="TableParagraph"/>
              <w:spacing w:before="21"/>
              <w:ind w:right="60"/>
            </w:pPr>
            <w:r>
              <w:t>3</w:t>
            </w:r>
          </w:p>
        </w:tc>
        <w:tc>
          <w:tcPr>
            <w:tcW w:w="1162" w:type="dxa"/>
            <w:gridSpan w:val="2"/>
          </w:tcPr>
          <w:p w14:paraId="46E73804" w14:textId="60482974" w:rsidR="00AA38DB" w:rsidRPr="0093067B" w:rsidRDefault="00AA38DB" w:rsidP="00AA38DB">
            <w:pPr>
              <w:pStyle w:val="TableParagraph"/>
              <w:spacing w:before="16"/>
              <w:ind w:left="77"/>
            </w:pPr>
            <w:r>
              <w:t>List Appointment Screen</w:t>
            </w:r>
          </w:p>
        </w:tc>
        <w:tc>
          <w:tcPr>
            <w:tcW w:w="1080" w:type="dxa"/>
          </w:tcPr>
          <w:p w14:paraId="2F5CCCCB" w14:textId="4B6B2ADF" w:rsidR="00AA38DB" w:rsidRPr="0093067B" w:rsidRDefault="00AA38DB" w:rsidP="00AA38DB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340" w:type="dxa"/>
          </w:tcPr>
          <w:p w14:paraId="69587DC8" w14:textId="27AC724F" w:rsidR="00AA38DB" w:rsidRDefault="00AA38DB" w:rsidP="00AA38DB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>User (</w:t>
            </w:r>
            <w:r w:rsidR="00ED74F4">
              <w:t>Patient</w:t>
            </w:r>
            <w:r>
              <w:t>) logins to the system</w:t>
            </w:r>
          </w:p>
          <w:p w14:paraId="02DE5A85" w14:textId="456B182E" w:rsidR="00AA38DB" w:rsidRDefault="00AA38DB" w:rsidP="00AA38DB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 xml:space="preserve">On successful login, the system will navigate to </w:t>
            </w:r>
            <w:r w:rsidR="00ED74F4">
              <w:t>Patient</w:t>
            </w:r>
            <w:r w:rsidR="00ED74F4">
              <w:t xml:space="preserve"> </w:t>
            </w:r>
            <w:r>
              <w:t>Dashboard Screen</w:t>
            </w:r>
          </w:p>
          <w:p w14:paraId="27435345" w14:textId="77777777" w:rsidR="00AA38DB" w:rsidRDefault="00AA38DB" w:rsidP="00AA38DB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>Click on the Appointment menu from Side Nav</w:t>
            </w:r>
          </w:p>
          <w:p w14:paraId="5CDE4553" w14:textId="77777777" w:rsidR="00AA38DB" w:rsidRDefault="00AA38DB" w:rsidP="00AA38DB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 xml:space="preserve">The system will navigate to List </w:t>
            </w:r>
            <w:r>
              <w:lastRenderedPageBreak/>
              <w:t>Appointment Screen</w:t>
            </w:r>
          </w:p>
          <w:p w14:paraId="16294B56" w14:textId="3BC173E1" w:rsidR="00AA38DB" w:rsidRPr="0093067B" w:rsidRDefault="00AA38DB" w:rsidP="00AA38DB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</w:tcPr>
          <w:p w14:paraId="493BCF93" w14:textId="56166807" w:rsidR="00AA38DB" w:rsidRPr="0093067B" w:rsidRDefault="00AA38DB" w:rsidP="00AA38DB">
            <w:pPr>
              <w:pStyle w:val="TableParagraph"/>
              <w:spacing w:before="3" w:line="256" w:lineRule="auto"/>
              <w:ind w:left="90" w:right="311"/>
            </w:pPr>
            <w:r w:rsidRPr="00481636">
              <w:lastRenderedPageBreak/>
              <w:t>Previously added records will be shown in the grid</w:t>
            </w:r>
          </w:p>
        </w:tc>
        <w:tc>
          <w:tcPr>
            <w:tcW w:w="1260" w:type="dxa"/>
          </w:tcPr>
          <w:p w14:paraId="3C52474F" w14:textId="34A1BD72" w:rsidR="00AA38DB" w:rsidRPr="0093067B" w:rsidRDefault="00AA38DB" w:rsidP="0073723E">
            <w:pPr>
              <w:pStyle w:val="TableParagraph"/>
              <w:spacing w:before="21" w:line="242" w:lineRule="auto"/>
              <w:ind w:left="122" w:right="50"/>
            </w:pPr>
            <w:r>
              <w:t>The system is showed appointment records in a grid on the List Appointment Screen</w:t>
            </w:r>
          </w:p>
        </w:tc>
        <w:tc>
          <w:tcPr>
            <w:tcW w:w="900" w:type="dxa"/>
          </w:tcPr>
          <w:p w14:paraId="3B867791" w14:textId="3BED7D48" w:rsidR="00AA38DB" w:rsidRPr="0093067B" w:rsidRDefault="00AA38DB" w:rsidP="00AA38D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70" w:type="dxa"/>
          </w:tcPr>
          <w:p w14:paraId="30A5D5A9" w14:textId="11AC5415" w:rsidR="00AA38DB" w:rsidRPr="0093067B" w:rsidRDefault="00AA38DB" w:rsidP="00AA38DB">
            <w:pPr>
              <w:pStyle w:val="TableParagraph"/>
              <w:spacing w:before="21" w:line="261" w:lineRule="auto"/>
              <w:ind w:left="193" w:right="-13" w:hanging="60"/>
            </w:pPr>
            <w:r>
              <w:t>A</w:t>
            </w:r>
            <w:r w:rsidR="0073723E">
              <w:t>bhay</w:t>
            </w:r>
          </w:p>
        </w:tc>
      </w:tr>
      <w:tr w:rsidR="00AA38DB" w14:paraId="7CCE9497" w14:textId="77777777" w:rsidTr="0073723E">
        <w:trPr>
          <w:gridAfter w:val="1"/>
          <w:wAfter w:w="14" w:type="dxa"/>
          <w:trHeight w:val="2045"/>
        </w:trPr>
        <w:tc>
          <w:tcPr>
            <w:tcW w:w="340" w:type="dxa"/>
            <w:gridSpan w:val="2"/>
          </w:tcPr>
          <w:p w14:paraId="2C42DA8D" w14:textId="17432C46" w:rsidR="00AA38DB" w:rsidRPr="0093067B" w:rsidRDefault="00AA38DB" w:rsidP="00AA38DB">
            <w:pPr>
              <w:pStyle w:val="TableParagraph"/>
              <w:spacing w:before="21"/>
              <w:ind w:right="60"/>
            </w:pPr>
            <w:r>
              <w:t>4</w:t>
            </w:r>
          </w:p>
        </w:tc>
        <w:tc>
          <w:tcPr>
            <w:tcW w:w="1162" w:type="dxa"/>
            <w:gridSpan w:val="2"/>
          </w:tcPr>
          <w:p w14:paraId="4035D1B9" w14:textId="070633E1" w:rsidR="00AA38DB" w:rsidRPr="0093067B" w:rsidRDefault="00AA38DB" w:rsidP="00AA38DB">
            <w:pPr>
              <w:pStyle w:val="TableParagraph"/>
              <w:spacing w:before="16"/>
              <w:ind w:left="77"/>
            </w:pPr>
            <w:r>
              <w:t>Add Appointment Screen</w:t>
            </w:r>
          </w:p>
        </w:tc>
        <w:tc>
          <w:tcPr>
            <w:tcW w:w="1080" w:type="dxa"/>
          </w:tcPr>
          <w:p w14:paraId="6BBB7089" w14:textId="1400E5EE" w:rsidR="00AA38DB" w:rsidRPr="0093067B" w:rsidRDefault="00AA38DB" w:rsidP="00AA38DB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340" w:type="dxa"/>
          </w:tcPr>
          <w:p w14:paraId="01818EDE" w14:textId="5AB440DB" w:rsidR="00AA38DB" w:rsidRDefault="00AA38DB" w:rsidP="00AA38DB">
            <w:pPr>
              <w:pStyle w:val="TableParagraph"/>
              <w:numPr>
                <w:ilvl w:val="0"/>
                <w:numId w:val="37"/>
              </w:numPr>
              <w:spacing w:before="26" w:line="259" w:lineRule="auto"/>
              <w:ind w:right="286"/>
            </w:pPr>
            <w:r>
              <w:t>User (</w:t>
            </w:r>
            <w:r w:rsidR="00ED74F4">
              <w:t>Patient</w:t>
            </w:r>
            <w:r>
              <w:t>) logins to the system</w:t>
            </w:r>
          </w:p>
          <w:p w14:paraId="62527EFD" w14:textId="6CEB2490" w:rsidR="00AA38DB" w:rsidRDefault="00AA38DB" w:rsidP="00AA38DB">
            <w:pPr>
              <w:pStyle w:val="TableParagraph"/>
              <w:numPr>
                <w:ilvl w:val="0"/>
                <w:numId w:val="37"/>
              </w:numPr>
              <w:spacing w:before="26" w:line="259" w:lineRule="auto"/>
              <w:ind w:right="286"/>
            </w:pPr>
            <w:r>
              <w:t xml:space="preserve">On successful login, the system will navigate to </w:t>
            </w:r>
            <w:r w:rsidR="00ED74F4">
              <w:t>Patient</w:t>
            </w:r>
            <w:r w:rsidR="00ED74F4">
              <w:t xml:space="preserve"> </w:t>
            </w:r>
            <w:r>
              <w:t>Dashboard Screen</w:t>
            </w:r>
          </w:p>
          <w:p w14:paraId="11DE8D6D" w14:textId="77777777" w:rsidR="00AA38DB" w:rsidRDefault="00AA38DB" w:rsidP="00AA38DB">
            <w:pPr>
              <w:pStyle w:val="TableParagraph"/>
              <w:numPr>
                <w:ilvl w:val="0"/>
                <w:numId w:val="37"/>
              </w:numPr>
              <w:spacing w:before="26" w:line="259" w:lineRule="auto"/>
              <w:ind w:right="286"/>
            </w:pPr>
            <w:r>
              <w:t>Click on the Appointment menu from Side Nav</w:t>
            </w:r>
          </w:p>
          <w:p w14:paraId="21E4418D" w14:textId="77777777" w:rsidR="00AA38DB" w:rsidRDefault="00AA38DB" w:rsidP="00AA38DB">
            <w:pPr>
              <w:pStyle w:val="TableParagraph"/>
              <w:numPr>
                <w:ilvl w:val="0"/>
                <w:numId w:val="37"/>
              </w:numPr>
              <w:spacing w:before="26" w:line="259" w:lineRule="auto"/>
              <w:ind w:right="286"/>
            </w:pPr>
            <w:r>
              <w:t>The system will navigate to List Appointment Screen</w:t>
            </w:r>
          </w:p>
          <w:p w14:paraId="4CB3857B" w14:textId="77777777" w:rsidR="00AA38DB" w:rsidRDefault="00AA38DB" w:rsidP="00AA38DB">
            <w:pPr>
              <w:pStyle w:val="TableParagraph"/>
              <w:numPr>
                <w:ilvl w:val="0"/>
                <w:numId w:val="37"/>
              </w:numPr>
              <w:spacing w:before="26" w:line="259" w:lineRule="auto"/>
              <w:ind w:right="286"/>
            </w:pPr>
            <w:r>
              <w:t>Click on Add Appointment Button</w:t>
            </w:r>
          </w:p>
          <w:p w14:paraId="10D918CE" w14:textId="71578D13" w:rsidR="00AA38DB" w:rsidRPr="0093067B" w:rsidRDefault="00AA38DB" w:rsidP="00AA38DB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</w:tcPr>
          <w:p w14:paraId="73995300" w14:textId="1E148F8F" w:rsidR="00AA38DB" w:rsidRPr="0093067B" w:rsidRDefault="00AA38DB" w:rsidP="00AA38DB">
            <w:pPr>
              <w:pStyle w:val="TableParagraph"/>
              <w:spacing w:before="3" w:line="256" w:lineRule="auto"/>
              <w:ind w:left="357" w:right="311"/>
            </w:pPr>
            <w:r>
              <w:t>The system will display a set of form fields with the button Create Appointment to submit the data</w:t>
            </w:r>
          </w:p>
        </w:tc>
        <w:tc>
          <w:tcPr>
            <w:tcW w:w="1260" w:type="dxa"/>
          </w:tcPr>
          <w:p w14:paraId="5C1221BB" w14:textId="15D42C8E" w:rsidR="00AA38DB" w:rsidRPr="0093067B" w:rsidRDefault="00AA38DB" w:rsidP="00AA38DB">
            <w:pPr>
              <w:pStyle w:val="TableParagraph"/>
              <w:spacing w:before="21" w:line="242" w:lineRule="auto"/>
              <w:ind w:left="122" w:right="50"/>
            </w:pPr>
            <w:r>
              <w:t>The system showed Form Fields to create a new appointment</w:t>
            </w:r>
          </w:p>
        </w:tc>
        <w:tc>
          <w:tcPr>
            <w:tcW w:w="900" w:type="dxa"/>
          </w:tcPr>
          <w:p w14:paraId="3EA4F127" w14:textId="07BE01A1" w:rsidR="00AA38DB" w:rsidRPr="0093067B" w:rsidRDefault="00AA38DB" w:rsidP="00AA38D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70" w:type="dxa"/>
          </w:tcPr>
          <w:p w14:paraId="58C4466C" w14:textId="6F377E6C" w:rsidR="00AA38DB" w:rsidRPr="0093067B" w:rsidRDefault="0073723E" w:rsidP="00AA38DB">
            <w:pPr>
              <w:pStyle w:val="TableParagraph"/>
              <w:spacing w:before="21" w:line="261" w:lineRule="auto"/>
              <w:ind w:left="193" w:right="-13" w:hanging="60"/>
            </w:pPr>
            <w:r>
              <w:t>Meghana</w:t>
            </w:r>
          </w:p>
        </w:tc>
      </w:tr>
      <w:tr w:rsidR="00AA38DB" w14:paraId="3EEEE91A" w14:textId="77777777" w:rsidTr="0073723E">
        <w:trPr>
          <w:gridAfter w:val="1"/>
          <w:wAfter w:w="14" w:type="dxa"/>
          <w:trHeight w:val="2101"/>
        </w:trPr>
        <w:tc>
          <w:tcPr>
            <w:tcW w:w="340" w:type="dxa"/>
            <w:gridSpan w:val="2"/>
          </w:tcPr>
          <w:p w14:paraId="1C27729F" w14:textId="0B1AAB06" w:rsidR="00AA38DB" w:rsidRPr="0093067B" w:rsidRDefault="00AA38DB" w:rsidP="00AA38DB">
            <w:pPr>
              <w:pStyle w:val="TableParagraph"/>
              <w:spacing w:before="21"/>
              <w:ind w:right="60"/>
            </w:pPr>
            <w:r>
              <w:t>5</w:t>
            </w:r>
          </w:p>
        </w:tc>
        <w:tc>
          <w:tcPr>
            <w:tcW w:w="1162" w:type="dxa"/>
            <w:gridSpan w:val="2"/>
          </w:tcPr>
          <w:p w14:paraId="30650AB7" w14:textId="191FBB81" w:rsidR="00AA38DB" w:rsidRPr="0093067B" w:rsidRDefault="00AA38DB" w:rsidP="00AA38DB">
            <w:pPr>
              <w:pStyle w:val="TableParagraph"/>
              <w:spacing w:before="21" w:line="259" w:lineRule="auto"/>
              <w:ind w:left="52" w:right="20"/>
            </w:pPr>
            <w:r>
              <w:t>Edit Appointment Screen</w:t>
            </w:r>
          </w:p>
        </w:tc>
        <w:tc>
          <w:tcPr>
            <w:tcW w:w="1080" w:type="dxa"/>
          </w:tcPr>
          <w:p w14:paraId="2F58D6DD" w14:textId="716911C9" w:rsidR="00AA38DB" w:rsidRPr="0093067B" w:rsidRDefault="00AA38DB" w:rsidP="00AA38DB">
            <w:pPr>
              <w:pStyle w:val="TableParagraph"/>
              <w:spacing w:before="21"/>
              <w:ind w:left="12" w:right="-15"/>
            </w:pPr>
            <w:r>
              <w:t>High</w:t>
            </w:r>
          </w:p>
        </w:tc>
        <w:tc>
          <w:tcPr>
            <w:tcW w:w="2340" w:type="dxa"/>
          </w:tcPr>
          <w:p w14:paraId="66DC48A0" w14:textId="6405C6B9" w:rsidR="00AA38DB" w:rsidRDefault="00AA38DB" w:rsidP="00AA38DB">
            <w:pPr>
              <w:pStyle w:val="TableParagraph"/>
              <w:numPr>
                <w:ilvl w:val="0"/>
                <w:numId w:val="38"/>
              </w:numPr>
              <w:spacing w:before="26" w:line="259" w:lineRule="auto"/>
              <w:ind w:right="286"/>
            </w:pPr>
            <w:r>
              <w:t>User (</w:t>
            </w:r>
            <w:r w:rsidR="00131D58">
              <w:t>Patient</w:t>
            </w:r>
            <w:r>
              <w:t>) logins to the system</w:t>
            </w:r>
          </w:p>
          <w:p w14:paraId="2BDAFEAA" w14:textId="5FA11337" w:rsidR="00AA38DB" w:rsidRDefault="00AA38DB" w:rsidP="00AA38DB">
            <w:pPr>
              <w:pStyle w:val="TableParagraph"/>
              <w:numPr>
                <w:ilvl w:val="0"/>
                <w:numId w:val="38"/>
              </w:numPr>
              <w:spacing w:before="26" w:line="259" w:lineRule="auto"/>
              <w:ind w:right="286"/>
            </w:pPr>
            <w:r>
              <w:t xml:space="preserve">On successful login, the system will navigate to </w:t>
            </w:r>
            <w:r w:rsidR="00E06191">
              <w:t>Patient</w:t>
            </w:r>
            <w:r w:rsidR="00E06191">
              <w:t xml:space="preserve"> </w:t>
            </w:r>
            <w:r>
              <w:t>Dashboard Screen</w:t>
            </w:r>
          </w:p>
          <w:p w14:paraId="0B687FC0" w14:textId="77777777" w:rsidR="00AA38DB" w:rsidRDefault="00AA38DB" w:rsidP="00AA38DB">
            <w:pPr>
              <w:pStyle w:val="TableParagraph"/>
              <w:numPr>
                <w:ilvl w:val="0"/>
                <w:numId w:val="38"/>
              </w:numPr>
              <w:spacing w:before="26" w:line="259" w:lineRule="auto"/>
              <w:ind w:right="286"/>
            </w:pPr>
            <w:r>
              <w:t>Click on the Appointment menu from Side Nav</w:t>
            </w:r>
          </w:p>
          <w:p w14:paraId="42F9A0DF" w14:textId="77777777" w:rsidR="00AA38DB" w:rsidRDefault="00AA38DB" w:rsidP="00AA38DB">
            <w:pPr>
              <w:pStyle w:val="TableParagraph"/>
              <w:numPr>
                <w:ilvl w:val="0"/>
                <w:numId w:val="38"/>
              </w:numPr>
              <w:spacing w:before="26" w:line="259" w:lineRule="auto"/>
              <w:ind w:right="286"/>
            </w:pPr>
            <w:r>
              <w:t xml:space="preserve">The system will navigate to List </w:t>
            </w:r>
            <w:r>
              <w:lastRenderedPageBreak/>
              <w:t>Appointment Screen</w:t>
            </w:r>
          </w:p>
          <w:p w14:paraId="7D9D66B8" w14:textId="77777777" w:rsidR="00AA38DB" w:rsidRDefault="00AA38DB" w:rsidP="00AA38DB">
            <w:pPr>
              <w:pStyle w:val="TableParagraph"/>
              <w:numPr>
                <w:ilvl w:val="0"/>
                <w:numId w:val="38"/>
              </w:numPr>
              <w:spacing w:before="26" w:line="259" w:lineRule="auto"/>
              <w:ind w:right="286"/>
            </w:pPr>
            <w:r>
              <w:t>Click on the Edit Appointment Button from the grid</w:t>
            </w:r>
          </w:p>
          <w:p w14:paraId="373F1EBC" w14:textId="16004CCB" w:rsidR="00AA38DB" w:rsidRPr="0093067B" w:rsidRDefault="00AA38DB" w:rsidP="00AA38DB">
            <w:pPr>
              <w:pStyle w:val="TableParagraph"/>
              <w:spacing w:before="2" w:line="269" w:lineRule="exact"/>
              <w:ind w:left="10" w:right="5"/>
            </w:pPr>
          </w:p>
        </w:tc>
        <w:tc>
          <w:tcPr>
            <w:tcW w:w="2250" w:type="dxa"/>
          </w:tcPr>
          <w:p w14:paraId="683EF2AA" w14:textId="1A7AADA3" w:rsidR="00AA38DB" w:rsidRPr="0093067B" w:rsidRDefault="00AA38DB" w:rsidP="00AA38DB">
            <w:pPr>
              <w:pStyle w:val="TableParagraph"/>
              <w:spacing w:line="261" w:lineRule="auto"/>
              <w:ind w:left="172" w:right="-14" w:firstLine="10"/>
            </w:pPr>
            <w:r>
              <w:lastRenderedPageBreak/>
              <w:t>The system will display a set of form fields with the button Update Appointment to update the appointment data.</w:t>
            </w:r>
          </w:p>
        </w:tc>
        <w:tc>
          <w:tcPr>
            <w:tcW w:w="1260" w:type="dxa"/>
          </w:tcPr>
          <w:p w14:paraId="51F05BB8" w14:textId="6F640560" w:rsidR="00AA38DB" w:rsidRPr="0093067B" w:rsidRDefault="00AA38DB" w:rsidP="00AA38DB">
            <w:pPr>
              <w:pStyle w:val="TableParagraph"/>
              <w:spacing w:before="21" w:line="259" w:lineRule="auto"/>
              <w:ind w:left="47" w:right="39" w:hanging="2"/>
            </w:pPr>
            <w:r>
              <w:t>The system showed Form Fields to update existing appointment</w:t>
            </w:r>
          </w:p>
        </w:tc>
        <w:tc>
          <w:tcPr>
            <w:tcW w:w="900" w:type="dxa"/>
          </w:tcPr>
          <w:p w14:paraId="0CFB7445" w14:textId="6B2F38CC" w:rsidR="00AA38DB" w:rsidRPr="0093067B" w:rsidRDefault="00AA38DB" w:rsidP="00AA38D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70" w:type="dxa"/>
          </w:tcPr>
          <w:p w14:paraId="25A8270D" w14:textId="0DA2CCF1" w:rsidR="00AA38DB" w:rsidRPr="0093067B" w:rsidRDefault="00AA38DB" w:rsidP="00AA38DB">
            <w:pPr>
              <w:pStyle w:val="TableParagraph"/>
              <w:spacing w:before="21" w:line="261" w:lineRule="auto"/>
              <w:ind w:right="-13"/>
            </w:pPr>
            <w:r>
              <w:t>Abhay</w:t>
            </w:r>
          </w:p>
        </w:tc>
      </w:tr>
      <w:tr w:rsidR="00AA38DB" w14:paraId="22458E3D" w14:textId="77777777" w:rsidTr="0073723E">
        <w:trPr>
          <w:gridAfter w:val="1"/>
          <w:wAfter w:w="14" w:type="dxa"/>
          <w:trHeight w:val="2101"/>
        </w:trPr>
        <w:tc>
          <w:tcPr>
            <w:tcW w:w="340" w:type="dxa"/>
            <w:gridSpan w:val="2"/>
          </w:tcPr>
          <w:p w14:paraId="6E7159F1" w14:textId="399D0381" w:rsidR="00AA38DB" w:rsidRPr="0093067B" w:rsidRDefault="00AA38DB" w:rsidP="00AA38DB">
            <w:pPr>
              <w:pStyle w:val="TableParagraph"/>
              <w:spacing w:before="21"/>
              <w:ind w:right="60"/>
            </w:pPr>
            <w:r>
              <w:t>6</w:t>
            </w:r>
          </w:p>
        </w:tc>
        <w:tc>
          <w:tcPr>
            <w:tcW w:w="1162" w:type="dxa"/>
            <w:gridSpan w:val="2"/>
          </w:tcPr>
          <w:p w14:paraId="0D94680B" w14:textId="579C506A" w:rsidR="00AA38DB" w:rsidRPr="0093067B" w:rsidRDefault="00AA38DB" w:rsidP="00AA38DB">
            <w:pPr>
              <w:pStyle w:val="TableParagraph"/>
              <w:spacing w:before="21" w:line="259" w:lineRule="auto"/>
              <w:ind w:left="52" w:right="20"/>
            </w:pPr>
            <w:r>
              <w:t xml:space="preserve">Delete Appointment </w:t>
            </w:r>
          </w:p>
        </w:tc>
        <w:tc>
          <w:tcPr>
            <w:tcW w:w="1080" w:type="dxa"/>
          </w:tcPr>
          <w:p w14:paraId="11681A48" w14:textId="22C5E992" w:rsidR="00AA38DB" w:rsidRPr="0093067B" w:rsidRDefault="00AA38DB" w:rsidP="00AA38DB">
            <w:pPr>
              <w:pStyle w:val="TableParagraph"/>
              <w:spacing w:before="21"/>
              <w:ind w:left="12" w:right="-15"/>
            </w:pPr>
            <w:r>
              <w:t>High</w:t>
            </w:r>
          </w:p>
        </w:tc>
        <w:tc>
          <w:tcPr>
            <w:tcW w:w="2340" w:type="dxa"/>
          </w:tcPr>
          <w:p w14:paraId="1D9E5192" w14:textId="1D0D18BE" w:rsidR="00AA38DB" w:rsidRDefault="00AA38DB" w:rsidP="00AA38DB">
            <w:pPr>
              <w:pStyle w:val="TableParagraph"/>
              <w:numPr>
                <w:ilvl w:val="0"/>
                <w:numId w:val="39"/>
              </w:numPr>
              <w:spacing w:before="26" w:line="259" w:lineRule="auto"/>
              <w:ind w:right="286"/>
            </w:pPr>
            <w:r>
              <w:t>User (</w:t>
            </w:r>
            <w:r w:rsidR="00974ADE">
              <w:t>Patient</w:t>
            </w:r>
            <w:r>
              <w:t>) logins to the system</w:t>
            </w:r>
          </w:p>
          <w:p w14:paraId="5DAC051C" w14:textId="4A031707" w:rsidR="00AA38DB" w:rsidRDefault="00AA38DB" w:rsidP="00AA38DB">
            <w:pPr>
              <w:pStyle w:val="TableParagraph"/>
              <w:numPr>
                <w:ilvl w:val="0"/>
                <w:numId w:val="39"/>
              </w:numPr>
              <w:spacing w:before="26" w:line="259" w:lineRule="auto"/>
              <w:ind w:right="286"/>
            </w:pPr>
            <w:r>
              <w:t xml:space="preserve">On successful login, the system will navigate to </w:t>
            </w:r>
            <w:r w:rsidR="00974ADE">
              <w:t>Patient</w:t>
            </w:r>
            <w:r w:rsidR="00974ADE">
              <w:t xml:space="preserve"> </w:t>
            </w:r>
            <w:r>
              <w:t>Dashboard Screen</w:t>
            </w:r>
          </w:p>
          <w:p w14:paraId="2B4CF06B" w14:textId="77777777" w:rsidR="00AA38DB" w:rsidRDefault="00AA38DB" w:rsidP="00AA38DB">
            <w:pPr>
              <w:pStyle w:val="TableParagraph"/>
              <w:numPr>
                <w:ilvl w:val="0"/>
                <w:numId w:val="39"/>
              </w:numPr>
              <w:spacing w:before="26" w:line="259" w:lineRule="auto"/>
              <w:ind w:right="286"/>
            </w:pPr>
            <w:r>
              <w:t>Click on the Appointment menu from Side Nav</w:t>
            </w:r>
          </w:p>
          <w:p w14:paraId="41B00C44" w14:textId="77777777" w:rsidR="00AA38DB" w:rsidRDefault="00AA38DB" w:rsidP="00AA38DB">
            <w:pPr>
              <w:pStyle w:val="TableParagraph"/>
              <w:numPr>
                <w:ilvl w:val="0"/>
                <w:numId w:val="39"/>
              </w:numPr>
              <w:spacing w:before="26" w:line="259" w:lineRule="auto"/>
              <w:ind w:right="286"/>
            </w:pPr>
            <w:r>
              <w:t>The system will navigate to List Appointment Screen</w:t>
            </w:r>
          </w:p>
          <w:p w14:paraId="19D36CEA" w14:textId="77777777" w:rsidR="00AA38DB" w:rsidRDefault="00AA38DB" w:rsidP="00AA38DB">
            <w:pPr>
              <w:pStyle w:val="TableParagraph"/>
              <w:numPr>
                <w:ilvl w:val="0"/>
                <w:numId w:val="39"/>
              </w:numPr>
              <w:spacing w:before="26" w:line="259" w:lineRule="auto"/>
              <w:ind w:right="286"/>
            </w:pPr>
            <w:r>
              <w:t>Click on Delete Appointment Button from the grid</w:t>
            </w:r>
          </w:p>
          <w:p w14:paraId="61C4FD0B" w14:textId="43BA8648" w:rsidR="00AA38DB" w:rsidRPr="0093067B" w:rsidRDefault="00AA38DB" w:rsidP="00AA38DB">
            <w:pPr>
              <w:pStyle w:val="TableParagraph"/>
              <w:spacing w:before="21" w:line="259" w:lineRule="auto"/>
              <w:ind w:left="37" w:right="-15" w:firstLine="25"/>
            </w:pPr>
          </w:p>
        </w:tc>
        <w:tc>
          <w:tcPr>
            <w:tcW w:w="2250" w:type="dxa"/>
          </w:tcPr>
          <w:p w14:paraId="5F06092C" w14:textId="77777777" w:rsidR="00AA38DB" w:rsidRDefault="00AA38DB" w:rsidP="00AA38DB">
            <w:pPr>
              <w:pStyle w:val="TableParagraph"/>
              <w:spacing w:before="21" w:line="261" w:lineRule="auto"/>
              <w:ind w:left="172" w:right="-14"/>
            </w:pPr>
            <w:r>
              <w:t>The system will ask for delete record confirmation. On Yes, the record will be deleted from the grid.</w:t>
            </w:r>
          </w:p>
          <w:p w14:paraId="5D2C745F" w14:textId="059AD7B9" w:rsidR="00AA38DB" w:rsidRPr="0093067B" w:rsidRDefault="00AA38DB" w:rsidP="00AA38DB">
            <w:pPr>
              <w:pStyle w:val="TableParagraph"/>
              <w:spacing w:before="21" w:line="261" w:lineRule="auto"/>
              <w:ind w:left="172" w:right="-14"/>
            </w:pPr>
            <w:r>
              <w:t>On No, the system remains in the same state</w:t>
            </w:r>
          </w:p>
        </w:tc>
        <w:tc>
          <w:tcPr>
            <w:tcW w:w="1260" w:type="dxa"/>
          </w:tcPr>
          <w:p w14:paraId="0D795780" w14:textId="4516B9C9" w:rsidR="00AA38DB" w:rsidRPr="0093067B" w:rsidRDefault="00AA38DB" w:rsidP="00AA38DB">
            <w:pPr>
              <w:pStyle w:val="TableParagraph"/>
              <w:spacing w:before="21" w:line="259" w:lineRule="auto"/>
              <w:ind w:left="47" w:right="39" w:hanging="2"/>
            </w:pPr>
            <w:r>
              <w:t xml:space="preserve">On clicking the delete button system asked for </w:t>
            </w:r>
            <w:r w:rsidR="001461BB">
              <w:t>confirmation and</w:t>
            </w:r>
            <w:r>
              <w:t xml:space="preserve"> on clicking yes, records get deleted and the grid refreshes with updated data from the server</w:t>
            </w:r>
          </w:p>
        </w:tc>
        <w:tc>
          <w:tcPr>
            <w:tcW w:w="900" w:type="dxa"/>
          </w:tcPr>
          <w:p w14:paraId="031E8E10" w14:textId="1674758C" w:rsidR="00AA38DB" w:rsidRPr="0093067B" w:rsidRDefault="00AA38DB" w:rsidP="00AA38D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70" w:type="dxa"/>
          </w:tcPr>
          <w:p w14:paraId="463CB701" w14:textId="0CCE2EBD" w:rsidR="00AA38DB" w:rsidRPr="0093067B" w:rsidRDefault="00AA38DB" w:rsidP="00AA38DB">
            <w:pPr>
              <w:pStyle w:val="TableParagraph"/>
              <w:spacing w:before="21" w:line="261" w:lineRule="auto"/>
              <w:ind w:left="13" w:right="-13"/>
            </w:pPr>
            <w:r>
              <w:t>Abhay</w:t>
            </w:r>
          </w:p>
        </w:tc>
      </w:tr>
      <w:tr w:rsidR="00AA38DB" w14:paraId="4A43D32F" w14:textId="77777777" w:rsidTr="0073723E">
        <w:trPr>
          <w:gridAfter w:val="1"/>
          <w:wAfter w:w="14" w:type="dxa"/>
          <w:trHeight w:val="1715"/>
        </w:trPr>
        <w:tc>
          <w:tcPr>
            <w:tcW w:w="340" w:type="dxa"/>
            <w:gridSpan w:val="2"/>
          </w:tcPr>
          <w:p w14:paraId="616E81B7" w14:textId="5CE3C8F2" w:rsidR="00AA38DB" w:rsidRPr="0093067B" w:rsidRDefault="00AA38DB" w:rsidP="00AA38DB">
            <w:pPr>
              <w:pStyle w:val="TableParagraph"/>
              <w:spacing w:before="26"/>
              <w:ind w:right="60"/>
            </w:pPr>
            <w:r>
              <w:t>7</w:t>
            </w:r>
          </w:p>
        </w:tc>
        <w:tc>
          <w:tcPr>
            <w:tcW w:w="1162" w:type="dxa"/>
            <w:gridSpan w:val="2"/>
          </w:tcPr>
          <w:p w14:paraId="49CDD38D" w14:textId="29A0E646" w:rsidR="00AA38DB" w:rsidRPr="0093067B" w:rsidRDefault="00AA38DB" w:rsidP="00AA38DB">
            <w:pPr>
              <w:pStyle w:val="TableParagraph"/>
              <w:spacing w:before="24" w:line="269" w:lineRule="exact"/>
              <w:ind w:left="52"/>
            </w:pPr>
            <w:r w:rsidRPr="00E3768D">
              <w:t xml:space="preserve">User will be notified </w:t>
            </w:r>
            <w:r>
              <w:t>of</w:t>
            </w:r>
            <w:r w:rsidRPr="00E3768D">
              <w:t xml:space="preserve"> successfully saved </w:t>
            </w:r>
            <w:r>
              <w:t xml:space="preserve">appointment </w:t>
            </w:r>
            <w:r w:rsidRPr="00E3768D">
              <w:t>record</w:t>
            </w:r>
          </w:p>
        </w:tc>
        <w:tc>
          <w:tcPr>
            <w:tcW w:w="1080" w:type="dxa"/>
          </w:tcPr>
          <w:p w14:paraId="7839AE1F" w14:textId="11BE098F" w:rsidR="00AA38DB" w:rsidRPr="0093067B" w:rsidRDefault="00AA38DB" w:rsidP="00AA38DB">
            <w:pPr>
              <w:pStyle w:val="TableParagraph"/>
              <w:spacing w:before="26"/>
              <w:ind w:left="12"/>
            </w:pPr>
          </w:p>
        </w:tc>
        <w:tc>
          <w:tcPr>
            <w:tcW w:w="2340" w:type="dxa"/>
          </w:tcPr>
          <w:p w14:paraId="57D9DCA9" w14:textId="5AA547BD" w:rsidR="00AA38DB" w:rsidRPr="0093067B" w:rsidRDefault="00AA38DB" w:rsidP="00AA38DB">
            <w:pPr>
              <w:pStyle w:val="TableParagraph"/>
              <w:spacing w:before="26" w:line="259" w:lineRule="auto"/>
              <w:ind w:left="17" w:right="5"/>
            </w:pPr>
          </w:p>
        </w:tc>
        <w:tc>
          <w:tcPr>
            <w:tcW w:w="2250" w:type="dxa"/>
          </w:tcPr>
          <w:p w14:paraId="5BF333E8" w14:textId="1CAED6A9" w:rsidR="00AA38DB" w:rsidRPr="0093067B" w:rsidRDefault="00AA38DB" w:rsidP="00AA38DB">
            <w:pPr>
              <w:pStyle w:val="TableParagraph"/>
              <w:spacing w:before="26" w:line="256" w:lineRule="auto"/>
              <w:ind w:left="172" w:right="9"/>
            </w:pPr>
            <w:r w:rsidRPr="00E3768D">
              <w:t>Alert Box/Toast will be show</w:t>
            </w:r>
            <w:r>
              <w:t>n</w:t>
            </w:r>
            <w:r w:rsidRPr="00E3768D">
              <w:t xml:space="preserve"> to the user with </w:t>
            </w:r>
            <w:r>
              <w:t xml:space="preserve">a </w:t>
            </w:r>
            <w:r w:rsidRPr="00E3768D">
              <w:t>success message</w:t>
            </w:r>
            <w:r>
              <w:t xml:space="preserve"> after creating or updating the Appointment action</w:t>
            </w:r>
          </w:p>
        </w:tc>
        <w:tc>
          <w:tcPr>
            <w:tcW w:w="1260" w:type="dxa"/>
          </w:tcPr>
          <w:p w14:paraId="1C1B366E" w14:textId="7A6DD2F4" w:rsidR="00AA38DB" w:rsidRPr="0093067B" w:rsidRDefault="00AA38DB" w:rsidP="00AA38DB">
            <w:pPr>
              <w:pStyle w:val="TableParagraph"/>
              <w:spacing w:before="26" w:line="259" w:lineRule="auto"/>
              <w:ind w:left="90" w:right="-4" w:hanging="43"/>
            </w:pPr>
            <w:r>
              <w:t>Toast messages appear on the screen with appropriate success messages after creating and updating the action</w:t>
            </w:r>
          </w:p>
        </w:tc>
        <w:tc>
          <w:tcPr>
            <w:tcW w:w="900" w:type="dxa"/>
          </w:tcPr>
          <w:p w14:paraId="5B03EA0F" w14:textId="2E5C9F6D" w:rsidR="00AA38DB" w:rsidRPr="0093067B" w:rsidRDefault="00AA38DB" w:rsidP="00AA38DB">
            <w:pPr>
              <w:pStyle w:val="TableParagraph"/>
              <w:spacing w:before="26"/>
              <w:ind w:left="27" w:right="3"/>
            </w:pPr>
          </w:p>
        </w:tc>
        <w:tc>
          <w:tcPr>
            <w:tcW w:w="1170" w:type="dxa"/>
          </w:tcPr>
          <w:p w14:paraId="05773BF5" w14:textId="6242D85E" w:rsidR="00AA38DB" w:rsidRPr="0093067B" w:rsidRDefault="00AA38DB" w:rsidP="00AA38DB">
            <w:pPr>
              <w:pStyle w:val="TableParagraph"/>
              <w:spacing w:before="26"/>
              <w:ind w:left="223"/>
            </w:pPr>
            <w:r>
              <w:t>Abhay</w:t>
            </w:r>
          </w:p>
        </w:tc>
      </w:tr>
      <w:tr w:rsidR="00AA38DB" w14:paraId="13C09F27" w14:textId="77777777" w:rsidTr="0073723E">
        <w:trPr>
          <w:gridAfter w:val="1"/>
          <w:wAfter w:w="14" w:type="dxa"/>
          <w:trHeight w:val="1715"/>
        </w:trPr>
        <w:tc>
          <w:tcPr>
            <w:tcW w:w="340" w:type="dxa"/>
            <w:gridSpan w:val="2"/>
          </w:tcPr>
          <w:p w14:paraId="2709A038" w14:textId="3973868F" w:rsidR="00AA38DB" w:rsidRPr="0093067B" w:rsidRDefault="00AA38DB" w:rsidP="00AA38DB">
            <w:pPr>
              <w:pStyle w:val="TableParagraph"/>
              <w:spacing w:before="26"/>
              <w:ind w:right="60"/>
            </w:pPr>
            <w:r>
              <w:lastRenderedPageBreak/>
              <w:t>8</w:t>
            </w:r>
          </w:p>
        </w:tc>
        <w:tc>
          <w:tcPr>
            <w:tcW w:w="1162" w:type="dxa"/>
            <w:gridSpan w:val="2"/>
          </w:tcPr>
          <w:p w14:paraId="3ABF41F9" w14:textId="1FFDF1D2" w:rsidR="00AA38DB" w:rsidRPr="0093067B" w:rsidRDefault="00AA38DB" w:rsidP="00AA38DB">
            <w:pPr>
              <w:pStyle w:val="TableParagraph"/>
              <w:spacing w:before="21"/>
              <w:ind w:left="102" w:right="87" w:hanging="2"/>
            </w:pPr>
            <w:r>
              <w:t>The u</w:t>
            </w:r>
            <w:r w:rsidRPr="00E3768D">
              <w:t xml:space="preserve">ser will be notified </w:t>
            </w:r>
            <w:r>
              <w:t>of</w:t>
            </w:r>
            <w:r w:rsidRPr="00E3768D">
              <w:t xml:space="preserve"> </w:t>
            </w:r>
            <w:r>
              <w:t xml:space="preserve">the </w:t>
            </w:r>
            <w:r w:rsidRPr="00E3768D">
              <w:t>successful</w:t>
            </w:r>
            <w:r>
              <w:t xml:space="preserve"> deletion of the Appointment Record</w:t>
            </w:r>
          </w:p>
        </w:tc>
        <w:tc>
          <w:tcPr>
            <w:tcW w:w="1080" w:type="dxa"/>
          </w:tcPr>
          <w:p w14:paraId="5652AE1E" w14:textId="22C782DD" w:rsidR="00AA38DB" w:rsidRPr="0093067B" w:rsidRDefault="00AA38DB" w:rsidP="00AA38DB">
            <w:pPr>
              <w:pStyle w:val="TableParagraph"/>
              <w:spacing w:before="26"/>
              <w:ind w:left="12"/>
            </w:pPr>
          </w:p>
        </w:tc>
        <w:tc>
          <w:tcPr>
            <w:tcW w:w="2340" w:type="dxa"/>
          </w:tcPr>
          <w:p w14:paraId="3CEEABBC" w14:textId="77777777" w:rsidR="00AA38DB" w:rsidRPr="0093067B" w:rsidRDefault="00AA38DB" w:rsidP="00AA38DB">
            <w:pPr>
              <w:pStyle w:val="TableParagraph"/>
              <w:spacing w:before="26" w:line="259" w:lineRule="auto"/>
              <w:ind w:left="17" w:right="5"/>
            </w:pPr>
          </w:p>
        </w:tc>
        <w:tc>
          <w:tcPr>
            <w:tcW w:w="2250" w:type="dxa"/>
          </w:tcPr>
          <w:p w14:paraId="2B3F2849" w14:textId="6C32BEE8" w:rsidR="00AA38DB" w:rsidRPr="0093067B" w:rsidRDefault="00AA38DB" w:rsidP="00AA38DB">
            <w:pPr>
              <w:pStyle w:val="TableParagraph"/>
              <w:spacing w:before="26" w:line="256" w:lineRule="auto"/>
              <w:ind w:left="172" w:right="9" w:firstLine="10"/>
            </w:pPr>
            <w:r w:rsidRPr="00E3768D">
              <w:t>Alert Box/Toast will be show</w:t>
            </w:r>
            <w:r>
              <w:t>n</w:t>
            </w:r>
            <w:r w:rsidRPr="00E3768D">
              <w:t xml:space="preserve"> to the user with </w:t>
            </w:r>
            <w:r>
              <w:t xml:space="preserve">the </w:t>
            </w:r>
            <w:r w:rsidRPr="00E3768D">
              <w:t>success message.</w:t>
            </w:r>
          </w:p>
        </w:tc>
        <w:tc>
          <w:tcPr>
            <w:tcW w:w="1260" w:type="dxa"/>
          </w:tcPr>
          <w:p w14:paraId="4DCA75CD" w14:textId="7DCD0D13" w:rsidR="00AA38DB" w:rsidRPr="0093067B" w:rsidRDefault="00AA38DB" w:rsidP="009E78C2">
            <w:pPr>
              <w:pStyle w:val="TableParagraph"/>
              <w:spacing w:before="26" w:line="259" w:lineRule="auto"/>
              <w:ind w:left="90" w:right="-4"/>
            </w:pPr>
            <w:r>
              <w:t>Toast messages appear on the screen with an appropriate success message after the delete action</w:t>
            </w:r>
          </w:p>
        </w:tc>
        <w:tc>
          <w:tcPr>
            <w:tcW w:w="900" w:type="dxa"/>
          </w:tcPr>
          <w:p w14:paraId="6B160AC4" w14:textId="319691F8" w:rsidR="00AA38DB" w:rsidRPr="0093067B" w:rsidRDefault="00AA38DB" w:rsidP="00AA38DB">
            <w:pPr>
              <w:pStyle w:val="TableParagraph"/>
              <w:spacing w:before="26"/>
              <w:ind w:left="27" w:right="3"/>
            </w:pPr>
          </w:p>
        </w:tc>
        <w:tc>
          <w:tcPr>
            <w:tcW w:w="1170" w:type="dxa"/>
          </w:tcPr>
          <w:p w14:paraId="3CDA3DCD" w14:textId="77777777" w:rsidR="00AA38DB" w:rsidRDefault="00AA38DB" w:rsidP="00AA38DB">
            <w:pPr>
              <w:pStyle w:val="TableParagraph"/>
              <w:spacing w:before="26"/>
              <w:ind w:left="223"/>
            </w:pPr>
            <w:r>
              <w:t>Abhay</w:t>
            </w:r>
          </w:p>
          <w:p w14:paraId="1B81A822" w14:textId="77777777" w:rsidR="00AA38DB" w:rsidRDefault="00AA38DB" w:rsidP="00AA38DB">
            <w:pPr>
              <w:pStyle w:val="TableParagraph"/>
              <w:spacing w:before="26"/>
              <w:ind w:left="223"/>
            </w:pPr>
          </w:p>
          <w:p w14:paraId="47A8047A" w14:textId="7C7F1005" w:rsidR="00AA38DB" w:rsidRPr="0093067B" w:rsidRDefault="00AA38DB" w:rsidP="00AA38DB">
            <w:pPr>
              <w:pStyle w:val="TableParagraph"/>
              <w:spacing w:before="26"/>
              <w:ind w:left="223"/>
            </w:pPr>
          </w:p>
        </w:tc>
      </w:tr>
      <w:tr w:rsidR="007757E2" w14:paraId="035CD857" w14:textId="77777777" w:rsidTr="00974ADE">
        <w:trPr>
          <w:gridBefore w:val="1"/>
          <w:wBefore w:w="16" w:type="dxa"/>
          <w:trHeight w:val="204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F25D52" w14:textId="2AA158D1" w:rsidR="007757E2" w:rsidRDefault="007757E2" w:rsidP="007757E2">
            <w:pPr>
              <w:pStyle w:val="TableParagraph"/>
              <w:spacing w:before="21"/>
              <w:ind w:right="60"/>
            </w:pPr>
            <w:r>
              <w:t>9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F2F9AA" w14:textId="2145F82D" w:rsidR="007757E2" w:rsidRDefault="007757E2" w:rsidP="007757E2">
            <w:pPr>
              <w:pStyle w:val="TableParagraph"/>
              <w:spacing w:before="16"/>
              <w:ind w:left="77"/>
            </w:pPr>
            <w:r>
              <w:t xml:space="preserve">List </w:t>
            </w:r>
            <w:r>
              <w:t xml:space="preserve">Treatment Medicine </w:t>
            </w:r>
            <w:r>
              <w:t>Screen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60D7A9" w14:textId="0A2CFF15" w:rsidR="007757E2" w:rsidRDefault="007757E2" w:rsidP="007757E2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427F66" w14:textId="77777777" w:rsidR="007757E2" w:rsidRDefault="007757E2" w:rsidP="007757E2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>User (Patient) logins to the system</w:t>
            </w:r>
          </w:p>
          <w:p w14:paraId="411E63CA" w14:textId="77777777" w:rsidR="007757E2" w:rsidRDefault="007757E2" w:rsidP="007757E2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>On successful login, the system will navigate to Patient Dashboard Screen</w:t>
            </w:r>
          </w:p>
          <w:p w14:paraId="45E72069" w14:textId="288D26A1" w:rsidR="007757E2" w:rsidRDefault="007757E2" w:rsidP="007757E2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 xml:space="preserve">Click on the </w:t>
            </w:r>
            <w:r w:rsidR="00FD5F2F">
              <w:t xml:space="preserve">Treatment Medicine </w:t>
            </w:r>
            <w:r>
              <w:t>menu from Side Nav</w:t>
            </w:r>
          </w:p>
          <w:p w14:paraId="4ED348CA" w14:textId="56C7DB40" w:rsidR="007757E2" w:rsidRDefault="007757E2" w:rsidP="007757E2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 xml:space="preserve">The system will navigate to List </w:t>
            </w:r>
            <w:r w:rsidR="00FD5F2F">
              <w:t xml:space="preserve">Treatment Medicine </w:t>
            </w:r>
            <w:r>
              <w:t>Screen</w:t>
            </w:r>
          </w:p>
          <w:p w14:paraId="7B010723" w14:textId="77777777" w:rsidR="007757E2" w:rsidRDefault="007757E2" w:rsidP="007757E2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7BCAAA" w14:textId="1A9C55C3" w:rsidR="007757E2" w:rsidRDefault="007757E2" w:rsidP="007757E2">
            <w:pPr>
              <w:pStyle w:val="TableParagraph"/>
              <w:spacing w:before="3" w:line="254" w:lineRule="auto"/>
              <w:ind w:left="120" w:right="311" w:hanging="5"/>
            </w:pPr>
            <w:r w:rsidRPr="00481636">
              <w:t>Previously added records will be shown in the grid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1ACCD3" w14:textId="0F64C006" w:rsidR="007757E2" w:rsidRDefault="007757E2" w:rsidP="007757E2">
            <w:pPr>
              <w:pStyle w:val="TableParagraph"/>
              <w:spacing w:before="21"/>
              <w:ind w:left="122" w:right="50"/>
            </w:pPr>
            <w:r>
              <w:t xml:space="preserve">The system is showed appointment records in a grid on the List </w:t>
            </w:r>
            <w:r w:rsidR="00175528">
              <w:t xml:space="preserve">Treatment Medicine </w:t>
            </w:r>
            <w:r>
              <w:t>Screen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30983C" w14:textId="6D00CC6A" w:rsidR="007757E2" w:rsidRDefault="007757E2" w:rsidP="007757E2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4D30FB" w14:textId="52AEEF20" w:rsidR="007757E2" w:rsidRDefault="007757E2" w:rsidP="007757E2">
            <w:pPr>
              <w:pStyle w:val="TableParagraph"/>
              <w:spacing w:before="21" w:line="259" w:lineRule="auto"/>
              <w:ind w:left="193" w:right="-13" w:hanging="60"/>
            </w:pPr>
            <w:r>
              <w:t>Abhay</w:t>
            </w:r>
          </w:p>
        </w:tc>
      </w:tr>
      <w:tr w:rsidR="002D28C5" w14:paraId="5F9CC7EB" w14:textId="77777777" w:rsidTr="00974ADE">
        <w:trPr>
          <w:gridBefore w:val="1"/>
          <w:wBefore w:w="16" w:type="dxa"/>
          <w:trHeight w:val="204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E43C34" w14:textId="2C31E60F" w:rsidR="002D28C5" w:rsidRDefault="002D28C5" w:rsidP="002D28C5">
            <w:pPr>
              <w:pStyle w:val="TableParagraph"/>
              <w:spacing w:before="21"/>
              <w:ind w:right="60"/>
            </w:pPr>
            <w:r>
              <w:t>10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E64C04" w14:textId="3ADF79D3" w:rsidR="002D28C5" w:rsidRDefault="002D28C5" w:rsidP="002D28C5">
            <w:pPr>
              <w:pStyle w:val="TableParagraph"/>
              <w:spacing w:before="16"/>
              <w:ind w:left="77"/>
            </w:pPr>
            <w:r>
              <w:t xml:space="preserve">List </w:t>
            </w:r>
            <w:r w:rsidR="00CB0099">
              <w:t xml:space="preserve">Appointment </w:t>
            </w:r>
            <w:r>
              <w:t>Medicine Screen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FF06FA" w14:textId="6C99E8D0" w:rsidR="002D28C5" w:rsidRDefault="002D28C5" w:rsidP="002D28C5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856B39" w14:textId="77777777" w:rsidR="002D28C5" w:rsidRDefault="002D28C5" w:rsidP="002D28C5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>User (Patient) logins to the system</w:t>
            </w:r>
          </w:p>
          <w:p w14:paraId="046F46B2" w14:textId="77777777" w:rsidR="002D28C5" w:rsidRDefault="002D28C5" w:rsidP="002D28C5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>On successful login, the system will navigate to Patient Dashboard Screen</w:t>
            </w:r>
          </w:p>
          <w:p w14:paraId="3BF7DE1A" w14:textId="5ACCAB6C" w:rsidR="002D28C5" w:rsidRDefault="002D28C5" w:rsidP="002D28C5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 xml:space="preserve">Click on the </w:t>
            </w:r>
            <w:r w:rsidR="00CB0099">
              <w:t xml:space="preserve">Appointment </w:t>
            </w:r>
            <w:r>
              <w:t>Medicine menu from Side Nav</w:t>
            </w:r>
          </w:p>
          <w:p w14:paraId="2F105134" w14:textId="77777777" w:rsidR="002D28C5" w:rsidRDefault="002D28C5" w:rsidP="002D28C5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lastRenderedPageBreak/>
              <w:t>The system will navigate to List Treatment Medicine Screen</w:t>
            </w:r>
          </w:p>
          <w:p w14:paraId="0F20256E" w14:textId="77777777" w:rsidR="002D28C5" w:rsidRDefault="002D28C5" w:rsidP="002D28C5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489918" w14:textId="200815DA" w:rsidR="002D28C5" w:rsidRDefault="002D28C5" w:rsidP="002D28C5">
            <w:pPr>
              <w:pStyle w:val="TableParagraph"/>
              <w:spacing w:before="3" w:line="254" w:lineRule="auto"/>
              <w:ind w:left="90" w:right="311"/>
            </w:pPr>
            <w:r w:rsidRPr="00481636">
              <w:lastRenderedPageBreak/>
              <w:t>Previously added records will be shown in the grid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260708" w14:textId="7795C13E" w:rsidR="002D28C5" w:rsidRDefault="002D28C5" w:rsidP="002D28C5">
            <w:pPr>
              <w:pStyle w:val="TableParagraph"/>
              <w:spacing w:before="21"/>
              <w:ind w:left="122" w:right="50" w:hanging="32"/>
            </w:pPr>
            <w:r>
              <w:t xml:space="preserve">The system is showed appointment records in a grid on the List </w:t>
            </w:r>
            <w:r w:rsidR="00122CE3">
              <w:t xml:space="preserve">Appointment </w:t>
            </w:r>
            <w:r>
              <w:t>Medicine Screen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E8AB86" w14:textId="03E747B0" w:rsidR="002D28C5" w:rsidRDefault="002D28C5" w:rsidP="002D28C5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0929FE" w14:textId="5AB5E767" w:rsidR="002D28C5" w:rsidRDefault="002D28C5" w:rsidP="002D28C5">
            <w:pPr>
              <w:pStyle w:val="TableParagraph"/>
              <w:spacing w:before="21" w:line="259" w:lineRule="auto"/>
              <w:ind w:left="193" w:right="-13" w:hanging="60"/>
            </w:pPr>
            <w:r>
              <w:t>Abhay</w:t>
            </w:r>
          </w:p>
        </w:tc>
      </w:tr>
      <w:tr w:rsidR="00AC4083" w14:paraId="585766EC" w14:textId="77777777" w:rsidTr="00974ADE">
        <w:trPr>
          <w:gridBefore w:val="1"/>
          <w:wBefore w:w="16" w:type="dxa"/>
          <w:trHeight w:val="204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B5FC75" w14:textId="7988BCF3" w:rsidR="00AC4083" w:rsidRDefault="00AC4083" w:rsidP="00AC4083">
            <w:pPr>
              <w:pStyle w:val="TableParagraph"/>
              <w:spacing w:before="21"/>
              <w:ind w:right="60"/>
            </w:pPr>
            <w:r>
              <w:t>1</w:t>
            </w:r>
            <w:r>
              <w:t>1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A2CDE6" w14:textId="0947AB9D" w:rsidR="00AC4083" w:rsidRDefault="00AC4083" w:rsidP="00AC4083">
            <w:pPr>
              <w:pStyle w:val="TableParagraph"/>
              <w:spacing w:before="16"/>
              <w:ind w:left="77"/>
            </w:pPr>
            <w:r>
              <w:t xml:space="preserve">List </w:t>
            </w:r>
            <w:r>
              <w:t xml:space="preserve">Doctors </w:t>
            </w:r>
            <w:r>
              <w:t>Screen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C1CFA4" w14:textId="3145DE8D" w:rsidR="00AC4083" w:rsidRDefault="00AC4083" w:rsidP="00AC4083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0778B08" w14:textId="77777777" w:rsidR="00AC4083" w:rsidRDefault="00AC4083" w:rsidP="00AC4083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>User (Patient) logins to the system</w:t>
            </w:r>
          </w:p>
          <w:p w14:paraId="651D9A81" w14:textId="77777777" w:rsidR="00AC4083" w:rsidRDefault="00AC4083" w:rsidP="00AC4083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>On successful login, the system will navigate to Patient Dashboard Screen</w:t>
            </w:r>
          </w:p>
          <w:p w14:paraId="3BBD3695" w14:textId="30C9FBB3" w:rsidR="00AC4083" w:rsidRDefault="00AC4083" w:rsidP="00AC4083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 xml:space="preserve">Click on the </w:t>
            </w:r>
            <w:r w:rsidR="00FA3AA8">
              <w:t xml:space="preserve">Doctors </w:t>
            </w:r>
            <w:r>
              <w:t>menu from Side Nav</w:t>
            </w:r>
          </w:p>
          <w:p w14:paraId="64E3C54C" w14:textId="3412A183" w:rsidR="00AC4083" w:rsidRDefault="00AC4083" w:rsidP="00AC4083">
            <w:pPr>
              <w:pStyle w:val="TableParagraph"/>
              <w:numPr>
                <w:ilvl w:val="0"/>
                <w:numId w:val="36"/>
              </w:numPr>
              <w:spacing w:before="26" w:line="259" w:lineRule="auto"/>
              <w:ind w:right="286"/>
            </w:pPr>
            <w:r>
              <w:t xml:space="preserve">The system will navigate to List </w:t>
            </w:r>
            <w:r w:rsidR="00FA3AA8">
              <w:t xml:space="preserve">Doctors </w:t>
            </w:r>
            <w:r>
              <w:t>Screen</w:t>
            </w:r>
          </w:p>
          <w:p w14:paraId="0D478D50" w14:textId="77777777" w:rsidR="00AC4083" w:rsidRDefault="00AC4083" w:rsidP="00AC4083">
            <w:pPr>
              <w:pStyle w:val="TableParagraph"/>
              <w:spacing w:before="26" w:line="259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04FB86" w14:textId="1114E647" w:rsidR="00AC4083" w:rsidRPr="00481636" w:rsidRDefault="00AC4083" w:rsidP="00AC4083">
            <w:pPr>
              <w:pStyle w:val="TableParagraph"/>
              <w:spacing w:before="3" w:line="254" w:lineRule="auto"/>
              <w:ind w:left="90" w:right="311"/>
            </w:pPr>
            <w:r w:rsidRPr="00481636">
              <w:t>Previously added records will be shown in the grid</w:t>
            </w: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3205C5" w14:textId="5B7E2794" w:rsidR="00AC4083" w:rsidRDefault="00AC4083" w:rsidP="00AC4083">
            <w:pPr>
              <w:pStyle w:val="TableParagraph"/>
              <w:spacing w:before="21"/>
              <w:ind w:left="122" w:right="50" w:hanging="32"/>
            </w:pPr>
            <w:r>
              <w:t xml:space="preserve">The system is showed appointment records in a grid on the List </w:t>
            </w:r>
            <w:r w:rsidR="00E476C7">
              <w:t xml:space="preserve">Doctors </w:t>
            </w:r>
            <w:r>
              <w:t>Screen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1411FD" w14:textId="5DDA1565" w:rsidR="00AC4083" w:rsidRDefault="00AC4083" w:rsidP="00AC4083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02CBF5" w14:textId="1273BC54" w:rsidR="00AC4083" w:rsidRDefault="00AC4083" w:rsidP="00AC4083">
            <w:pPr>
              <w:pStyle w:val="TableParagraph"/>
              <w:spacing w:before="21" w:line="259" w:lineRule="auto"/>
              <w:ind w:left="193" w:right="-13" w:hanging="60"/>
            </w:pPr>
            <w:r>
              <w:t>Abhay</w:t>
            </w:r>
          </w:p>
        </w:tc>
      </w:tr>
      <w:tr w:rsidR="00AC4083" w14:paraId="52460411" w14:textId="77777777" w:rsidTr="00974ADE">
        <w:trPr>
          <w:gridBefore w:val="1"/>
          <w:wBefore w:w="16" w:type="dxa"/>
          <w:trHeight w:val="204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AE69A0" w14:textId="631226A7" w:rsidR="00AC4083" w:rsidRDefault="00AC4083" w:rsidP="00AC4083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16DE23" w14:textId="038D696D" w:rsidR="00AC4083" w:rsidRDefault="00AC4083" w:rsidP="00AC4083">
            <w:pPr>
              <w:pStyle w:val="TableParagraph"/>
              <w:spacing w:before="16"/>
              <w:ind w:left="77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54DBB4" w14:textId="5F9573EE" w:rsidR="00AC4083" w:rsidRDefault="00AC4083" w:rsidP="00AC4083">
            <w:pPr>
              <w:pStyle w:val="TableParagraph"/>
              <w:spacing w:before="21"/>
              <w:ind w:left="197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D96058" w14:textId="77777777" w:rsidR="00AC4083" w:rsidRDefault="00AC4083" w:rsidP="00AC4083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51E6A9" w14:textId="27827850" w:rsidR="00AC4083" w:rsidRDefault="00AC4083" w:rsidP="00AC4083">
            <w:pPr>
              <w:pStyle w:val="TableParagraph"/>
              <w:spacing w:before="3" w:line="254" w:lineRule="auto"/>
              <w:ind w:left="357" w:right="311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0AC14D" w14:textId="4FAFD4C5" w:rsidR="00AC4083" w:rsidRDefault="00AC4083" w:rsidP="00AC4083">
            <w:pPr>
              <w:pStyle w:val="TableParagraph"/>
              <w:spacing w:before="21"/>
              <w:ind w:left="122" w:right="50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A693FE" w14:textId="1358C5FA" w:rsidR="00AC4083" w:rsidRDefault="00AC4083" w:rsidP="00AC4083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885C33" w14:textId="67F3E9AF" w:rsidR="00AC4083" w:rsidRDefault="00AC4083" w:rsidP="00AC4083">
            <w:pPr>
              <w:pStyle w:val="TableParagraph"/>
              <w:spacing w:before="21" w:line="259" w:lineRule="auto"/>
              <w:ind w:left="193" w:right="-13" w:hanging="60"/>
            </w:pPr>
          </w:p>
        </w:tc>
      </w:tr>
      <w:tr w:rsidR="00AC4083" w14:paraId="7CDBC2A9" w14:textId="77777777" w:rsidTr="00974ADE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16DD76" w14:textId="5AA28A34" w:rsidR="00AC4083" w:rsidRDefault="00AC4083" w:rsidP="00AC4083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3AD72C" w14:textId="0EF4A675" w:rsidR="00AC4083" w:rsidRDefault="00AC4083" w:rsidP="00AC4083">
            <w:pPr>
              <w:pStyle w:val="TableParagraph"/>
              <w:spacing w:before="21" w:line="256" w:lineRule="auto"/>
              <w:ind w:left="52" w:right="20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5DB4FD" w14:textId="27D0C3CF" w:rsidR="00AC4083" w:rsidRDefault="00AC4083" w:rsidP="00AC4083">
            <w:pPr>
              <w:pStyle w:val="TableParagraph"/>
              <w:spacing w:before="21"/>
              <w:ind w:left="12" w:right="-15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D8CE9E" w14:textId="77777777" w:rsidR="00AC4083" w:rsidRDefault="00AC4083" w:rsidP="00AC4083">
            <w:pPr>
              <w:pStyle w:val="TableParagraph"/>
              <w:spacing w:before="21" w:line="256" w:lineRule="auto"/>
              <w:ind w:left="37" w:right="-15" w:firstLine="2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E497B9" w14:textId="18E1A8D0" w:rsidR="00AC4083" w:rsidRDefault="00AC4083" w:rsidP="00AC4083">
            <w:pPr>
              <w:pStyle w:val="TableParagraph"/>
              <w:spacing w:before="21" w:line="259" w:lineRule="auto"/>
              <w:ind w:left="172" w:right="-14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9D7445" w14:textId="10ACF5E7" w:rsidR="00AC4083" w:rsidRDefault="00AC4083" w:rsidP="00AC4083">
            <w:pPr>
              <w:pStyle w:val="TableParagraph"/>
              <w:spacing w:before="21" w:line="256" w:lineRule="auto"/>
              <w:ind w:left="47" w:right="39" w:hanging="2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82294D" w14:textId="2510CD9E" w:rsidR="00AC4083" w:rsidRDefault="00AC4083" w:rsidP="00AC4083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772539" w14:textId="4A61CD61" w:rsidR="00AC4083" w:rsidRDefault="00AC4083" w:rsidP="00AC4083">
            <w:pPr>
              <w:pStyle w:val="TableParagraph"/>
              <w:spacing w:before="21" w:line="259" w:lineRule="auto"/>
              <w:ind w:left="13" w:right="-13"/>
            </w:pPr>
          </w:p>
        </w:tc>
      </w:tr>
      <w:tr w:rsidR="00AC4083" w14:paraId="7806CC13" w14:textId="77777777" w:rsidTr="00974ADE">
        <w:trPr>
          <w:gridBefore w:val="1"/>
          <w:wBefore w:w="16" w:type="dxa"/>
          <w:trHeight w:val="171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C7CE20" w14:textId="7FF6CF17" w:rsidR="00AC4083" w:rsidRDefault="00AC4083" w:rsidP="00AC4083">
            <w:pPr>
              <w:pStyle w:val="TableParagraph"/>
              <w:spacing w:before="26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3B5780" w14:textId="5D4D77B9" w:rsidR="00AC4083" w:rsidRDefault="00AC4083" w:rsidP="00AC4083">
            <w:pPr>
              <w:pStyle w:val="TableParagraph"/>
              <w:spacing w:before="24" w:line="269" w:lineRule="exact"/>
              <w:ind w:left="52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9893FA" w14:textId="77777777" w:rsidR="00AC4083" w:rsidRDefault="00AC4083" w:rsidP="00AC4083">
            <w:pPr>
              <w:pStyle w:val="TableParagraph"/>
              <w:spacing w:before="26"/>
              <w:ind w:left="12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71CCC9" w14:textId="77777777" w:rsidR="00AC4083" w:rsidRDefault="00AC4083" w:rsidP="00AC4083">
            <w:pPr>
              <w:pStyle w:val="TableParagraph"/>
              <w:spacing w:before="26" w:line="256" w:lineRule="auto"/>
              <w:ind w:left="17" w:right="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CA3B98" w14:textId="1EEBF61D" w:rsidR="00AC4083" w:rsidRDefault="00AC4083" w:rsidP="00AC4083">
            <w:pPr>
              <w:pStyle w:val="TableParagraph"/>
              <w:spacing w:before="26" w:line="254" w:lineRule="auto"/>
              <w:ind w:left="172" w:right="9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5D2ABB" w14:textId="23696F9F" w:rsidR="00AC4083" w:rsidRDefault="00AC4083" w:rsidP="00AC4083">
            <w:pPr>
              <w:pStyle w:val="TableParagraph"/>
              <w:spacing w:before="26" w:line="256" w:lineRule="auto"/>
              <w:ind w:left="90" w:right="-4" w:hanging="43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3D3315" w14:textId="77777777" w:rsidR="00AC4083" w:rsidRDefault="00AC4083" w:rsidP="00AC4083">
            <w:pPr>
              <w:pStyle w:val="TableParagraph"/>
              <w:spacing w:before="26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CDD7CBB" w14:textId="289CD378" w:rsidR="00AC4083" w:rsidRDefault="00AC4083" w:rsidP="00AC4083">
            <w:pPr>
              <w:pStyle w:val="TableParagraph"/>
              <w:spacing w:before="26"/>
              <w:ind w:left="223"/>
            </w:pPr>
          </w:p>
        </w:tc>
      </w:tr>
      <w:tr w:rsidR="00AC4083" w14:paraId="0D56E0F6" w14:textId="77777777" w:rsidTr="00974ADE">
        <w:trPr>
          <w:gridBefore w:val="1"/>
          <w:wBefore w:w="16" w:type="dxa"/>
          <w:trHeight w:val="171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CFF34F" w14:textId="6D9F3408" w:rsidR="00AC4083" w:rsidRDefault="00AC4083" w:rsidP="00AC4083">
            <w:pPr>
              <w:pStyle w:val="TableParagraph"/>
              <w:spacing w:before="26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B5E1A9" w14:textId="5855C624" w:rsidR="00AC4083" w:rsidRDefault="00AC4083" w:rsidP="00AC4083">
            <w:pPr>
              <w:pStyle w:val="TableParagraph"/>
              <w:spacing w:before="24" w:line="269" w:lineRule="exact"/>
              <w:ind w:left="52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9EE091" w14:textId="77777777" w:rsidR="00AC4083" w:rsidRDefault="00AC4083" w:rsidP="00AC4083">
            <w:pPr>
              <w:pStyle w:val="TableParagraph"/>
              <w:spacing w:before="26"/>
              <w:ind w:left="12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1A0227" w14:textId="77777777" w:rsidR="00AC4083" w:rsidRDefault="00AC4083" w:rsidP="00AC4083">
            <w:pPr>
              <w:pStyle w:val="TableParagraph"/>
              <w:spacing w:before="26" w:line="256" w:lineRule="auto"/>
              <w:ind w:left="17" w:right="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D16616" w14:textId="46E19D21" w:rsidR="00AC4083" w:rsidRDefault="00AC4083" w:rsidP="00AC4083">
            <w:pPr>
              <w:pStyle w:val="TableParagraph"/>
              <w:spacing w:before="26" w:line="254" w:lineRule="auto"/>
              <w:ind w:left="172" w:right="9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46449D" w14:textId="4DFEE69B" w:rsidR="00AC4083" w:rsidRDefault="00AC4083" w:rsidP="00AC4083">
            <w:pPr>
              <w:pStyle w:val="TableParagraph"/>
              <w:spacing w:before="26" w:line="256" w:lineRule="auto"/>
              <w:ind w:left="90" w:right="-4" w:hanging="43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C32728" w14:textId="77777777" w:rsidR="00AC4083" w:rsidRDefault="00AC4083" w:rsidP="00AC4083">
            <w:pPr>
              <w:pStyle w:val="TableParagraph"/>
              <w:spacing w:before="26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D0D3B6" w14:textId="77777777" w:rsidR="00AC4083" w:rsidRDefault="00AC4083" w:rsidP="00AC4083">
            <w:pPr>
              <w:pStyle w:val="TableParagraph"/>
              <w:spacing w:before="26"/>
              <w:ind w:left="223"/>
            </w:pPr>
          </w:p>
        </w:tc>
      </w:tr>
      <w:tr w:rsidR="00AC4083" w14:paraId="58180387" w14:textId="77777777" w:rsidTr="00974ADE">
        <w:trPr>
          <w:gridBefore w:val="1"/>
          <w:wBefore w:w="16" w:type="dxa"/>
          <w:trHeight w:val="132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AFD270" w14:textId="6AEEC85D" w:rsidR="00AC4083" w:rsidRDefault="00AC4083" w:rsidP="00AC4083">
            <w:pPr>
              <w:pStyle w:val="TableParagraph"/>
              <w:spacing w:before="26"/>
              <w:ind w:left="27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28D2D4" w14:textId="3AF52DE7" w:rsidR="00AC4083" w:rsidRDefault="00AC4083" w:rsidP="00AC4083">
            <w:pPr>
              <w:pStyle w:val="TableParagraph"/>
              <w:spacing w:before="16" w:line="244" w:lineRule="auto"/>
              <w:ind w:left="57" w:right="146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2CD514" w14:textId="427C7083" w:rsidR="00AC4083" w:rsidRDefault="00AC4083" w:rsidP="00AC4083">
            <w:pPr>
              <w:pStyle w:val="TableParagraph"/>
              <w:spacing w:before="26"/>
              <w:ind w:left="177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C72A5A" w14:textId="77777777" w:rsidR="00AC4083" w:rsidRDefault="00AC4083" w:rsidP="00AC4083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B06D14" w14:textId="2930DD80" w:rsidR="00AC4083" w:rsidRDefault="00AC4083" w:rsidP="00AC4083">
            <w:pPr>
              <w:pStyle w:val="TableParagraph"/>
              <w:spacing w:before="21" w:line="252" w:lineRule="auto"/>
              <w:ind w:left="90" w:right="-14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555C74" w14:textId="18665754" w:rsidR="00AC4083" w:rsidRDefault="00AC4083" w:rsidP="00AC4083">
            <w:pPr>
              <w:pStyle w:val="TableParagraph"/>
              <w:spacing w:before="8" w:line="254" w:lineRule="auto"/>
              <w:ind w:left="18" w:right="-14" w:hanging="1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C88CDB" w14:textId="726E9C12" w:rsidR="00AC4083" w:rsidRDefault="00AC4083" w:rsidP="00AC4083">
            <w:pPr>
              <w:pStyle w:val="TableParagraph"/>
              <w:spacing w:before="26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D088AC" w14:textId="0F9C18C3" w:rsidR="00AC4083" w:rsidRDefault="00AC4083" w:rsidP="00AC4083">
            <w:pPr>
              <w:pStyle w:val="TableParagraph"/>
              <w:spacing w:before="26" w:line="254" w:lineRule="auto"/>
              <w:ind w:right="242"/>
            </w:pPr>
          </w:p>
        </w:tc>
      </w:tr>
      <w:tr w:rsidR="00AC4083" w14:paraId="6ACDAB8D" w14:textId="77777777" w:rsidTr="00974ADE">
        <w:trPr>
          <w:gridBefore w:val="1"/>
          <w:wBefore w:w="16" w:type="dxa"/>
          <w:trHeight w:val="1580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4C321A" w14:textId="7F9CB963" w:rsidR="00AC4083" w:rsidRDefault="00AC4083" w:rsidP="00AC4083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2AE40B" w14:textId="0CD26C98" w:rsidR="00AC4083" w:rsidRDefault="00AC4083" w:rsidP="00AC4083">
            <w:pPr>
              <w:pStyle w:val="TableParagraph"/>
              <w:spacing w:before="16"/>
              <w:ind w:left="77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7B303F" w14:textId="1746A91D" w:rsidR="00AC4083" w:rsidRDefault="00AC4083" w:rsidP="00AC4083">
            <w:pPr>
              <w:pStyle w:val="TableParagraph"/>
              <w:spacing w:before="21"/>
              <w:ind w:left="177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50B6C4" w14:textId="77777777" w:rsidR="00AC4083" w:rsidRDefault="00AC4083" w:rsidP="00AC4083">
            <w:pPr>
              <w:pStyle w:val="TableParagraph"/>
              <w:spacing w:before="21" w:line="256" w:lineRule="auto"/>
              <w:ind w:right="221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8BEC24" w14:textId="0D56B563" w:rsidR="00AC4083" w:rsidRDefault="00AC4083" w:rsidP="00AC4083">
            <w:pPr>
              <w:pStyle w:val="TableParagraph"/>
              <w:spacing w:before="21" w:line="244" w:lineRule="auto"/>
              <w:ind w:left="127" w:right="481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EED202" w14:textId="3677886C" w:rsidR="00AC4083" w:rsidRDefault="00AC4083" w:rsidP="00AC4083">
            <w:pPr>
              <w:pStyle w:val="TableParagraph"/>
              <w:spacing w:before="21" w:line="242" w:lineRule="auto"/>
              <w:ind w:right="41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FB61A7" w14:textId="67655B96" w:rsidR="00AC4083" w:rsidRDefault="00AC4083" w:rsidP="00AC4083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DE3615" w14:textId="658982A2" w:rsidR="00AC4083" w:rsidRDefault="00AC4083" w:rsidP="00AC4083">
            <w:pPr>
              <w:pStyle w:val="TableParagraph"/>
              <w:spacing w:before="21" w:line="259" w:lineRule="auto"/>
              <w:ind w:left="313" w:right="-13" w:hanging="300"/>
            </w:pPr>
          </w:p>
        </w:tc>
      </w:tr>
      <w:tr w:rsidR="00AC4083" w14:paraId="7C02F235" w14:textId="77777777" w:rsidTr="00974ADE">
        <w:trPr>
          <w:gridBefore w:val="1"/>
          <w:wBefore w:w="16" w:type="dxa"/>
          <w:trHeight w:val="204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3B3DF3" w14:textId="13DE6E12" w:rsidR="00AC4083" w:rsidRDefault="00AC4083" w:rsidP="00AC4083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C48BB0" w14:textId="7D8935B5" w:rsidR="00AC4083" w:rsidRDefault="00AC4083" w:rsidP="00AC4083">
            <w:pPr>
              <w:pStyle w:val="TableParagraph"/>
              <w:spacing w:before="16"/>
              <w:ind w:left="77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2FB4E1" w14:textId="2AD9B889" w:rsidR="00AC4083" w:rsidRDefault="00AC4083" w:rsidP="00AC4083">
            <w:pPr>
              <w:pStyle w:val="TableParagraph"/>
              <w:spacing w:before="21"/>
              <w:ind w:left="197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FEFBFD" w14:textId="77777777" w:rsidR="00AC4083" w:rsidRDefault="00AC4083" w:rsidP="00AC4083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160BD9" w14:textId="07323116" w:rsidR="00AC4083" w:rsidRDefault="00AC4083" w:rsidP="00AC4083">
            <w:pPr>
              <w:pStyle w:val="TableParagraph"/>
              <w:spacing w:before="3" w:line="254" w:lineRule="auto"/>
              <w:ind w:left="120" w:right="311" w:hanging="5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D1763F" w14:textId="266EE41F" w:rsidR="00AC4083" w:rsidRDefault="00AC4083" w:rsidP="00AC4083">
            <w:pPr>
              <w:pStyle w:val="TableParagraph"/>
              <w:spacing w:before="21"/>
              <w:ind w:left="122" w:right="50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B236BE" w14:textId="05764CD9" w:rsidR="00AC4083" w:rsidRDefault="00AC4083" w:rsidP="00AC4083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EAC135" w14:textId="3A8117AE" w:rsidR="00AC4083" w:rsidRDefault="00AC4083" w:rsidP="00AC4083">
            <w:pPr>
              <w:pStyle w:val="TableParagraph"/>
              <w:spacing w:before="21" w:line="259" w:lineRule="auto"/>
              <w:ind w:left="193" w:right="-13" w:hanging="60"/>
            </w:pPr>
          </w:p>
        </w:tc>
      </w:tr>
      <w:tr w:rsidR="00AC4083" w14:paraId="454DD96B" w14:textId="77777777" w:rsidTr="00974ADE">
        <w:trPr>
          <w:gridBefore w:val="1"/>
          <w:wBefore w:w="16" w:type="dxa"/>
          <w:trHeight w:val="204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12CC66" w14:textId="59C000C6" w:rsidR="00AC4083" w:rsidRDefault="00AC4083" w:rsidP="00AC4083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382352" w14:textId="661549E0" w:rsidR="00AC4083" w:rsidRDefault="00AC4083" w:rsidP="00AC4083">
            <w:pPr>
              <w:pStyle w:val="TableParagraph"/>
              <w:spacing w:before="16"/>
              <w:ind w:left="77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AFD875" w14:textId="4EC491AC" w:rsidR="00AC4083" w:rsidRDefault="00AC4083" w:rsidP="00AC4083">
            <w:pPr>
              <w:pStyle w:val="TableParagraph"/>
              <w:spacing w:before="21"/>
              <w:ind w:left="197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ED6D7D" w14:textId="77777777" w:rsidR="00AC4083" w:rsidRDefault="00AC4083" w:rsidP="00AC4083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8E34D8" w14:textId="718FE3B2" w:rsidR="00AC4083" w:rsidRDefault="00AC4083" w:rsidP="00AC4083">
            <w:pPr>
              <w:pStyle w:val="TableParagraph"/>
              <w:spacing w:before="3" w:line="254" w:lineRule="auto"/>
              <w:ind w:left="90" w:right="311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8E138B" w14:textId="78EB2FA6" w:rsidR="00AC4083" w:rsidRDefault="00AC4083" w:rsidP="00AC4083">
            <w:pPr>
              <w:pStyle w:val="TableParagraph"/>
              <w:spacing w:before="21"/>
              <w:ind w:left="122" w:right="50" w:firstLine="60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908380" w14:textId="1EF6B0D9" w:rsidR="00AC4083" w:rsidRDefault="00AC4083" w:rsidP="00AC4083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11B4B1" w14:textId="57317231" w:rsidR="00AC4083" w:rsidRDefault="00AC4083" w:rsidP="00AC4083">
            <w:pPr>
              <w:pStyle w:val="TableParagraph"/>
              <w:spacing w:before="21" w:line="259" w:lineRule="auto"/>
              <w:ind w:left="193" w:right="-13" w:hanging="60"/>
            </w:pPr>
          </w:p>
        </w:tc>
      </w:tr>
      <w:tr w:rsidR="00AC4083" w14:paraId="17005E13" w14:textId="77777777" w:rsidTr="00974ADE">
        <w:trPr>
          <w:gridBefore w:val="1"/>
          <w:wBefore w:w="16" w:type="dxa"/>
          <w:trHeight w:val="2045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9AC605" w14:textId="15B5297D" w:rsidR="00AC4083" w:rsidRDefault="00AC4083" w:rsidP="00AC4083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AB9A17" w14:textId="16A010E7" w:rsidR="00AC4083" w:rsidRDefault="00AC4083" w:rsidP="00AC4083">
            <w:pPr>
              <w:pStyle w:val="TableParagraph"/>
              <w:spacing w:before="16"/>
              <w:ind w:left="77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4329E3" w14:textId="6A27DEED" w:rsidR="00AC4083" w:rsidRDefault="00AC4083" w:rsidP="00AC4083">
            <w:pPr>
              <w:pStyle w:val="TableParagraph"/>
              <w:spacing w:before="21"/>
              <w:ind w:left="197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9028A5" w14:textId="77777777" w:rsidR="00AC4083" w:rsidRDefault="00AC4083" w:rsidP="00AC4083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73EA42" w14:textId="22E77927" w:rsidR="00AC4083" w:rsidRDefault="00AC4083" w:rsidP="00AC4083">
            <w:pPr>
              <w:pStyle w:val="TableParagraph"/>
              <w:spacing w:before="3" w:line="254" w:lineRule="auto"/>
              <w:ind w:left="174" w:right="311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EE8ED0" w14:textId="74CE217C" w:rsidR="00AC4083" w:rsidRDefault="00AC4083" w:rsidP="00AC4083">
            <w:pPr>
              <w:pStyle w:val="TableParagraph"/>
              <w:spacing w:before="21"/>
              <w:ind w:left="122" w:right="50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E99B2E" w14:textId="00B32CE6" w:rsidR="00AC4083" w:rsidRDefault="00AC4083" w:rsidP="00AC4083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F2F07B" w14:textId="35EA8312" w:rsidR="00AC4083" w:rsidRDefault="00AC4083" w:rsidP="00AC4083">
            <w:pPr>
              <w:pStyle w:val="TableParagraph"/>
              <w:spacing w:before="21" w:line="259" w:lineRule="auto"/>
              <w:ind w:left="193" w:right="-13" w:hanging="60"/>
            </w:pPr>
          </w:p>
        </w:tc>
      </w:tr>
      <w:tr w:rsidR="00AC4083" w14:paraId="20E192CF" w14:textId="77777777" w:rsidTr="00974ADE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25CC02" w14:textId="297C1BA6" w:rsidR="00AC4083" w:rsidRDefault="00AC4083" w:rsidP="00AC4083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1018AE" w14:textId="561973CB" w:rsidR="00AC4083" w:rsidRDefault="00AC4083" w:rsidP="00AC4083">
            <w:pPr>
              <w:pStyle w:val="TableParagraph"/>
              <w:spacing w:before="21" w:line="256" w:lineRule="auto"/>
              <w:ind w:left="52" w:right="20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8FAEA4" w14:textId="6434BBE7" w:rsidR="00AC4083" w:rsidRDefault="00AC4083" w:rsidP="00AC4083">
            <w:pPr>
              <w:pStyle w:val="TableParagraph"/>
              <w:spacing w:before="21"/>
              <w:ind w:left="12" w:right="-15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18AA28" w14:textId="77777777" w:rsidR="00AC4083" w:rsidRDefault="00AC4083" w:rsidP="00AC4083">
            <w:pPr>
              <w:pStyle w:val="TableParagraph"/>
              <w:spacing w:before="21" w:line="256" w:lineRule="auto"/>
              <w:ind w:left="37" w:right="-15" w:firstLine="25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E8BFEC" w14:textId="75E5BB1B" w:rsidR="00AC4083" w:rsidRDefault="00AC4083" w:rsidP="00AC4083">
            <w:pPr>
              <w:pStyle w:val="TableParagraph"/>
              <w:spacing w:before="21" w:line="259" w:lineRule="auto"/>
              <w:ind w:left="172" w:right="-14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17B83F" w14:textId="6F587C74" w:rsidR="00AC4083" w:rsidRDefault="00AC4083" w:rsidP="00AC4083">
            <w:pPr>
              <w:pStyle w:val="TableParagraph"/>
              <w:spacing w:before="21" w:line="256" w:lineRule="auto"/>
              <w:ind w:left="47" w:right="39" w:hanging="2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0417EF" w14:textId="4EA371FB" w:rsidR="00AC4083" w:rsidRDefault="00AC4083" w:rsidP="00AC4083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171DDD" w14:textId="4BE93B0C" w:rsidR="00AC4083" w:rsidRPr="00C70DBC" w:rsidRDefault="00AC4083" w:rsidP="00AC4083"/>
        </w:tc>
      </w:tr>
      <w:tr w:rsidR="00AC4083" w14:paraId="69B1AE0E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6EEE76" w14:textId="77777777" w:rsidR="00AC4083" w:rsidRDefault="00AC4083" w:rsidP="00AC4083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BED246" w14:textId="77777777" w:rsidR="00AC4083" w:rsidRDefault="00AC4083" w:rsidP="00AC4083">
            <w:pPr>
              <w:pStyle w:val="TableParagraph"/>
              <w:spacing w:before="21" w:line="256" w:lineRule="auto"/>
              <w:ind w:left="52" w:right="20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95A41D" w14:textId="77777777" w:rsidR="00AC4083" w:rsidRDefault="00AC4083" w:rsidP="00AC4083">
            <w:pPr>
              <w:pStyle w:val="TableParagraph"/>
              <w:spacing w:before="21"/>
              <w:ind w:left="12" w:right="-15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C5E0D2" w14:textId="77777777" w:rsidR="00AC4083" w:rsidRDefault="00AC4083" w:rsidP="00AC4083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4ED4E5" w14:textId="77777777" w:rsidR="00AC4083" w:rsidRDefault="00AC4083" w:rsidP="00AC4083">
            <w:pPr>
              <w:pStyle w:val="TableParagraph"/>
              <w:spacing w:before="21" w:line="259" w:lineRule="auto"/>
              <w:ind w:left="172" w:right="-14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4A31BA" w14:textId="77777777" w:rsidR="00AC4083" w:rsidRDefault="00AC4083" w:rsidP="00AC4083">
            <w:pPr>
              <w:pStyle w:val="TableParagraph"/>
              <w:spacing w:before="21" w:line="256" w:lineRule="auto"/>
              <w:ind w:left="47" w:right="39" w:hanging="2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6292ED" w14:textId="77777777" w:rsidR="00AC4083" w:rsidRDefault="00AC4083" w:rsidP="00AC4083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AB4637" w14:textId="77777777" w:rsidR="00AC4083" w:rsidRDefault="00AC4083" w:rsidP="00AC4083">
            <w:pPr>
              <w:pStyle w:val="TableParagraph"/>
              <w:spacing w:before="21" w:line="259" w:lineRule="auto"/>
              <w:ind w:left="13" w:right="-13"/>
            </w:pPr>
          </w:p>
        </w:tc>
      </w:tr>
      <w:tr w:rsidR="00AC4083" w14:paraId="47A56BBF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A20EA6" w14:textId="58F8E427" w:rsidR="00AC4083" w:rsidRDefault="00AC4083" w:rsidP="00AC4083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18D4F1" w14:textId="05098325" w:rsidR="00AC4083" w:rsidRDefault="00AC4083" w:rsidP="00AC4083">
            <w:pPr>
              <w:pStyle w:val="TableParagraph"/>
              <w:spacing w:before="21" w:line="256" w:lineRule="auto"/>
              <w:ind w:left="52" w:right="20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ADE4D6" w14:textId="629EE6CF" w:rsidR="00AC4083" w:rsidRDefault="00AC4083" w:rsidP="00AC4083">
            <w:pPr>
              <w:pStyle w:val="TableParagraph"/>
              <w:spacing w:before="21"/>
              <w:ind w:left="12" w:right="-15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C675BE" w14:textId="77777777" w:rsidR="00AC4083" w:rsidRDefault="00AC4083" w:rsidP="00AC4083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9FE686" w14:textId="09B40855" w:rsidR="00AC4083" w:rsidRDefault="00AC4083" w:rsidP="00AC4083">
            <w:pPr>
              <w:pStyle w:val="TableParagraph"/>
              <w:spacing w:before="21" w:line="259" w:lineRule="auto"/>
              <w:ind w:left="172" w:right="-14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5B56C1" w14:textId="0DFBA34A" w:rsidR="00AC4083" w:rsidRDefault="00AC4083" w:rsidP="00AC4083">
            <w:pPr>
              <w:pStyle w:val="TableParagraph"/>
              <w:spacing w:before="21" w:line="256" w:lineRule="auto"/>
              <w:ind w:left="47" w:right="39" w:hanging="2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1C0D2C" w14:textId="64B850AB" w:rsidR="00AC4083" w:rsidRDefault="00AC4083" w:rsidP="00AC4083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32098F" w14:textId="193D6E2C" w:rsidR="00AC4083" w:rsidRDefault="00AC4083" w:rsidP="00AC4083">
            <w:pPr>
              <w:pStyle w:val="TableParagraph"/>
              <w:spacing w:before="21" w:line="259" w:lineRule="auto"/>
              <w:ind w:left="13" w:right="-13"/>
            </w:pPr>
          </w:p>
        </w:tc>
      </w:tr>
      <w:tr w:rsidR="00AC4083" w14:paraId="4D510B02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234C17" w14:textId="2C76153B" w:rsidR="00AC4083" w:rsidRDefault="00AC4083" w:rsidP="00AC4083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2ACFB1" w14:textId="4C59CF64" w:rsidR="00AC4083" w:rsidRDefault="00AC4083" w:rsidP="00AC4083">
            <w:pPr>
              <w:pStyle w:val="TableParagraph"/>
              <w:spacing w:before="21" w:line="256" w:lineRule="auto"/>
              <w:ind w:left="52" w:right="20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6EA220" w14:textId="3CCAD4FD" w:rsidR="00AC4083" w:rsidRDefault="00AC4083" w:rsidP="00AC4083">
            <w:pPr>
              <w:pStyle w:val="TableParagraph"/>
              <w:spacing w:before="21"/>
              <w:ind w:left="12" w:right="-15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16C5A7" w14:textId="77777777" w:rsidR="00AC4083" w:rsidRDefault="00AC4083" w:rsidP="00AC4083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A973FA" w14:textId="07CC58D1" w:rsidR="00AC4083" w:rsidRDefault="00AC4083" w:rsidP="00AC4083">
            <w:pPr>
              <w:pStyle w:val="TableParagraph"/>
              <w:spacing w:before="21" w:line="259" w:lineRule="auto"/>
              <w:ind w:left="172" w:right="-14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D335A2" w14:textId="417D87B7" w:rsidR="00AC4083" w:rsidRDefault="00AC4083" w:rsidP="00AC4083">
            <w:pPr>
              <w:pStyle w:val="TableParagraph"/>
              <w:spacing w:before="21" w:line="256" w:lineRule="auto"/>
              <w:ind w:left="47" w:right="39" w:hanging="2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BD4C57" w14:textId="70BA989C" w:rsidR="00AC4083" w:rsidRDefault="00AC4083" w:rsidP="00AC4083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2659D5" w14:textId="5F559178" w:rsidR="00AC4083" w:rsidRDefault="00AC4083" w:rsidP="00AC4083">
            <w:pPr>
              <w:pStyle w:val="TableParagraph"/>
              <w:spacing w:before="21" w:line="259" w:lineRule="auto"/>
              <w:ind w:left="13" w:right="-13"/>
            </w:pPr>
          </w:p>
        </w:tc>
      </w:tr>
      <w:tr w:rsidR="00AC4083" w14:paraId="3BDE1F85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202245" w14:textId="32CD2B85" w:rsidR="00AC4083" w:rsidRDefault="00AC4083" w:rsidP="00AC4083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CF830A" w14:textId="321034FA" w:rsidR="00AC4083" w:rsidRDefault="00AC4083" w:rsidP="00AC4083">
            <w:pPr>
              <w:pStyle w:val="TableParagraph"/>
              <w:spacing w:before="21" w:line="256" w:lineRule="auto"/>
              <w:ind w:left="52" w:right="20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E2E588" w14:textId="1585335D" w:rsidR="00AC4083" w:rsidRDefault="00AC4083" w:rsidP="00AC4083">
            <w:pPr>
              <w:pStyle w:val="TableParagraph"/>
              <w:spacing w:before="21"/>
              <w:ind w:left="12" w:right="-15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663D82" w14:textId="77777777" w:rsidR="00AC4083" w:rsidRDefault="00AC4083" w:rsidP="00AC4083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529F90" w14:textId="58698A49" w:rsidR="00AC4083" w:rsidRDefault="00AC4083" w:rsidP="00AC4083">
            <w:pPr>
              <w:pStyle w:val="TableParagraph"/>
              <w:spacing w:before="21" w:line="259" w:lineRule="auto"/>
              <w:ind w:left="84" w:right="-14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C00A0B" w14:textId="11147217" w:rsidR="00AC4083" w:rsidRDefault="00AC4083" w:rsidP="00AC4083">
            <w:pPr>
              <w:pStyle w:val="TableParagraph"/>
              <w:spacing w:before="21" w:line="256" w:lineRule="auto"/>
              <w:ind w:left="47" w:right="39" w:hanging="2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4DFA5A" w14:textId="6BA41708" w:rsidR="00AC4083" w:rsidRDefault="00AC4083" w:rsidP="00AC4083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8A0492" w14:textId="49195379" w:rsidR="00AC4083" w:rsidRDefault="00AC4083" w:rsidP="00AC4083">
            <w:pPr>
              <w:pStyle w:val="TableParagraph"/>
              <w:spacing w:before="21" w:line="259" w:lineRule="auto"/>
              <w:ind w:left="13" w:right="-13"/>
            </w:pPr>
          </w:p>
        </w:tc>
      </w:tr>
      <w:tr w:rsidR="00AC4083" w14:paraId="0478E5E1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6BF9EC" w14:textId="1A2BB35F" w:rsidR="00AC4083" w:rsidRDefault="00AC4083" w:rsidP="00AC4083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5FACF2" w14:textId="2F6A4026" w:rsidR="00AC4083" w:rsidRDefault="00AC4083" w:rsidP="00AC4083">
            <w:pPr>
              <w:pStyle w:val="TableParagraph"/>
              <w:spacing w:before="21" w:line="256" w:lineRule="auto"/>
              <w:ind w:left="52" w:right="20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7AB46E" w14:textId="1EEAC3E7" w:rsidR="00AC4083" w:rsidRDefault="00AC4083" w:rsidP="00AC4083">
            <w:pPr>
              <w:pStyle w:val="TableParagraph"/>
              <w:spacing w:before="21"/>
              <w:ind w:left="12" w:right="-15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1E6049" w14:textId="77777777" w:rsidR="00AC4083" w:rsidRDefault="00AC4083" w:rsidP="00AC4083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A8C8CF" w14:textId="3C8FE9E8" w:rsidR="00AC4083" w:rsidRDefault="00AC4083" w:rsidP="00AC4083">
            <w:pPr>
              <w:pStyle w:val="TableParagraph"/>
              <w:spacing w:before="21" w:line="259" w:lineRule="auto"/>
              <w:ind w:left="172" w:right="-14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2C6C10" w14:textId="66401229" w:rsidR="00AC4083" w:rsidRDefault="00AC4083" w:rsidP="00AC4083">
            <w:pPr>
              <w:pStyle w:val="TableParagraph"/>
              <w:spacing w:before="21" w:line="256" w:lineRule="auto"/>
              <w:ind w:left="47" w:right="39" w:hanging="2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3A8ADC" w14:textId="425C33E8" w:rsidR="00AC4083" w:rsidRDefault="00AC4083" w:rsidP="00AC4083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1EE0D16" w14:textId="040B58D9" w:rsidR="00AC4083" w:rsidRDefault="00AC4083" w:rsidP="00AC4083">
            <w:pPr>
              <w:pStyle w:val="TableParagraph"/>
              <w:spacing w:before="21" w:line="259" w:lineRule="auto"/>
              <w:ind w:left="13" w:right="-13"/>
            </w:pPr>
          </w:p>
        </w:tc>
      </w:tr>
      <w:tr w:rsidR="00AC4083" w14:paraId="7CDA352E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1796E5" w14:textId="6F2DFB25" w:rsidR="00AC4083" w:rsidRDefault="00AC4083" w:rsidP="00AC4083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04A4D5" w14:textId="78945FD9" w:rsidR="00AC4083" w:rsidRDefault="00AC4083" w:rsidP="00AC4083">
            <w:pPr>
              <w:pStyle w:val="TableParagraph"/>
              <w:spacing w:before="21" w:line="256" w:lineRule="auto"/>
              <w:ind w:left="52" w:right="20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3470D2" w14:textId="77777777" w:rsidR="00AC4083" w:rsidRDefault="00AC4083" w:rsidP="00AC4083">
            <w:pPr>
              <w:pStyle w:val="TableParagraph"/>
              <w:spacing w:before="21"/>
              <w:ind w:left="12" w:right="-15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D9026E" w14:textId="77777777" w:rsidR="00AC4083" w:rsidRDefault="00AC4083" w:rsidP="00AC4083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3EFD24" w14:textId="788A9C20" w:rsidR="00AC4083" w:rsidRDefault="00AC4083" w:rsidP="00AC4083">
            <w:pPr>
              <w:pStyle w:val="TableParagraph"/>
              <w:spacing w:before="21" w:line="259" w:lineRule="auto"/>
              <w:ind w:left="172" w:right="-14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823D58" w14:textId="4F8D3DD9" w:rsidR="00AC4083" w:rsidRDefault="00AC4083" w:rsidP="00AC4083">
            <w:pPr>
              <w:pStyle w:val="TableParagraph"/>
              <w:spacing w:before="21" w:line="256" w:lineRule="auto"/>
              <w:ind w:left="47" w:right="39" w:hanging="2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784F0F" w14:textId="77777777" w:rsidR="00AC4083" w:rsidRDefault="00AC4083" w:rsidP="00AC4083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7DB01D" w14:textId="198CF484" w:rsidR="00AC4083" w:rsidRDefault="00AC4083" w:rsidP="00AC4083">
            <w:pPr>
              <w:pStyle w:val="TableParagraph"/>
              <w:spacing w:before="21" w:line="259" w:lineRule="auto"/>
              <w:ind w:left="13" w:right="-13"/>
            </w:pPr>
          </w:p>
        </w:tc>
      </w:tr>
      <w:tr w:rsidR="00AC4083" w14:paraId="2D5A038F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370E3C" w14:textId="49993928" w:rsidR="00AC4083" w:rsidRDefault="00AC4083" w:rsidP="00AC4083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29FCA0" w14:textId="686D711C" w:rsidR="00AC4083" w:rsidRDefault="00AC4083" w:rsidP="00AC4083">
            <w:pPr>
              <w:pStyle w:val="TableParagraph"/>
              <w:spacing w:before="21" w:line="256" w:lineRule="auto"/>
              <w:ind w:left="52" w:right="20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CD3E06" w14:textId="77777777" w:rsidR="00AC4083" w:rsidRDefault="00AC4083" w:rsidP="00AC4083">
            <w:pPr>
              <w:pStyle w:val="TableParagraph"/>
              <w:spacing w:before="21"/>
              <w:ind w:left="12" w:right="-15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D132FD" w14:textId="77777777" w:rsidR="00AC4083" w:rsidRDefault="00AC4083" w:rsidP="00AC4083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9DE056" w14:textId="28D0AC44" w:rsidR="00AC4083" w:rsidRDefault="00AC4083" w:rsidP="00AC4083">
            <w:pPr>
              <w:pStyle w:val="TableParagraph"/>
              <w:spacing w:before="21" w:line="259" w:lineRule="auto"/>
              <w:ind w:left="172" w:right="-14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B42792" w14:textId="31DDE616" w:rsidR="00AC4083" w:rsidRDefault="00AC4083" w:rsidP="00AC4083">
            <w:pPr>
              <w:pStyle w:val="TableParagraph"/>
              <w:spacing w:before="21" w:line="256" w:lineRule="auto"/>
              <w:ind w:left="47" w:right="39" w:hanging="2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5EEE45" w14:textId="77777777" w:rsidR="00AC4083" w:rsidRDefault="00AC4083" w:rsidP="00AC4083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395AB7" w14:textId="77777777" w:rsidR="00AC4083" w:rsidRDefault="00AC4083" w:rsidP="00AC4083">
            <w:pPr>
              <w:pStyle w:val="TableParagraph"/>
              <w:spacing w:before="21" w:line="259" w:lineRule="auto"/>
              <w:ind w:left="13" w:right="-13"/>
            </w:pPr>
          </w:p>
        </w:tc>
      </w:tr>
      <w:tr w:rsidR="00AC4083" w14:paraId="4AE2FF91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47600F" w14:textId="63ED482F" w:rsidR="00AC4083" w:rsidRDefault="00AC4083" w:rsidP="00AC4083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3D1ADB" w14:textId="25B9CCA9" w:rsidR="00AC4083" w:rsidRDefault="00AC4083" w:rsidP="00AC4083">
            <w:pPr>
              <w:pStyle w:val="TableParagraph"/>
              <w:spacing w:before="21" w:line="256" w:lineRule="auto"/>
              <w:ind w:left="52" w:right="20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3C23B0" w14:textId="124615AA" w:rsidR="00AC4083" w:rsidRDefault="00AC4083" w:rsidP="00AC4083">
            <w:pPr>
              <w:pStyle w:val="TableParagraph"/>
              <w:spacing w:before="21"/>
              <w:ind w:left="12" w:right="-15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14A8FB" w14:textId="77777777" w:rsidR="00AC4083" w:rsidRDefault="00AC4083" w:rsidP="00AC4083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A382EA" w14:textId="54CAD872" w:rsidR="00AC4083" w:rsidRDefault="00AC4083" w:rsidP="00AC4083">
            <w:pPr>
              <w:pStyle w:val="TableParagraph"/>
              <w:spacing w:before="21" w:line="259" w:lineRule="auto"/>
              <w:ind w:left="172" w:right="-14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E25420" w14:textId="2A1077A6" w:rsidR="00AC4083" w:rsidRDefault="00AC4083" w:rsidP="00AC4083">
            <w:pPr>
              <w:pStyle w:val="TableParagraph"/>
              <w:spacing w:before="21" w:line="256" w:lineRule="auto"/>
              <w:ind w:left="47" w:right="39" w:hanging="2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C2390C" w14:textId="2ABCDA53" w:rsidR="00AC4083" w:rsidRDefault="00AC4083" w:rsidP="00AC4083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E137100" w14:textId="16328249" w:rsidR="00AC4083" w:rsidRDefault="00AC4083" w:rsidP="00AC4083">
            <w:pPr>
              <w:pStyle w:val="TableParagraph"/>
              <w:spacing w:before="21" w:line="259" w:lineRule="auto"/>
              <w:ind w:left="13" w:right="-13"/>
            </w:pPr>
          </w:p>
        </w:tc>
      </w:tr>
      <w:tr w:rsidR="00AC4083" w14:paraId="194431D3" w14:textId="77777777" w:rsidTr="00292499">
        <w:trPr>
          <w:gridBefore w:val="1"/>
          <w:wBefore w:w="16" w:type="dxa"/>
          <w:trHeight w:val="2101"/>
        </w:trPr>
        <w:tc>
          <w:tcPr>
            <w:tcW w:w="33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732D2E" w14:textId="77D0935D" w:rsidR="00AC4083" w:rsidRDefault="00AC4083" w:rsidP="00AC4083">
            <w:pPr>
              <w:pStyle w:val="TableParagraph"/>
              <w:spacing w:before="21"/>
              <w:ind w:right="60"/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98E679" w14:textId="30DF0BB3" w:rsidR="00AC4083" w:rsidRDefault="00AC4083" w:rsidP="00AC4083">
            <w:pPr>
              <w:pStyle w:val="TableParagraph"/>
              <w:spacing w:before="21" w:line="256" w:lineRule="auto"/>
              <w:ind w:left="52" w:right="20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CE829B" w14:textId="0BD9780C" w:rsidR="00AC4083" w:rsidRDefault="00AC4083" w:rsidP="00AC4083">
            <w:pPr>
              <w:pStyle w:val="TableParagraph"/>
              <w:spacing w:before="21"/>
              <w:ind w:left="12" w:right="-15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32F74D" w14:textId="77777777" w:rsidR="00AC4083" w:rsidRDefault="00AC4083" w:rsidP="00AC4083">
            <w:pPr>
              <w:pStyle w:val="TableParagraph"/>
              <w:spacing w:before="26" w:line="256" w:lineRule="auto"/>
              <w:ind w:right="286"/>
            </w:pP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462B06" w14:textId="36387584" w:rsidR="00AC4083" w:rsidRDefault="00AC4083" w:rsidP="00AC4083">
            <w:pPr>
              <w:pStyle w:val="TableParagraph"/>
              <w:spacing w:before="21" w:line="259" w:lineRule="auto"/>
              <w:ind w:left="84" w:right="-14"/>
            </w:pPr>
          </w:p>
        </w:tc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0ED6E4D" w14:textId="294E26EF" w:rsidR="00AC4083" w:rsidRDefault="00AC4083" w:rsidP="00AC4083">
            <w:pPr>
              <w:pStyle w:val="TableParagraph"/>
              <w:spacing w:before="21" w:line="256" w:lineRule="auto"/>
              <w:ind w:left="47" w:right="39" w:hanging="2"/>
            </w:pP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AD7A2E" w14:textId="421E8E84" w:rsidR="00AC4083" w:rsidRDefault="00AC4083" w:rsidP="00AC4083">
            <w:pPr>
              <w:pStyle w:val="TableParagraph"/>
              <w:spacing w:before="21"/>
              <w:ind w:left="27" w:right="3"/>
            </w:pPr>
          </w:p>
        </w:tc>
        <w:tc>
          <w:tcPr>
            <w:tcW w:w="11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351A71" w14:textId="20F71648" w:rsidR="00AC4083" w:rsidRDefault="00AC4083" w:rsidP="00AC4083">
            <w:pPr>
              <w:pStyle w:val="TableParagraph"/>
              <w:spacing w:before="21" w:line="259" w:lineRule="auto"/>
              <w:ind w:left="13" w:right="-13"/>
            </w:pPr>
          </w:p>
        </w:tc>
      </w:tr>
    </w:tbl>
    <w:p w14:paraId="0E263F7D" w14:textId="599815E3" w:rsidR="005B347C" w:rsidRDefault="005B347C" w:rsidP="00AA38D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4411716" w14:textId="77777777" w:rsidR="00AA38DB" w:rsidRPr="00AA38DB" w:rsidRDefault="00AA38DB" w:rsidP="00AA38D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C5E47EB" w14:textId="12CDF50B" w:rsidR="005B347C" w:rsidRDefault="005B347C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23E7586" w14:textId="312F56F2" w:rsidR="0010351C" w:rsidRDefault="0010351C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0273D6A" w14:textId="7C6BB829" w:rsidR="0010351C" w:rsidRDefault="0010351C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4B8506FD" w14:textId="5EB8718E" w:rsidR="0010351C" w:rsidRDefault="0010351C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64E93039" w14:textId="60EBDA2A" w:rsidR="006C0FD6" w:rsidRDefault="006C0FD6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531D66D5" w14:textId="29FED099" w:rsidR="006C0FD6" w:rsidRDefault="006C0FD6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2F95418B" w14:textId="0C0041AC" w:rsidR="006C0FD6" w:rsidRDefault="006C0FD6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0E4249A" w14:textId="4B5CD580" w:rsidR="006C0FD6" w:rsidRDefault="006C0FD6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43777A20" w14:textId="5994EEC5" w:rsidR="006C0FD6" w:rsidRDefault="006C0FD6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4198F0E8" w14:textId="235EB8FE" w:rsidR="006C0FD6" w:rsidRDefault="006C0FD6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3EBB168" w14:textId="0401A10D" w:rsidR="006C0FD6" w:rsidRDefault="006C0FD6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4D8C2106" w14:textId="77777777" w:rsidR="006C0FD6" w:rsidRDefault="006C0FD6" w:rsidP="005B347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8F633DF" w14:textId="17B23F9D" w:rsidR="00AB2E55" w:rsidRDefault="00AB2E55" w:rsidP="00383BF5">
      <w:pPr>
        <w:rPr>
          <w:rFonts w:ascii="Times New Roman" w:hAnsi="Times New Roman" w:cs="Times New Roman"/>
          <w:sz w:val="25"/>
          <w:szCs w:val="25"/>
          <w:u w:val="single"/>
        </w:rPr>
      </w:pPr>
    </w:p>
    <w:p w14:paraId="2C3F2202" w14:textId="0D087481" w:rsidR="00974ADE" w:rsidRDefault="00974ADE" w:rsidP="00383BF5">
      <w:pPr>
        <w:rPr>
          <w:rFonts w:ascii="Times New Roman" w:hAnsi="Times New Roman" w:cs="Times New Roman"/>
          <w:sz w:val="25"/>
          <w:szCs w:val="25"/>
          <w:u w:val="single"/>
        </w:rPr>
      </w:pPr>
    </w:p>
    <w:p w14:paraId="186A412C" w14:textId="77777777" w:rsidR="00974ADE" w:rsidRPr="00383BF5" w:rsidRDefault="00974ADE" w:rsidP="00383BF5">
      <w:pPr>
        <w:rPr>
          <w:rFonts w:ascii="Times New Roman" w:hAnsi="Times New Roman" w:cs="Times New Roman"/>
          <w:sz w:val="25"/>
          <w:szCs w:val="25"/>
          <w:u w:val="single"/>
        </w:rPr>
      </w:pPr>
    </w:p>
    <w:p w14:paraId="5907C671" w14:textId="555A1700" w:rsidR="005B347C" w:rsidRPr="00644B66" w:rsidRDefault="005B347C" w:rsidP="00C70DBC">
      <w:pPr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Pr="00644B66">
        <w:rPr>
          <w:rFonts w:ascii="Times New Roman" w:hAnsi="Times New Roman" w:cs="Times New Roman"/>
          <w:b/>
          <w:bCs/>
          <w:sz w:val="28"/>
          <w:szCs w:val="28"/>
        </w:rPr>
        <w:t>8. Member Contribution Table</w:t>
      </w:r>
    </w:p>
    <w:p w14:paraId="1A54C0DC" w14:textId="77777777" w:rsidR="005B347C" w:rsidRDefault="005B347C" w:rsidP="005B347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8790" w:type="dxa"/>
        <w:tblInd w:w="1112" w:type="dxa"/>
        <w:tblLayout w:type="fixed"/>
        <w:tblLook w:val="06A0" w:firstRow="1" w:lastRow="0" w:firstColumn="1" w:lastColumn="0" w:noHBand="1" w:noVBand="1"/>
      </w:tblPr>
      <w:tblGrid>
        <w:gridCol w:w="2548"/>
        <w:gridCol w:w="4891"/>
        <w:gridCol w:w="1351"/>
      </w:tblGrid>
      <w:tr w:rsidR="00A06397" w14:paraId="6A253BBF" w14:textId="77777777" w:rsidTr="009F63DF">
        <w:trPr>
          <w:trHeight w:val="846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25E10A7" w14:textId="77777777" w:rsidR="00A06397" w:rsidRDefault="00A06397" w:rsidP="009F63DF">
            <w:pP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  <w:t xml:space="preserve">Member Name 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B18D33" w14:textId="77777777" w:rsidR="00A06397" w:rsidRDefault="00A06397" w:rsidP="009F63DF">
            <w:pP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  <w:t>Contribution Description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82DB55" w14:textId="77777777" w:rsidR="00A06397" w:rsidRDefault="00A06397" w:rsidP="009F63DF">
            <w:pP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  <w:t>Overall Contribution (%)</w:t>
            </w:r>
          </w:p>
        </w:tc>
      </w:tr>
      <w:tr w:rsidR="00A06397" w14:paraId="3769307A" w14:textId="77777777" w:rsidTr="009F63DF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171EF7F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HEERAJ REDDY AGUTHU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AFD9E32" w14:textId="4B99D09C" w:rsidR="00A06397" w:rsidRPr="00212A29" w:rsidRDefault="00A06397" w:rsidP="00A06397">
            <w:pPr>
              <w:pStyle w:val="ListParagraph"/>
              <w:widowControl w:val="0"/>
              <w:numPr>
                <w:ilvl w:val="0"/>
                <w:numId w:val="18"/>
              </w:numPr>
              <w:suppressAutoHyphens/>
              <w:autoSpaceDN w:val="0"/>
              <w:ind w:left="750"/>
              <w:rPr>
                <w:rFonts w:ascii="Times New Roman" w:hAnsi="Times New Roman" w:cs="Times New Roman"/>
                <w:sz w:val="24"/>
                <w:szCs w:val="24"/>
              </w:rPr>
            </w:pPr>
            <w:r w:rsidRPr="00212A29"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7052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212A29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6EAAD3CE" w14:textId="77777777" w:rsidR="00A06397" w:rsidRPr="00212A29" w:rsidRDefault="00A06397" w:rsidP="00A06397">
            <w:pPr>
              <w:pStyle w:val="ListParagraph"/>
              <w:widowControl w:val="0"/>
              <w:numPr>
                <w:ilvl w:val="3"/>
                <w:numId w:val="17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12A29">
              <w:rPr>
                <w:rFonts w:ascii="Times New Roman" w:hAnsi="Times New Roman" w:cs="Times New Roman"/>
                <w:sz w:val="24"/>
                <w:szCs w:val="24"/>
              </w:rPr>
              <w:t>UML (Class Diagram)</w:t>
            </w:r>
          </w:p>
          <w:p w14:paraId="2A8C788E" w14:textId="77777777" w:rsidR="00A06397" w:rsidRPr="00212A29" w:rsidRDefault="00A06397" w:rsidP="00A06397">
            <w:pPr>
              <w:pStyle w:val="ListParagraph"/>
              <w:widowControl w:val="0"/>
              <w:numPr>
                <w:ilvl w:val="3"/>
                <w:numId w:val="17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12A29">
              <w:rPr>
                <w:rFonts w:ascii="Times New Roman" w:hAnsi="Times New Roman" w:cs="Times New Roman"/>
                <w:sz w:val="24"/>
                <w:szCs w:val="24"/>
              </w:rPr>
              <w:t>Test Cases</w:t>
            </w:r>
          </w:p>
          <w:p w14:paraId="69F996A8" w14:textId="77777777" w:rsidR="00A06397" w:rsidRPr="00212A29" w:rsidRDefault="00A06397" w:rsidP="00A06397">
            <w:pPr>
              <w:pStyle w:val="ListParagraph"/>
              <w:widowControl w:val="0"/>
              <w:numPr>
                <w:ilvl w:val="3"/>
                <w:numId w:val="17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12A29">
              <w:rPr>
                <w:rFonts w:ascii="Times New Roman" w:hAnsi="Times New Roman" w:cs="Times New Roman"/>
                <w:sz w:val="24"/>
                <w:szCs w:val="24"/>
              </w:rPr>
              <w:t>User Manual</w:t>
            </w:r>
          </w:p>
          <w:p w14:paraId="27159847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4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end Database creation</w:t>
            </w:r>
          </w:p>
          <w:p w14:paraId="027FAF31" w14:textId="77777777" w:rsidR="00A06397" w:rsidRPr="00060EE9" w:rsidRDefault="00A06397" w:rsidP="00A06397">
            <w:pPr>
              <w:pStyle w:val="ListParagraph"/>
              <w:widowControl w:val="0"/>
              <w:numPr>
                <w:ilvl w:val="0"/>
                <w:numId w:val="4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ng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770A4A4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A06397" w14:paraId="3B8E2EAE" w14:textId="77777777" w:rsidTr="009F63DF">
        <w:trPr>
          <w:trHeight w:val="773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9757D54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HAY AROR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B55E486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d the Minutes of Meeting in Repo</w:t>
            </w:r>
          </w:p>
          <w:p w14:paraId="792C9675" w14:textId="72289609" w:rsidR="00A06397" w:rsidRPr="001234EB" w:rsidRDefault="00A06397" w:rsidP="00A06397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7052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3E950608" w14:textId="77777777" w:rsidR="00A06397" w:rsidRPr="001234EB" w:rsidRDefault="00A06397" w:rsidP="00A06397">
            <w:pPr>
              <w:pStyle w:val="ListParagraph"/>
              <w:widowControl w:val="0"/>
              <w:numPr>
                <w:ilvl w:val="0"/>
                <w:numId w:val="19"/>
              </w:numPr>
              <w:suppressAutoHyphens/>
              <w:autoSpaceDN w:val="0"/>
              <w:ind w:firstLine="30"/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Code Inspection Doc</w:t>
            </w:r>
          </w:p>
          <w:p w14:paraId="761540BD" w14:textId="77777777" w:rsidR="00A06397" w:rsidRPr="001234EB" w:rsidRDefault="00A06397" w:rsidP="00A06397">
            <w:pPr>
              <w:pStyle w:val="ListParagraph"/>
              <w:widowControl w:val="0"/>
              <w:numPr>
                <w:ilvl w:val="0"/>
                <w:numId w:val="19"/>
              </w:numPr>
              <w:suppressAutoHyphens/>
              <w:autoSpaceDN w:val="0"/>
              <w:ind w:firstLine="30"/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Test Cases</w:t>
            </w:r>
          </w:p>
          <w:p w14:paraId="286178B7" w14:textId="77777777" w:rsidR="00A06397" w:rsidRPr="001234EB" w:rsidRDefault="00A06397" w:rsidP="00A06397">
            <w:pPr>
              <w:pStyle w:val="ListParagraph"/>
              <w:widowControl w:val="0"/>
              <w:numPr>
                <w:ilvl w:val="0"/>
                <w:numId w:val="19"/>
              </w:numPr>
              <w:suppressAutoHyphens/>
              <w:autoSpaceDN w:val="0"/>
              <w:ind w:firstLine="30"/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User Manual</w:t>
            </w:r>
          </w:p>
          <w:p w14:paraId="3E60C73E" w14:textId="7D159171" w:rsidR="00A06397" w:rsidRPr="001234EB" w:rsidRDefault="00A06397" w:rsidP="00A0639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Front End Development (Initial Architecture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51DDD">
              <w:rPr>
                <w:rFonts w:ascii="Times New Roman" w:hAnsi="Times New Roman" w:cs="Times New Roman"/>
                <w:sz w:val="24"/>
                <w:szCs w:val="24"/>
              </w:rPr>
              <w:t xml:space="preserve">Pati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shboard, </w:t>
            </w:r>
            <w:r w:rsidR="00AE43EB">
              <w:rPr>
                <w:rFonts w:ascii="Times New Roman" w:hAnsi="Times New Roman" w:cs="Times New Roman"/>
                <w:sz w:val="24"/>
                <w:szCs w:val="24"/>
              </w:rPr>
              <w:t>Appointment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ist, Edit, Delete</w:t>
            </w: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1C8694C" w14:textId="2E0E0646" w:rsidR="00A06397" w:rsidRDefault="00A06397" w:rsidP="00A0639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Deployment and Unit Testing</w:t>
            </w:r>
            <w:r w:rsidR="00151DDD">
              <w:rPr>
                <w:rFonts w:ascii="Times New Roman" w:hAnsi="Times New Roman" w:cs="Times New Roman"/>
                <w:sz w:val="24"/>
                <w:szCs w:val="24"/>
              </w:rPr>
              <w:t xml:space="preserve"> on Azure</w:t>
            </w:r>
          </w:p>
          <w:p w14:paraId="207C3EEF" w14:textId="77777777" w:rsidR="00A06397" w:rsidRDefault="00A06397" w:rsidP="00A0639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ing Git and Trello Board</w:t>
            </w:r>
          </w:p>
          <w:p w14:paraId="598724C0" w14:textId="35A32FD9" w:rsidR="00A06397" w:rsidRPr="001234EB" w:rsidRDefault="00A06397" w:rsidP="00A0639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151DD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ask Management</w:t>
            </w:r>
          </w:p>
          <w:p w14:paraId="3099AFFE" w14:textId="77777777" w:rsidR="00A06397" w:rsidRDefault="00A06397" w:rsidP="009F63DF">
            <w:pPr>
              <w:pStyle w:val="ListParagraph"/>
              <w:widowControl w:val="0"/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3017FBD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A06397" w14:paraId="723F4E05" w14:textId="77777777" w:rsidTr="009F63DF">
        <w:trPr>
          <w:trHeight w:val="846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8A1ABD1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I TEJA BALAJI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D494C43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contextualSpacing w:val="0"/>
              <w:rPr>
                <w:rFonts w:ascii="Times New Roman" w:eastAsia="Carlito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ment phases and Member Contribution tables.</w:t>
            </w:r>
          </w:p>
          <w:p w14:paraId="0FFF904B" w14:textId="110AA705" w:rsidR="00A06397" w:rsidRDefault="00A06397" w:rsidP="00A06397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7052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5A4F3A94" w14:textId="77777777" w:rsidR="00A06397" w:rsidRPr="00B119AA" w:rsidRDefault="00A06397" w:rsidP="00A06397">
            <w:pPr>
              <w:pStyle w:val="ListParagraph"/>
              <w:widowControl w:val="0"/>
              <w:numPr>
                <w:ilvl w:val="0"/>
                <w:numId w:val="20"/>
              </w:numPr>
              <w:suppressAutoHyphens/>
              <w:autoSpaceDN w:val="0"/>
              <w:ind w:left="120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9AA">
              <w:rPr>
                <w:rFonts w:ascii="Times New Roman" w:hAnsi="Times New Roman" w:cs="Times New Roman"/>
                <w:sz w:val="24"/>
                <w:szCs w:val="24"/>
              </w:rPr>
              <w:t>UML (Class Diagram)</w:t>
            </w:r>
          </w:p>
          <w:p w14:paraId="2C87157C" w14:textId="77777777" w:rsidR="00A06397" w:rsidRPr="00B119AA" w:rsidRDefault="00A06397" w:rsidP="00A06397">
            <w:pPr>
              <w:pStyle w:val="ListParagraph"/>
              <w:widowControl w:val="0"/>
              <w:numPr>
                <w:ilvl w:val="0"/>
                <w:numId w:val="20"/>
              </w:numPr>
              <w:suppressAutoHyphens/>
              <w:autoSpaceDN w:val="0"/>
              <w:ind w:left="570" w:firstLine="630"/>
              <w:rPr>
                <w:rFonts w:ascii="Times New Roman" w:hAnsi="Times New Roman" w:cs="Times New Roman"/>
                <w:sz w:val="24"/>
                <w:szCs w:val="24"/>
              </w:rPr>
            </w:pPr>
            <w:r w:rsidRPr="00B119AA">
              <w:rPr>
                <w:rFonts w:ascii="Times New Roman" w:hAnsi="Times New Roman" w:cs="Times New Roman"/>
                <w:sz w:val="24"/>
                <w:szCs w:val="24"/>
              </w:rPr>
              <w:t>Peer Review Section Feedback</w:t>
            </w:r>
          </w:p>
          <w:p w14:paraId="55500818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20"/>
              </w:numPr>
              <w:suppressAutoHyphens/>
              <w:autoSpaceDN w:val="0"/>
              <w:ind w:left="1110" w:firstLine="90"/>
              <w:rPr>
                <w:rFonts w:ascii="Times New Roman" w:hAnsi="Times New Roman" w:cs="Times New Roman"/>
                <w:sz w:val="24"/>
                <w:szCs w:val="24"/>
              </w:rPr>
            </w:pPr>
            <w:r w:rsidRPr="00B119AA">
              <w:rPr>
                <w:rFonts w:ascii="Times New Roman" w:hAnsi="Times New Roman" w:cs="Times New Roman"/>
                <w:sz w:val="24"/>
                <w:szCs w:val="24"/>
              </w:rPr>
              <w:t>Test Cases</w:t>
            </w:r>
          </w:p>
          <w:p w14:paraId="7A535695" w14:textId="77777777" w:rsidR="00A06397" w:rsidRDefault="00A06397" w:rsidP="009F63DF">
            <w:pPr>
              <w:pStyle w:val="ListParagraph"/>
              <w:widowControl w:val="0"/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2D9879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A06397" w14:paraId="62BA9328" w14:textId="77777777" w:rsidTr="009F63DF">
        <w:trPr>
          <w:trHeight w:val="270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1A0FD85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VEEN NAKK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82A99C8" w14:textId="47CE7CBC" w:rsidR="00A06397" w:rsidRDefault="00A06397" w:rsidP="00A06397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7052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355A458E" w14:textId="77777777" w:rsidR="00A06397" w:rsidRPr="00404520" w:rsidRDefault="00A06397" w:rsidP="00A06397">
            <w:pPr>
              <w:pStyle w:val="ListParagraph"/>
              <w:widowControl w:val="0"/>
              <w:numPr>
                <w:ilvl w:val="0"/>
                <w:numId w:val="21"/>
              </w:numPr>
              <w:suppressAutoHyphens/>
              <w:autoSpaceDN w:val="0"/>
              <w:ind w:firstLine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404520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14:paraId="632B2AE5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21"/>
              </w:numPr>
              <w:suppressAutoHyphens/>
              <w:autoSpaceDN w:val="0"/>
              <w:ind w:firstLine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404520">
              <w:rPr>
                <w:rFonts w:ascii="Times New Roman" w:hAnsi="Times New Roman" w:cs="Times New Roman"/>
                <w:sz w:val="24"/>
                <w:szCs w:val="24"/>
              </w:rPr>
              <w:t>Peer Review Section Feedback</w:t>
            </w:r>
          </w:p>
          <w:p w14:paraId="0A196E45" w14:textId="6762B0C3" w:rsidR="00A06397" w:rsidRPr="00404520" w:rsidRDefault="00A06397" w:rsidP="00A0639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04520">
              <w:rPr>
                <w:rFonts w:ascii="Times New Roman" w:hAnsi="Times New Roman" w:cs="Times New Roman"/>
                <w:sz w:val="24"/>
                <w:szCs w:val="24"/>
              </w:rPr>
              <w:t>Front End Develop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0452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150B14">
              <w:rPr>
                <w:rFonts w:ascii="Times New Roman" w:hAnsi="Times New Roman" w:cs="Times New Roman"/>
                <w:sz w:val="24"/>
                <w:szCs w:val="24"/>
              </w:rPr>
              <w:t xml:space="preserve">Staff </w:t>
            </w:r>
            <w:r w:rsidR="00325AEF">
              <w:rPr>
                <w:rFonts w:ascii="Times New Roman" w:hAnsi="Times New Roman" w:cs="Times New Roman"/>
                <w:sz w:val="24"/>
                <w:szCs w:val="24"/>
              </w:rPr>
              <w:t>Module</w:t>
            </w:r>
            <w:r w:rsidRPr="004045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CA80B69" w14:textId="77777777" w:rsidR="00A06397" w:rsidRPr="00B40F92" w:rsidRDefault="00A06397" w:rsidP="009F63DF">
            <w:pPr>
              <w:widowControl w:val="0"/>
              <w:suppressAutoHyphens/>
              <w:autoSpaceDN w:val="0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CA736B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A06397" w14:paraId="76198C86" w14:textId="77777777" w:rsidTr="009F63DF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AAC43B8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ISHMA NAGA SAI SARADA BALUSU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DAEA9AF" w14:textId="65F600FB" w:rsidR="00A06397" w:rsidRPr="00531935" w:rsidRDefault="00A06397" w:rsidP="00A06397">
            <w:pPr>
              <w:pStyle w:val="ListParagraph"/>
              <w:widowControl w:val="0"/>
              <w:numPr>
                <w:ilvl w:val="0"/>
                <w:numId w:val="7"/>
              </w:numPr>
              <w:suppressAutoHyphens/>
              <w:autoSpaceDN w:val="0"/>
              <w:rPr>
                <w:rFonts w:ascii="Times New Roman" w:eastAsia="Carlito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7052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20B06F20" w14:textId="77777777" w:rsidR="00A06397" w:rsidRPr="00531935" w:rsidRDefault="00A06397" w:rsidP="00A06397">
            <w:pPr>
              <w:pStyle w:val="ListParagraph"/>
              <w:widowControl w:val="0"/>
              <w:numPr>
                <w:ilvl w:val="0"/>
                <w:numId w:val="22"/>
              </w:numPr>
              <w:suppressAutoHyphens/>
              <w:autoSpaceDN w:val="0"/>
              <w:ind w:firstLine="0"/>
              <w:rPr>
                <w:rFonts w:ascii="Times New Roman" w:eastAsia="Carlito" w:hAnsi="Times New Roman" w:cs="Times New Roman"/>
                <w:sz w:val="24"/>
                <w:szCs w:val="24"/>
              </w:rPr>
            </w:pPr>
            <w:r w:rsidRPr="00531935">
              <w:rPr>
                <w:rFonts w:ascii="Times New Roman" w:eastAsia="Carlito" w:hAnsi="Times New Roman" w:cs="Times New Roman"/>
                <w:sz w:val="24"/>
                <w:szCs w:val="24"/>
              </w:rPr>
              <w:t>Sequence Diagrams</w:t>
            </w:r>
          </w:p>
          <w:p w14:paraId="2BA3DC38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7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ng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440FA8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A06397" w14:paraId="29FFDCDA" w14:textId="77777777" w:rsidTr="009F63DF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D30F17B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ETHA KRISHNA DODD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9ACDED0" w14:textId="28E1F3F2" w:rsidR="00A06397" w:rsidRPr="00E86864" w:rsidRDefault="00A06397" w:rsidP="00A06397">
            <w:pPr>
              <w:pStyle w:val="ListParagraph"/>
              <w:widowControl w:val="0"/>
              <w:numPr>
                <w:ilvl w:val="0"/>
                <w:numId w:val="8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6864"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7052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E86864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27ECB751" w14:textId="77777777" w:rsidR="00A06397" w:rsidRPr="00E86864" w:rsidRDefault="00A06397" w:rsidP="00A06397">
            <w:pPr>
              <w:pStyle w:val="ListParagraph"/>
              <w:widowControl w:val="0"/>
              <w:numPr>
                <w:ilvl w:val="0"/>
                <w:numId w:val="23"/>
              </w:numPr>
              <w:suppressAutoHyphens/>
              <w:autoSpaceDN w:val="0"/>
              <w:ind w:left="1470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E86864">
              <w:rPr>
                <w:rFonts w:ascii="Times New Roman" w:hAnsi="Times New Roman" w:cs="Times New Roman"/>
                <w:sz w:val="24"/>
                <w:szCs w:val="24"/>
              </w:rPr>
              <w:t>Sequence Diagrams</w:t>
            </w:r>
          </w:p>
          <w:p w14:paraId="3F416B87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8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6864">
              <w:rPr>
                <w:rFonts w:ascii="Times New Roman" w:hAnsi="Times New Roman" w:cs="Times New Roman"/>
                <w:sz w:val="24"/>
                <w:szCs w:val="24"/>
              </w:rPr>
              <w:t>Testing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BC6F05C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A06397" w14:paraId="6182A9A5" w14:textId="77777777" w:rsidTr="009F63DF">
        <w:trPr>
          <w:trHeight w:val="282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7C87275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RIKANTH GOPI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FDBD57C" w14:textId="792D1F2D" w:rsidR="00A06397" w:rsidRDefault="00A06397" w:rsidP="00A06397">
            <w:pPr>
              <w:pStyle w:val="ListParagraph"/>
              <w:widowControl w:val="0"/>
              <w:numPr>
                <w:ilvl w:val="0"/>
                <w:numId w:val="9"/>
              </w:numPr>
              <w:suppressAutoHyphens/>
              <w:autoSpaceDN w:val="0"/>
              <w:rPr>
                <w:rFonts w:ascii="Times New Roman" w:eastAsia="Carlito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7052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6F99CDDC" w14:textId="77777777" w:rsidR="00A06397" w:rsidRPr="00B86831" w:rsidRDefault="00A06397" w:rsidP="00A06397">
            <w:pPr>
              <w:pStyle w:val="ListParagraph"/>
              <w:widowControl w:val="0"/>
              <w:numPr>
                <w:ilvl w:val="0"/>
                <w:numId w:val="24"/>
              </w:numPr>
              <w:suppressAutoHyphens/>
              <w:autoSpaceDN w:val="0"/>
              <w:ind w:firstLine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86831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14:paraId="7A7B6CA0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24"/>
              </w:numPr>
              <w:suppressAutoHyphens/>
              <w:autoSpaceDN w:val="0"/>
              <w:ind w:firstLine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86831">
              <w:rPr>
                <w:rFonts w:ascii="Times New Roman" w:hAnsi="Times New Roman" w:cs="Times New Roman"/>
                <w:sz w:val="24"/>
                <w:szCs w:val="24"/>
              </w:rPr>
              <w:t>UML (Use Case Diagram)</w:t>
            </w:r>
          </w:p>
          <w:p w14:paraId="6C033221" w14:textId="01BDBE7F" w:rsidR="00A06397" w:rsidRDefault="00A06397" w:rsidP="00A06397">
            <w:pPr>
              <w:pStyle w:val="ListParagraph"/>
              <w:widowControl w:val="0"/>
              <w:numPr>
                <w:ilvl w:val="0"/>
                <w:numId w:val="24"/>
              </w:numPr>
              <w:suppressAutoHyphens/>
              <w:autoSpaceDN w:val="0"/>
              <w:ind w:firstLine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254D73">
              <w:rPr>
                <w:rFonts w:ascii="Times New Roman" w:hAnsi="Times New Roman" w:cs="Times New Roman"/>
                <w:sz w:val="24"/>
                <w:szCs w:val="24"/>
              </w:rPr>
              <w:t>Test Cases</w:t>
            </w:r>
          </w:p>
          <w:p w14:paraId="6741B027" w14:textId="77777777" w:rsidR="00F728AC" w:rsidRDefault="00F728AC" w:rsidP="00F728AC">
            <w:pPr>
              <w:pStyle w:val="ListParagraph"/>
              <w:widowControl w:val="0"/>
              <w:suppressAutoHyphens/>
              <w:autoSpaceDN w:val="0"/>
              <w:ind w:left="120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A70D81" w14:textId="77777777" w:rsidR="00A06397" w:rsidRPr="00254D73" w:rsidRDefault="00A06397" w:rsidP="009F63DF">
            <w:pPr>
              <w:pStyle w:val="ListParagraph"/>
              <w:widowControl w:val="0"/>
              <w:suppressAutoHyphens/>
              <w:autoSpaceDN w:val="0"/>
              <w:ind w:left="12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0BDEEE6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A06397" w14:paraId="5A747A24" w14:textId="77777777" w:rsidTr="009F63DF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CB312B4" w14:textId="77777777" w:rsidR="00A06397" w:rsidRDefault="00A06397" w:rsidP="009F63DF">
            <w:pPr>
              <w:rPr>
                <w:rFonts w:ascii="Times New Roman" w:eastAsia="Carlito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GHANA JUNNUTUL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CE17595" w14:textId="7311E424" w:rsidR="00A06397" w:rsidRDefault="00A06397" w:rsidP="00A06397">
            <w:pPr>
              <w:pStyle w:val="ListParagraph"/>
              <w:widowControl w:val="0"/>
              <w:numPr>
                <w:ilvl w:val="0"/>
                <w:numId w:val="10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7052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6068A813" w14:textId="77777777" w:rsidR="00A06397" w:rsidRPr="00B03534" w:rsidRDefault="00A06397" w:rsidP="00A06397">
            <w:pPr>
              <w:pStyle w:val="ListParagraph"/>
              <w:widowControl w:val="0"/>
              <w:numPr>
                <w:ilvl w:val="0"/>
                <w:numId w:val="2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03534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14:paraId="2A04BDAA" w14:textId="77777777" w:rsidR="00A06397" w:rsidRPr="00E74BCF" w:rsidRDefault="00A06397" w:rsidP="00A06397">
            <w:pPr>
              <w:pStyle w:val="ListParagraph"/>
              <w:widowControl w:val="0"/>
              <w:numPr>
                <w:ilvl w:val="0"/>
                <w:numId w:val="2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74BCF">
              <w:rPr>
                <w:rFonts w:ascii="Times New Roman" w:hAnsi="Times New Roman" w:cs="Times New Roman"/>
                <w:sz w:val="24"/>
                <w:szCs w:val="24"/>
              </w:rPr>
              <w:t>UML (Use Case Diagram)</w:t>
            </w:r>
          </w:p>
          <w:p w14:paraId="12ECF7A8" w14:textId="77777777" w:rsidR="00A06397" w:rsidRPr="00B03534" w:rsidRDefault="00A06397" w:rsidP="00A06397">
            <w:pPr>
              <w:pStyle w:val="ListParagraph"/>
              <w:widowControl w:val="0"/>
              <w:numPr>
                <w:ilvl w:val="0"/>
                <w:numId w:val="2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03534">
              <w:rPr>
                <w:rFonts w:ascii="Times New Roman" w:hAnsi="Times New Roman" w:cs="Times New Roman"/>
                <w:sz w:val="24"/>
                <w:szCs w:val="24"/>
              </w:rPr>
              <w:t>User Manual</w:t>
            </w:r>
          </w:p>
          <w:p w14:paraId="27E593CB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2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03534">
              <w:rPr>
                <w:rFonts w:ascii="Times New Roman" w:hAnsi="Times New Roman" w:cs="Times New Roman"/>
                <w:sz w:val="24"/>
                <w:szCs w:val="24"/>
              </w:rPr>
              <w:t>Code Inspection</w:t>
            </w:r>
          </w:p>
          <w:p w14:paraId="2D638938" w14:textId="45B4AF67" w:rsidR="00A06397" w:rsidRDefault="00A06397" w:rsidP="00A06397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F2E70">
              <w:rPr>
                <w:rFonts w:ascii="Times New Roman" w:hAnsi="Times New Roman" w:cs="Times New Roman"/>
                <w:sz w:val="24"/>
                <w:szCs w:val="24"/>
              </w:rPr>
              <w:t>API Initial Structure + API implementation (</w:t>
            </w:r>
            <w:r w:rsidR="002230D2">
              <w:rPr>
                <w:rFonts w:ascii="Times New Roman" w:hAnsi="Times New Roman" w:cs="Times New Roman"/>
                <w:sz w:val="24"/>
                <w:szCs w:val="24"/>
              </w:rPr>
              <w:t xml:space="preserve">Pati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2230D2">
              <w:rPr>
                <w:rFonts w:ascii="Times New Roman" w:hAnsi="Times New Roman" w:cs="Times New Roman"/>
                <w:sz w:val="24"/>
                <w:szCs w:val="24"/>
              </w:rPr>
              <w:t xml:space="preserve">Staf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dule)</w:t>
            </w:r>
          </w:p>
          <w:p w14:paraId="5E940534" w14:textId="69A9BDE2" w:rsidR="00A06397" w:rsidRPr="00FF2E70" w:rsidRDefault="00A06397" w:rsidP="00A06397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nt End Development (</w:t>
            </w:r>
            <w:r w:rsidR="002230D2">
              <w:rPr>
                <w:rFonts w:ascii="Times New Roman" w:hAnsi="Times New Roman" w:cs="Times New Roman"/>
                <w:sz w:val="24"/>
                <w:szCs w:val="24"/>
              </w:rPr>
              <w:t>Pati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Treatment</w:t>
            </w:r>
            <w:r w:rsidR="002230D2">
              <w:rPr>
                <w:rFonts w:ascii="Times New Roman" w:hAnsi="Times New Roman" w:cs="Times New Roman"/>
                <w:sz w:val="24"/>
                <w:szCs w:val="24"/>
              </w:rPr>
              <w:t xml:space="preserve"> and Medicin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creen)</w:t>
            </w:r>
          </w:p>
          <w:p w14:paraId="6F989040" w14:textId="77777777" w:rsidR="00A06397" w:rsidRDefault="00A06397" w:rsidP="00A06397">
            <w:pPr>
              <w:pStyle w:val="ListParagraph"/>
              <w:widowControl w:val="0"/>
              <w:numPr>
                <w:ilvl w:val="0"/>
                <w:numId w:val="10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F779B8">
              <w:rPr>
                <w:rFonts w:ascii="Times New Roman" w:hAnsi="Times New Roman" w:cs="Times New Roman"/>
                <w:sz w:val="24"/>
                <w:szCs w:val="24"/>
              </w:rPr>
              <w:t>DB Schema and Records changes</w:t>
            </w:r>
          </w:p>
          <w:p w14:paraId="4AE2EAD3" w14:textId="77777777" w:rsidR="00A06397" w:rsidRDefault="00A06397" w:rsidP="009F63DF">
            <w:pPr>
              <w:pStyle w:val="ListParagraph"/>
              <w:widowControl w:val="0"/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5778FD" w14:textId="77777777" w:rsidR="00A06397" w:rsidRDefault="00A06397" w:rsidP="009F63DF">
            <w:pPr>
              <w:pStyle w:val="ListParagraph"/>
              <w:widowControl w:val="0"/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C98807" w14:textId="77777777" w:rsidR="00A06397" w:rsidRDefault="00A06397" w:rsidP="009F63DF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</w:tbl>
    <w:p w14:paraId="417E8BD2" w14:textId="77777777" w:rsidR="00A06397" w:rsidRDefault="00A06397" w:rsidP="00A06397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ED2B3D3" w14:textId="77777777" w:rsidR="00A06397" w:rsidRPr="003A0E73" w:rsidRDefault="00A06397" w:rsidP="00A06397">
      <w:pPr>
        <w:rPr>
          <w:rFonts w:ascii="Times New Roman" w:hAnsi="Times New Roman" w:cs="Times New Roman"/>
          <w:sz w:val="28"/>
          <w:szCs w:val="28"/>
        </w:rPr>
      </w:pPr>
    </w:p>
    <w:p w14:paraId="14495A68" w14:textId="77777777" w:rsidR="00A06397" w:rsidRPr="00915DBA" w:rsidRDefault="00A06397" w:rsidP="00A06397">
      <w:pPr>
        <w:ind w:left="810" w:hanging="90"/>
        <w:rPr>
          <w:rFonts w:ascii="Times New Roman" w:hAnsi="Times New Roman" w:cs="Times New Roman"/>
          <w:b/>
          <w:bCs/>
          <w:sz w:val="28"/>
          <w:szCs w:val="28"/>
        </w:rPr>
      </w:pPr>
      <w:r w:rsidRPr="00915DBA">
        <w:rPr>
          <w:rFonts w:ascii="Times New Roman" w:hAnsi="Times New Roman" w:cs="Times New Roman"/>
          <w:b/>
          <w:bCs/>
          <w:sz w:val="28"/>
          <w:szCs w:val="28"/>
        </w:rPr>
        <w:t>9. Minutes of Meeting</w:t>
      </w:r>
    </w:p>
    <w:p w14:paraId="5D1DF676" w14:textId="77777777" w:rsidR="00A06397" w:rsidRPr="00C71A48" w:rsidRDefault="00A06397" w:rsidP="00A06397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Pr="00C71A48">
        <w:rPr>
          <w:rFonts w:ascii="Times New Roman" w:hAnsi="Times New Roman" w:cs="Times New Roman"/>
          <w:sz w:val="28"/>
          <w:szCs w:val="28"/>
        </w:rPr>
        <w:t xml:space="preserve">Minutes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71A48">
        <w:rPr>
          <w:rFonts w:ascii="Times New Roman" w:hAnsi="Times New Roman" w:cs="Times New Roman"/>
          <w:sz w:val="28"/>
          <w:szCs w:val="28"/>
        </w:rPr>
        <w:t xml:space="preserve">meeting are updated below path in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C71A48">
        <w:rPr>
          <w:rFonts w:ascii="Times New Roman" w:hAnsi="Times New Roman" w:cs="Times New Roman"/>
          <w:sz w:val="28"/>
          <w:szCs w:val="28"/>
        </w:rPr>
        <w:t>project repository</w:t>
      </w:r>
    </w:p>
    <w:p w14:paraId="6184ECEC" w14:textId="77777777" w:rsidR="00A06397" w:rsidRPr="00C71A48" w:rsidRDefault="00A06397" w:rsidP="00A06397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38214B1" w14:textId="77777777" w:rsidR="00A06397" w:rsidRDefault="00A06397" w:rsidP="00A06397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hyperlink r:id="rId8" w:history="1">
        <w:r w:rsidRPr="00675C83">
          <w:rPr>
            <w:rStyle w:val="Hyperlink"/>
            <w:rFonts w:ascii="Times New Roman" w:hAnsi="Times New Roman" w:cs="Times New Roman"/>
            <w:sz w:val="28"/>
            <w:szCs w:val="28"/>
          </w:rPr>
          <w:t>https://github.com/abhayarora23UNT/UntSeProjects2022/tree/main/HMS/MOM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ABCB850" w14:textId="77777777" w:rsidR="005B347C" w:rsidRDefault="005B347C" w:rsidP="005B347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4F79B92" w14:textId="77777777" w:rsidR="005B347C" w:rsidRDefault="005B347C" w:rsidP="005B347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A1806F5" w14:textId="77777777" w:rsidR="005B347C" w:rsidRDefault="005B347C" w:rsidP="005B347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6CFB375" w14:textId="77777777" w:rsidR="005B347C" w:rsidRDefault="005B347C" w:rsidP="005B347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92449CD" w14:textId="77777777" w:rsidR="005B347C" w:rsidRPr="009924D1" w:rsidRDefault="005B347C" w:rsidP="005B347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B84C0E4" w14:textId="77777777" w:rsidR="004B6CA8" w:rsidRDefault="004B6CA8"/>
    <w:sectPr w:rsidR="004B6CA8" w:rsidSect="00567E30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4345F" w14:textId="77777777" w:rsidR="00AA3393" w:rsidRDefault="00AA3393">
      <w:pPr>
        <w:spacing w:after="0" w:line="240" w:lineRule="auto"/>
      </w:pPr>
      <w:r>
        <w:separator/>
      </w:r>
    </w:p>
  </w:endnote>
  <w:endnote w:type="continuationSeparator" w:id="0">
    <w:p w14:paraId="014E9479" w14:textId="77777777" w:rsidR="00AA3393" w:rsidRDefault="00AA33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rlito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105900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826982E" w14:textId="048FA34B" w:rsidR="00567E30" w:rsidRDefault="00C70DB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BA8DE80" w14:textId="77777777" w:rsidR="00FC7F2B" w:rsidRDefault="00E476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631FE2" w14:textId="77777777" w:rsidR="00AA3393" w:rsidRDefault="00AA3393">
      <w:pPr>
        <w:spacing w:after="0" w:line="240" w:lineRule="auto"/>
      </w:pPr>
      <w:r>
        <w:separator/>
      </w:r>
    </w:p>
  </w:footnote>
  <w:footnote w:type="continuationSeparator" w:id="0">
    <w:p w14:paraId="2242BC1C" w14:textId="77777777" w:rsidR="00AA3393" w:rsidRDefault="00AA33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09F5D" w14:textId="47DCD72D" w:rsidR="00FC7F2B" w:rsidRDefault="00C70DBC">
    <w:pPr>
      <w:pStyle w:val="Header"/>
    </w:pPr>
    <w:r>
      <w:t xml:space="preserve">                                                                                                                                                                                    HMS Phase </w:t>
    </w:r>
    <w:r w:rsidR="006B77EB">
      <w:t>3</w:t>
    </w:r>
    <w:r>
      <w:t xml:space="preserve"> report                                                                                                                                 </w:t>
    </w:r>
  </w:p>
  <w:p w14:paraId="15CE6AD6" w14:textId="77777777" w:rsidR="00FC7F2B" w:rsidRDefault="00E476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4B97"/>
    <w:multiLevelType w:val="hybridMultilevel"/>
    <w:tmpl w:val="438485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330DC"/>
    <w:multiLevelType w:val="hybridMultilevel"/>
    <w:tmpl w:val="F5C04AB6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2963A9"/>
    <w:multiLevelType w:val="hybridMultilevel"/>
    <w:tmpl w:val="DD72E692"/>
    <w:lvl w:ilvl="0" w:tplc="04090017">
      <w:start w:val="1"/>
      <w:numFmt w:val="lowerLetter"/>
      <w:lvlText w:val="%1)"/>
      <w:lvlJc w:val="lef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035A5190"/>
    <w:multiLevelType w:val="hybridMultilevel"/>
    <w:tmpl w:val="43A2F55E"/>
    <w:lvl w:ilvl="0" w:tplc="0409000F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4" w15:restartNumberingAfterBreak="0">
    <w:nsid w:val="07B30330"/>
    <w:multiLevelType w:val="hybridMultilevel"/>
    <w:tmpl w:val="D5966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8B1D16"/>
    <w:multiLevelType w:val="hybridMultilevel"/>
    <w:tmpl w:val="0C14C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DF5705"/>
    <w:multiLevelType w:val="hybridMultilevel"/>
    <w:tmpl w:val="3D545428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637FA0"/>
    <w:multiLevelType w:val="hybridMultilevel"/>
    <w:tmpl w:val="0128D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2694B"/>
    <w:multiLevelType w:val="hybridMultilevel"/>
    <w:tmpl w:val="57FCB7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603D1F"/>
    <w:multiLevelType w:val="hybridMultilevel"/>
    <w:tmpl w:val="0776887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D11386"/>
    <w:multiLevelType w:val="hybridMultilevel"/>
    <w:tmpl w:val="B0A05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583DB6"/>
    <w:multiLevelType w:val="multilevel"/>
    <w:tmpl w:val="68C013FE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58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7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2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840" w:hanging="2160"/>
      </w:pPr>
      <w:rPr>
        <w:rFonts w:hint="default"/>
      </w:rPr>
    </w:lvl>
  </w:abstractNum>
  <w:abstractNum w:abstractNumId="12" w15:restartNumberingAfterBreak="0">
    <w:nsid w:val="1C535C25"/>
    <w:multiLevelType w:val="hybridMultilevel"/>
    <w:tmpl w:val="6C8EE1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E944F5E"/>
    <w:multiLevelType w:val="multilevel"/>
    <w:tmpl w:val="410E16BC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4" w15:restartNumberingAfterBreak="0">
    <w:nsid w:val="266937EC"/>
    <w:multiLevelType w:val="hybridMultilevel"/>
    <w:tmpl w:val="409E750E"/>
    <w:lvl w:ilvl="0" w:tplc="04090001">
      <w:start w:val="1"/>
      <w:numFmt w:val="bullet"/>
      <w:lvlText w:val=""/>
      <w:lvlJc w:val="left"/>
      <w:pPr>
        <w:ind w:left="1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0" w:hanging="360"/>
      </w:pPr>
      <w:rPr>
        <w:rFonts w:ascii="Wingdings" w:hAnsi="Wingdings" w:hint="default"/>
      </w:rPr>
    </w:lvl>
  </w:abstractNum>
  <w:abstractNum w:abstractNumId="15" w15:restartNumberingAfterBreak="0">
    <w:nsid w:val="2DC47DEE"/>
    <w:multiLevelType w:val="hybridMultilevel"/>
    <w:tmpl w:val="AE6014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1E256BE"/>
    <w:multiLevelType w:val="multilevel"/>
    <w:tmpl w:val="032E6F0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lowerLetter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4567262"/>
    <w:multiLevelType w:val="multilevel"/>
    <w:tmpl w:val="8ADC95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8" w15:restartNumberingAfterBreak="0">
    <w:nsid w:val="358A1FB0"/>
    <w:multiLevelType w:val="multilevel"/>
    <w:tmpl w:val="FD10E66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5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7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1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1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95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800" w:hanging="2160"/>
      </w:pPr>
      <w:rPr>
        <w:rFonts w:hint="default"/>
      </w:rPr>
    </w:lvl>
  </w:abstractNum>
  <w:abstractNum w:abstractNumId="19" w15:restartNumberingAfterBreak="0">
    <w:nsid w:val="38391EDC"/>
    <w:multiLevelType w:val="hybridMultilevel"/>
    <w:tmpl w:val="234A10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8751E16"/>
    <w:multiLevelType w:val="hybridMultilevel"/>
    <w:tmpl w:val="AC0E14C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EF90AB0"/>
    <w:multiLevelType w:val="multilevel"/>
    <w:tmpl w:val="8566153A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8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7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2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840" w:hanging="2160"/>
      </w:pPr>
      <w:rPr>
        <w:rFonts w:hint="default"/>
      </w:rPr>
    </w:lvl>
  </w:abstractNum>
  <w:abstractNum w:abstractNumId="22" w15:restartNumberingAfterBreak="0">
    <w:nsid w:val="407214FD"/>
    <w:multiLevelType w:val="hybridMultilevel"/>
    <w:tmpl w:val="B8C02E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117437D"/>
    <w:multiLevelType w:val="hybridMultilevel"/>
    <w:tmpl w:val="9404FA28"/>
    <w:lvl w:ilvl="0" w:tplc="04090001">
      <w:start w:val="1"/>
      <w:numFmt w:val="bullet"/>
      <w:lvlText w:val=""/>
      <w:lvlJc w:val="left"/>
      <w:pPr>
        <w:ind w:left="1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0" w:hanging="360"/>
      </w:pPr>
      <w:rPr>
        <w:rFonts w:ascii="Wingdings" w:hAnsi="Wingdings" w:hint="default"/>
      </w:rPr>
    </w:lvl>
  </w:abstractNum>
  <w:abstractNum w:abstractNumId="24" w15:restartNumberingAfterBreak="0">
    <w:nsid w:val="412E407C"/>
    <w:multiLevelType w:val="hybridMultilevel"/>
    <w:tmpl w:val="4290F806"/>
    <w:lvl w:ilvl="0" w:tplc="FFFFFFFF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930" w:hanging="360"/>
      </w:pPr>
      <w:rPr>
        <w:rFonts w:ascii="Symbol" w:hAnsi="Symbol" w:hint="default"/>
      </w:rPr>
    </w:lvl>
    <w:lvl w:ilvl="2" w:tplc="FFFFFFFF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4633C8F"/>
    <w:multiLevelType w:val="hybridMultilevel"/>
    <w:tmpl w:val="105C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B04AB8"/>
    <w:multiLevelType w:val="hybridMultilevel"/>
    <w:tmpl w:val="786403A8"/>
    <w:lvl w:ilvl="0" w:tplc="BB8C9082">
      <w:start w:val="1"/>
      <w:numFmt w:val="decimal"/>
      <w:lvlText w:val="%1."/>
      <w:lvlJc w:val="left"/>
      <w:pPr>
        <w:ind w:left="180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4BA951E4"/>
    <w:multiLevelType w:val="hybridMultilevel"/>
    <w:tmpl w:val="A6EE7A2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3261610"/>
    <w:multiLevelType w:val="hybridMultilevel"/>
    <w:tmpl w:val="E020C9B2"/>
    <w:lvl w:ilvl="0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9" w15:restartNumberingAfterBreak="0">
    <w:nsid w:val="586B3B75"/>
    <w:multiLevelType w:val="hybridMultilevel"/>
    <w:tmpl w:val="84E24B3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8278B1"/>
    <w:multiLevelType w:val="hybridMultilevel"/>
    <w:tmpl w:val="46E656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DBC4FB8"/>
    <w:multiLevelType w:val="hybridMultilevel"/>
    <w:tmpl w:val="F3F0F022"/>
    <w:lvl w:ilvl="0" w:tplc="DE0CF176">
      <w:start w:val="1"/>
      <w:numFmt w:val="lowerLetter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32" w15:restartNumberingAfterBreak="0">
    <w:nsid w:val="64C8152A"/>
    <w:multiLevelType w:val="hybridMultilevel"/>
    <w:tmpl w:val="3D545428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4C768D"/>
    <w:multiLevelType w:val="hybridMultilevel"/>
    <w:tmpl w:val="C1FC95F0"/>
    <w:lvl w:ilvl="0" w:tplc="74AA19A8">
      <w:start w:val="5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F513E5F"/>
    <w:multiLevelType w:val="hybridMultilevel"/>
    <w:tmpl w:val="0158D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E143C0"/>
    <w:multiLevelType w:val="hybridMultilevel"/>
    <w:tmpl w:val="2A2C6258"/>
    <w:lvl w:ilvl="0" w:tplc="0409000B">
      <w:start w:val="1"/>
      <w:numFmt w:val="bullet"/>
      <w:lvlText w:val=""/>
      <w:lvlJc w:val="left"/>
      <w:pPr>
        <w:ind w:left="1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36" w15:restartNumberingAfterBreak="0">
    <w:nsid w:val="713E1E68"/>
    <w:multiLevelType w:val="hybridMultilevel"/>
    <w:tmpl w:val="14FE9CF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DA1377"/>
    <w:multiLevelType w:val="hybridMultilevel"/>
    <w:tmpl w:val="FEB29A8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59535CA"/>
    <w:multiLevelType w:val="hybridMultilevel"/>
    <w:tmpl w:val="8CD2DDD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9F27975"/>
    <w:multiLevelType w:val="hybridMultilevel"/>
    <w:tmpl w:val="81B0CE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BF367CC"/>
    <w:multiLevelType w:val="hybridMultilevel"/>
    <w:tmpl w:val="3D545428"/>
    <w:lvl w:ilvl="0" w:tplc="CE6818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CB5844"/>
    <w:multiLevelType w:val="hybridMultilevel"/>
    <w:tmpl w:val="D7CE7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1835762">
    <w:abstractNumId w:val="17"/>
  </w:num>
  <w:num w:numId="2" w16cid:durableId="1266382555">
    <w:abstractNumId w:val="23"/>
  </w:num>
  <w:num w:numId="3" w16cid:durableId="1439443263">
    <w:abstractNumId w:val="14"/>
  </w:num>
  <w:num w:numId="4" w16cid:durableId="800726188">
    <w:abstractNumId w:val="10"/>
  </w:num>
  <w:num w:numId="5" w16cid:durableId="265161885">
    <w:abstractNumId w:val="4"/>
  </w:num>
  <w:num w:numId="6" w16cid:durableId="1175345912">
    <w:abstractNumId w:val="5"/>
  </w:num>
  <w:num w:numId="7" w16cid:durableId="884952823">
    <w:abstractNumId w:val="25"/>
  </w:num>
  <w:num w:numId="8" w16cid:durableId="346830908">
    <w:abstractNumId w:val="7"/>
  </w:num>
  <w:num w:numId="9" w16cid:durableId="1213540825">
    <w:abstractNumId w:val="41"/>
  </w:num>
  <w:num w:numId="10" w16cid:durableId="342824321">
    <w:abstractNumId w:val="34"/>
  </w:num>
  <w:num w:numId="11" w16cid:durableId="1971475909">
    <w:abstractNumId w:val="18"/>
  </w:num>
  <w:num w:numId="12" w16cid:durableId="1535656174">
    <w:abstractNumId w:val="33"/>
  </w:num>
  <w:num w:numId="13" w16cid:durableId="2119523547">
    <w:abstractNumId w:val="21"/>
  </w:num>
  <w:num w:numId="14" w16cid:durableId="974682868">
    <w:abstractNumId w:val="11"/>
  </w:num>
  <w:num w:numId="15" w16cid:durableId="2145075964">
    <w:abstractNumId w:val="35"/>
  </w:num>
  <w:num w:numId="16" w16cid:durableId="1533299294">
    <w:abstractNumId w:val="20"/>
  </w:num>
  <w:num w:numId="17" w16cid:durableId="1217817732">
    <w:abstractNumId w:val="16"/>
  </w:num>
  <w:num w:numId="18" w16cid:durableId="724447793">
    <w:abstractNumId w:val="19"/>
  </w:num>
  <w:num w:numId="19" w16cid:durableId="884371560">
    <w:abstractNumId w:val="37"/>
  </w:num>
  <w:num w:numId="20" w16cid:durableId="1382905061">
    <w:abstractNumId w:val="29"/>
  </w:num>
  <w:num w:numId="21" w16cid:durableId="1909725370">
    <w:abstractNumId w:val="0"/>
  </w:num>
  <w:num w:numId="22" w16cid:durableId="259918359">
    <w:abstractNumId w:val="2"/>
  </w:num>
  <w:num w:numId="23" w16cid:durableId="1582789845">
    <w:abstractNumId w:val="31"/>
  </w:num>
  <w:num w:numId="24" w16cid:durableId="1260797424">
    <w:abstractNumId w:val="8"/>
  </w:num>
  <w:num w:numId="25" w16cid:durableId="1512182208">
    <w:abstractNumId w:val="27"/>
  </w:num>
  <w:num w:numId="26" w16cid:durableId="1731877279">
    <w:abstractNumId w:val="13"/>
  </w:num>
  <w:num w:numId="27" w16cid:durableId="1781533884">
    <w:abstractNumId w:val="28"/>
  </w:num>
  <w:num w:numId="28" w16cid:durableId="1082143203">
    <w:abstractNumId w:val="3"/>
  </w:num>
  <w:num w:numId="29" w16cid:durableId="294875366">
    <w:abstractNumId w:val="26"/>
  </w:num>
  <w:num w:numId="30" w16cid:durableId="1499425995">
    <w:abstractNumId w:val="22"/>
  </w:num>
  <w:num w:numId="31" w16cid:durableId="787091869">
    <w:abstractNumId w:val="24"/>
  </w:num>
  <w:num w:numId="32" w16cid:durableId="337083843">
    <w:abstractNumId w:val="12"/>
  </w:num>
  <w:num w:numId="33" w16cid:durableId="1861311812">
    <w:abstractNumId w:val="30"/>
  </w:num>
  <w:num w:numId="34" w16cid:durableId="410589367">
    <w:abstractNumId w:val="40"/>
  </w:num>
  <w:num w:numId="35" w16cid:durableId="1018048688">
    <w:abstractNumId w:val="32"/>
  </w:num>
  <w:num w:numId="36" w16cid:durableId="1909725419">
    <w:abstractNumId w:val="6"/>
  </w:num>
  <w:num w:numId="37" w16cid:durableId="1333147026">
    <w:abstractNumId w:val="36"/>
  </w:num>
  <w:num w:numId="38" w16cid:durableId="1870098507">
    <w:abstractNumId w:val="1"/>
  </w:num>
  <w:num w:numId="39" w16cid:durableId="1602448847">
    <w:abstractNumId w:val="9"/>
  </w:num>
  <w:num w:numId="40" w16cid:durableId="9590656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8124962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7871158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34632067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590815622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4675219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137456304">
    <w:abstractNumId w:val="39"/>
  </w:num>
  <w:num w:numId="47" w16cid:durableId="1339891709">
    <w:abstractNumId w:val="38"/>
  </w:num>
  <w:num w:numId="48" w16cid:durableId="213262678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zAzNjYwtDCyMDdQ0lEKTi0uzszPAykwqgUAAeTBNCwAAAA="/>
  </w:docVars>
  <w:rsids>
    <w:rsidRoot w:val="005B347C"/>
    <w:rsid w:val="00042434"/>
    <w:rsid w:val="000548E2"/>
    <w:rsid w:val="00057410"/>
    <w:rsid w:val="00060673"/>
    <w:rsid w:val="00087C3A"/>
    <w:rsid w:val="00096F4A"/>
    <w:rsid w:val="000B2A81"/>
    <w:rsid w:val="000B5B21"/>
    <w:rsid w:val="0010351C"/>
    <w:rsid w:val="001058CA"/>
    <w:rsid w:val="00122CE3"/>
    <w:rsid w:val="00131D58"/>
    <w:rsid w:val="00145648"/>
    <w:rsid w:val="001461BB"/>
    <w:rsid w:val="0014722F"/>
    <w:rsid w:val="00150B14"/>
    <w:rsid w:val="00151DDD"/>
    <w:rsid w:val="00155BFF"/>
    <w:rsid w:val="00175528"/>
    <w:rsid w:val="00187FD1"/>
    <w:rsid w:val="001E24D9"/>
    <w:rsid w:val="002230D2"/>
    <w:rsid w:val="002319DF"/>
    <w:rsid w:val="00250709"/>
    <w:rsid w:val="0028363D"/>
    <w:rsid w:val="00285787"/>
    <w:rsid w:val="00292499"/>
    <w:rsid w:val="002D28C5"/>
    <w:rsid w:val="00307735"/>
    <w:rsid w:val="00325AEF"/>
    <w:rsid w:val="00325CEA"/>
    <w:rsid w:val="00333FE6"/>
    <w:rsid w:val="00370BFE"/>
    <w:rsid w:val="00381319"/>
    <w:rsid w:val="00383BF5"/>
    <w:rsid w:val="003B361B"/>
    <w:rsid w:val="003B633D"/>
    <w:rsid w:val="003E6520"/>
    <w:rsid w:val="003E782B"/>
    <w:rsid w:val="00401A2A"/>
    <w:rsid w:val="0040261E"/>
    <w:rsid w:val="0042002D"/>
    <w:rsid w:val="004252CE"/>
    <w:rsid w:val="004357F7"/>
    <w:rsid w:val="00496B18"/>
    <w:rsid w:val="004A5CB8"/>
    <w:rsid w:val="004B2FFF"/>
    <w:rsid w:val="004B6CA8"/>
    <w:rsid w:val="004B7184"/>
    <w:rsid w:val="004E0035"/>
    <w:rsid w:val="004E09C7"/>
    <w:rsid w:val="004E6919"/>
    <w:rsid w:val="0050204B"/>
    <w:rsid w:val="0054097B"/>
    <w:rsid w:val="005566B2"/>
    <w:rsid w:val="00580057"/>
    <w:rsid w:val="005B347C"/>
    <w:rsid w:val="005B7BCE"/>
    <w:rsid w:val="005F4D8F"/>
    <w:rsid w:val="006161E4"/>
    <w:rsid w:val="00621003"/>
    <w:rsid w:val="00624869"/>
    <w:rsid w:val="00632CA0"/>
    <w:rsid w:val="00634461"/>
    <w:rsid w:val="006562F8"/>
    <w:rsid w:val="00676ABF"/>
    <w:rsid w:val="00677794"/>
    <w:rsid w:val="006B77EB"/>
    <w:rsid w:val="006C043E"/>
    <w:rsid w:val="006C0FD6"/>
    <w:rsid w:val="006C1580"/>
    <w:rsid w:val="006D02D6"/>
    <w:rsid w:val="006E7DE8"/>
    <w:rsid w:val="00705211"/>
    <w:rsid w:val="007116BB"/>
    <w:rsid w:val="00737078"/>
    <w:rsid w:val="0073720E"/>
    <w:rsid w:val="0073723E"/>
    <w:rsid w:val="007451D7"/>
    <w:rsid w:val="0074799B"/>
    <w:rsid w:val="00773499"/>
    <w:rsid w:val="0077419A"/>
    <w:rsid w:val="007757E2"/>
    <w:rsid w:val="00785E8C"/>
    <w:rsid w:val="007B795D"/>
    <w:rsid w:val="007C6F92"/>
    <w:rsid w:val="007E2F97"/>
    <w:rsid w:val="007E44D4"/>
    <w:rsid w:val="00836C68"/>
    <w:rsid w:val="00852267"/>
    <w:rsid w:val="00857352"/>
    <w:rsid w:val="00887E52"/>
    <w:rsid w:val="008942C0"/>
    <w:rsid w:val="008B4C89"/>
    <w:rsid w:val="008D5C7E"/>
    <w:rsid w:val="00920B14"/>
    <w:rsid w:val="0094272C"/>
    <w:rsid w:val="0095665B"/>
    <w:rsid w:val="00970EAB"/>
    <w:rsid w:val="00974ADE"/>
    <w:rsid w:val="009841AF"/>
    <w:rsid w:val="009C40B3"/>
    <w:rsid w:val="009E78C2"/>
    <w:rsid w:val="00A0402C"/>
    <w:rsid w:val="00A06397"/>
    <w:rsid w:val="00A25EDA"/>
    <w:rsid w:val="00A52C75"/>
    <w:rsid w:val="00A63598"/>
    <w:rsid w:val="00A81E02"/>
    <w:rsid w:val="00AA3393"/>
    <w:rsid w:val="00AA38DB"/>
    <w:rsid w:val="00AB0125"/>
    <w:rsid w:val="00AB2E55"/>
    <w:rsid w:val="00AC4083"/>
    <w:rsid w:val="00AD3888"/>
    <w:rsid w:val="00AE43EB"/>
    <w:rsid w:val="00B046AB"/>
    <w:rsid w:val="00B15E10"/>
    <w:rsid w:val="00B27691"/>
    <w:rsid w:val="00B97B7A"/>
    <w:rsid w:val="00BC14FA"/>
    <w:rsid w:val="00BD3F63"/>
    <w:rsid w:val="00BF7603"/>
    <w:rsid w:val="00C0055A"/>
    <w:rsid w:val="00C147BA"/>
    <w:rsid w:val="00C24C36"/>
    <w:rsid w:val="00C70DBC"/>
    <w:rsid w:val="00C75AE9"/>
    <w:rsid w:val="00C85B69"/>
    <w:rsid w:val="00CA7863"/>
    <w:rsid w:val="00CB0099"/>
    <w:rsid w:val="00DA7D0E"/>
    <w:rsid w:val="00DC545F"/>
    <w:rsid w:val="00DD16C4"/>
    <w:rsid w:val="00E06191"/>
    <w:rsid w:val="00E12068"/>
    <w:rsid w:val="00E13A5F"/>
    <w:rsid w:val="00E22F21"/>
    <w:rsid w:val="00E476C7"/>
    <w:rsid w:val="00E64877"/>
    <w:rsid w:val="00EB4FE0"/>
    <w:rsid w:val="00ED74F4"/>
    <w:rsid w:val="00F6097A"/>
    <w:rsid w:val="00F634B1"/>
    <w:rsid w:val="00F716BF"/>
    <w:rsid w:val="00F728AC"/>
    <w:rsid w:val="00FA19CB"/>
    <w:rsid w:val="00FA3AA8"/>
    <w:rsid w:val="00FA769F"/>
    <w:rsid w:val="00FD016B"/>
    <w:rsid w:val="00FD5F2F"/>
    <w:rsid w:val="00FE0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ABD562"/>
  <w15:chartTrackingRefBased/>
  <w15:docId w15:val="{F8424DB2-AF30-4C9A-9959-6B7E7F471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47C"/>
  </w:style>
  <w:style w:type="paragraph" w:styleId="Heading1">
    <w:name w:val="heading 1"/>
    <w:basedOn w:val="Normal"/>
    <w:link w:val="Heading1Char"/>
    <w:uiPriority w:val="9"/>
    <w:qFormat/>
    <w:rsid w:val="005B347C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347C"/>
    <w:rPr>
      <w:rFonts w:ascii="Trebuchet MS" w:eastAsia="Trebuchet MS" w:hAnsi="Trebuchet MS" w:cs="Trebuchet MS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5B34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B34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47C"/>
  </w:style>
  <w:style w:type="paragraph" w:styleId="Footer">
    <w:name w:val="footer"/>
    <w:basedOn w:val="Normal"/>
    <w:link w:val="FooterChar"/>
    <w:uiPriority w:val="99"/>
    <w:unhideWhenUsed/>
    <w:rsid w:val="005B34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47C"/>
  </w:style>
  <w:style w:type="paragraph" w:customStyle="1" w:styleId="TableParagraph">
    <w:name w:val="Table Paragraph"/>
    <w:basedOn w:val="Normal"/>
    <w:uiPriority w:val="1"/>
    <w:qFormat/>
    <w:rsid w:val="005B347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5B347C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5B347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5B347C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B347C"/>
    <w:rPr>
      <w:rFonts w:ascii="Carlito" w:eastAsia="Carlito" w:hAnsi="Carlito" w:cs="Carlito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5B347C"/>
    <w:pPr>
      <w:widowControl w:val="0"/>
      <w:autoSpaceDE w:val="0"/>
      <w:autoSpaceDN w:val="0"/>
      <w:spacing w:before="187" w:after="0" w:line="240" w:lineRule="auto"/>
      <w:ind w:left="3486" w:right="3505"/>
      <w:jc w:val="center"/>
    </w:pPr>
    <w:rPr>
      <w:rFonts w:ascii="Trebuchet MS" w:eastAsia="Trebuchet MS" w:hAnsi="Trebuchet MS" w:cs="Trebuchet MS"/>
      <w:b/>
      <w:bCs/>
      <w:sz w:val="36"/>
      <w:szCs w:val="36"/>
      <w:u w:val="single" w:color="000000"/>
    </w:rPr>
  </w:style>
  <w:style w:type="character" w:customStyle="1" w:styleId="TitleChar">
    <w:name w:val="Title Char"/>
    <w:basedOn w:val="DefaultParagraphFont"/>
    <w:link w:val="Title"/>
    <w:uiPriority w:val="10"/>
    <w:rsid w:val="005B347C"/>
    <w:rPr>
      <w:rFonts w:ascii="Trebuchet MS" w:eastAsia="Trebuchet MS" w:hAnsi="Trebuchet MS" w:cs="Trebuchet MS"/>
      <w:b/>
      <w:bCs/>
      <w:sz w:val="36"/>
      <w:szCs w:val="36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9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bhayarora23UNT/UntSeProjects2022/tree/main/HMS/M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60093-61AA-4E7C-81D8-C0A1B51C3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2</Pages>
  <Words>1126</Words>
  <Characters>642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thu, Dheeraj Reddy</dc:creator>
  <cp:keywords/>
  <dc:description/>
  <cp:lastModifiedBy>Arora, Abhay</cp:lastModifiedBy>
  <cp:revision>36</cp:revision>
  <dcterms:created xsi:type="dcterms:W3CDTF">2022-04-08T04:45:00Z</dcterms:created>
  <dcterms:modified xsi:type="dcterms:W3CDTF">2022-04-27T05:21:00Z</dcterms:modified>
</cp:coreProperties>
</file>